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D5C81" w14:textId="77777777" w:rsidR="00AB7F46" w:rsidRPr="009238AA" w:rsidRDefault="000D7ACE">
      <w:pPr>
        <w:spacing w:before="154"/>
        <w:ind w:left="153"/>
        <w:rPr>
          <w:rFonts w:ascii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/>
          <w:bdr w:val="nil"/>
          <w:lang w:val="es-ES_tradnl"/>
        </w:rPr>
        <w:t>ACIC</w:t>
      </w:r>
    </w:p>
    <w:p w14:paraId="13D2B1A2" w14:textId="421D5AA2" w:rsidR="00AF10F3" w:rsidRDefault="000D7ACE">
      <w:pPr>
        <w:spacing w:before="154"/>
        <w:ind w:left="153"/>
        <w:rPr>
          <w:sz w:val="16"/>
        </w:rPr>
      </w:pPr>
      <w:r w:rsidRPr="00EA4790">
        <w:rPr>
          <w:color w:val="818181"/>
          <w:sz w:val="16"/>
          <w:szCs w:val="16"/>
          <w:bdr w:val="nil"/>
          <w:lang w:val="es-ES_tradnl"/>
        </w:rPr>
        <w:t>www.acic.org.co</w:t>
      </w:r>
    </w:p>
    <w:p w14:paraId="14F55591" w14:textId="77777777" w:rsidR="00AF10F3" w:rsidRDefault="00AF10F3">
      <w:pPr>
        <w:pStyle w:val="Textoindependiente"/>
        <w:spacing w:before="11"/>
        <w:rPr>
          <w:sz w:val="21"/>
        </w:rPr>
      </w:pPr>
    </w:p>
    <w:p w14:paraId="22E05A9E" w14:textId="190B9C03" w:rsidR="00AF10F3" w:rsidRDefault="000D7ACE" w:rsidP="00B304D1">
      <w:pPr>
        <w:pStyle w:val="Ttulo2"/>
        <w:spacing w:before="92" w:line="249" w:lineRule="auto"/>
        <w:ind w:right="82"/>
        <w:jc w:val="both"/>
      </w:pPr>
      <w:r>
        <w:rPr>
          <w:bdr w:val="nil"/>
          <w:lang w:val="es-ES_tradnl"/>
        </w:rPr>
        <w:t xml:space="preserve">NB: Nuestros criterios de admisión fueron adoptados en la Asamblea General </w:t>
      </w:r>
      <w:r w:rsidR="00E40BB9">
        <w:rPr>
          <w:bdr w:val="nil"/>
          <w:lang w:val="es-ES_tradnl"/>
        </w:rPr>
        <w:t>de</w:t>
      </w:r>
      <w:r>
        <w:rPr>
          <w:bdr w:val="nil"/>
          <w:lang w:val="es-ES_tradnl"/>
        </w:rPr>
        <w:t xml:space="preserve"> marzo de 2019. Consulte el </w:t>
      </w:r>
      <w:r w:rsidR="00E40BB9">
        <w:rPr>
          <w:bdr w:val="nil"/>
          <w:lang w:val="es-ES_tradnl"/>
        </w:rPr>
        <w:t>R</w:t>
      </w:r>
      <w:r>
        <w:rPr>
          <w:bdr w:val="nil"/>
          <w:lang w:val="es-ES_tradnl"/>
        </w:rPr>
        <w:t>eglamento de admis</w:t>
      </w:r>
      <w:r w:rsidR="00AC3ABC">
        <w:rPr>
          <w:bdr w:val="nil"/>
          <w:lang w:val="es-ES_tradnl"/>
        </w:rPr>
        <w:t>iones y clasificación lingüística</w:t>
      </w:r>
      <w:r>
        <w:rPr>
          <w:bdr w:val="nil"/>
          <w:lang w:val="es-ES_tradnl"/>
        </w:rPr>
        <w:t>, en particular el artículo 10</w:t>
      </w:r>
      <w:r w:rsidR="00152934">
        <w:rPr>
          <w:bdr w:val="nil"/>
          <w:lang w:val="es-ES_tradnl"/>
        </w:rPr>
        <w:t>.</w:t>
      </w:r>
    </w:p>
    <w:p w14:paraId="1401290E" w14:textId="77777777" w:rsidR="00AF10F3" w:rsidRDefault="00AF10F3">
      <w:pPr>
        <w:pStyle w:val="Textoindependiente"/>
        <w:rPr>
          <w:b/>
        </w:rPr>
      </w:pPr>
    </w:p>
    <w:p w14:paraId="0B90C6C5" w14:textId="77777777" w:rsidR="00AF10F3" w:rsidRDefault="00AF10F3">
      <w:pPr>
        <w:pStyle w:val="Textoindependiente"/>
        <w:spacing w:before="9"/>
        <w:rPr>
          <w:b/>
          <w:sz w:val="29"/>
        </w:rPr>
      </w:pPr>
    </w:p>
    <w:p w14:paraId="4C262E62" w14:textId="77777777" w:rsidR="00AF10F3" w:rsidRDefault="000D7ACE">
      <w:pPr>
        <w:tabs>
          <w:tab w:val="left" w:pos="3169"/>
          <w:tab w:val="left" w:pos="4091"/>
        </w:tabs>
        <w:spacing w:before="88"/>
        <w:ind w:left="107"/>
        <w:rPr>
          <w:sz w:val="36"/>
        </w:rPr>
      </w:pPr>
      <w:bookmarkStart w:id="0" w:name="Application_for_membership"/>
      <w:bookmarkEnd w:id="0"/>
      <w:r>
        <w:rPr>
          <w:color w:val="000080"/>
          <w:sz w:val="36"/>
          <w:szCs w:val="36"/>
          <w:bdr w:val="nil"/>
          <w:lang w:val="es-ES_tradnl"/>
        </w:rPr>
        <w:t>Solicitud</w:t>
      </w:r>
      <w:r w:rsidR="00411D55">
        <w:rPr>
          <w:color w:val="000080"/>
          <w:sz w:val="36"/>
          <w:szCs w:val="36"/>
          <w:bdr w:val="nil"/>
          <w:lang w:val="es-ES_tradnl"/>
        </w:rPr>
        <w:t xml:space="preserve"> </w:t>
      </w:r>
      <w:r>
        <w:rPr>
          <w:color w:val="000080"/>
          <w:sz w:val="36"/>
          <w:szCs w:val="36"/>
          <w:bdr w:val="nil"/>
          <w:lang w:val="es-ES_tradnl"/>
        </w:rPr>
        <w:t>de afiliación</w:t>
      </w:r>
    </w:p>
    <w:p w14:paraId="6FCE55FE" w14:textId="77777777" w:rsidR="00AF10F3" w:rsidRDefault="000B5F7D">
      <w:pPr>
        <w:spacing w:before="231"/>
        <w:ind w:left="107"/>
        <w:rPr>
          <w:sz w:val="16"/>
        </w:rPr>
      </w:pPr>
      <w:r>
        <w:rPr>
          <w:b/>
          <w:bCs/>
          <w:color w:val="000080"/>
          <w:sz w:val="20"/>
          <w:szCs w:val="20"/>
          <w:bdr w:val="nil"/>
          <w:lang w:val="es-ES_tradnl"/>
        </w:rPr>
        <w:t>E</w:t>
      </w:r>
      <w:r w:rsidR="000D7ACE">
        <w:rPr>
          <w:b/>
          <w:bCs/>
          <w:color w:val="000080"/>
          <w:sz w:val="20"/>
          <w:szCs w:val="20"/>
          <w:bdr w:val="nil"/>
          <w:lang w:val="es-ES_tradnl"/>
        </w:rPr>
        <w:t xml:space="preserve">l candidato </w:t>
      </w:r>
      <w:r>
        <w:rPr>
          <w:b/>
          <w:bCs/>
          <w:color w:val="000080"/>
          <w:sz w:val="20"/>
          <w:szCs w:val="20"/>
          <w:bdr w:val="nil"/>
          <w:lang w:val="es-ES_tradnl"/>
        </w:rPr>
        <w:t xml:space="preserve">debe completar esta sección </w:t>
      </w:r>
      <w:r w:rsidR="000D7ACE">
        <w:rPr>
          <w:sz w:val="16"/>
          <w:szCs w:val="16"/>
          <w:bdr w:val="nil"/>
          <w:lang w:val="es-ES_tradnl"/>
        </w:rPr>
        <w:t>(después de haber leído cuidadosamente la página 5)</w:t>
      </w:r>
    </w:p>
    <w:p w14:paraId="59C5DCCB" w14:textId="77777777" w:rsidR="00AF10F3" w:rsidRDefault="00AF10F3" w:rsidP="00041514">
      <w:pPr>
        <w:spacing w:before="92"/>
        <w:rPr>
          <w:sz w:val="16"/>
          <w:szCs w:val="16"/>
          <w:bdr w:val="nil"/>
          <w:lang w:val="es-ES_tradnl"/>
        </w:rPr>
      </w:pPr>
    </w:p>
    <w:tbl>
      <w:tblPr>
        <w:tblStyle w:val="Tablaconcuadrcula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8"/>
        <w:gridCol w:w="5094"/>
      </w:tblGrid>
      <w:tr w:rsidR="00E40BB9" w14:paraId="5B4034E9" w14:textId="77777777" w:rsidTr="00E40BB9">
        <w:tc>
          <w:tcPr>
            <w:tcW w:w="5178" w:type="dxa"/>
          </w:tcPr>
          <w:p w14:paraId="16B44AC4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s: ..............................................................................................</w:t>
            </w:r>
          </w:p>
        </w:tc>
        <w:tc>
          <w:tcPr>
            <w:tcW w:w="5094" w:type="dxa"/>
          </w:tcPr>
          <w:p w14:paraId="1DA4EDB7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el. (casa): ..........................................................................................</w:t>
            </w:r>
          </w:p>
        </w:tc>
      </w:tr>
      <w:tr w:rsidR="00E40BB9" w14:paraId="06C3D571" w14:textId="77777777" w:rsidTr="00E40BB9">
        <w:tc>
          <w:tcPr>
            <w:tcW w:w="5178" w:type="dxa"/>
          </w:tcPr>
          <w:p w14:paraId="493AA7A9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s: ..............................................................................................</w:t>
            </w:r>
          </w:p>
        </w:tc>
        <w:tc>
          <w:tcPr>
            <w:tcW w:w="5094" w:type="dxa"/>
          </w:tcPr>
          <w:p w14:paraId="6A3ED024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ax (casa): ..........................................................................................</w:t>
            </w:r>
          </w:p>
        </w:tc>
      </w:tr>
      <w:tr w:rsidR="00E40BB9" w14:paraId="20481FD5" w14:textId="77777777" w:rsidTr="00E40BB9">
        <w:tc>
          <w:tcPr>
            <w:tcW w:w="5178" w:type="dxa"/>
          </w:tcPr>
          <w:p w14:paraId="21DFF3CB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Dirección: ..............................................................................................</w:t>
            </w:r>
          </w:p>
        </w:tc>
        <w:tc>
          <w:tcPr>
            <w:tcW w:w="5094" w:type="dxa"/>
          </w:tcPr>
          <w:p w14:paraId="27987EE0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elular: ................................................................................................</w:t>
            </w:r>
          </w:p>
        </w:tc>
      </w:tr>
      <w:tr w:rsidR="00E40BB9" w14:paraId="05357AA3" w14:textId="77777777" w:rsidTr="00E40BB9">
        <w:tc>
          <w:tcPr>
            <w:tcW w:w="5178" w:type="dxa"/>
          </w:tcPr>
          <w:p w14:paraId="09F9FAA9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</w:rPr>
              <w:t>...............................................................................................................</w:t>
            </w:r>
          </w:p>
        </w:tc>
        <w:tc>
          <w:tcPr>
            <w:tcW w:w="5094" w:type="dxa"/>
          </w:tcPr>
          <w:p w14:paraId="5611D56C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orreo electrónico: ..............................................................................</w:t>
            </w:r>
          </w:p>
        </w:tc>
      </w:tr>
      <w:tr w:rsidR="00E40BB9" w14:paraId="55A162EE" w14:textId="77777777" w:rsidTr="00E40BB9">
        <w:tc>
          <w:tcPr>
            <w:tcW w:w="5178" w:type="dxa"/>
          </w:tcPr>
          <w:p w14:paraId="6FAE6FFE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</w:rPr>
              <w:t>...............................................................................................................</w:t>
            </w:r>
          </w:p>
        </w:tc>
        <w:tc>
          <w:tcPr>
            <w:tcW w:w="5094" w:type="dxa"/>
          </w:tcPr>
          <w:p w14:paraId="120B46A2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el. (oficina): .......................................................................................</w:t>
            </w:r>
          </w:p>
        </w:tc>
      </w:tr>
      <w:tr w:rsidR="00E40BB9" w14:paraId="1B9B56A5" w14:textId="77777777" w:rsidTr="00E40BB9">
        <w:tc>
          <w:tcPr>
            <w:tcW w:w="5178" w:type="dxa"/>
          </w:tcPr>
          <w:p w14:paraId="2B5D3980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 de nacimiento (DD/MM/AAAA): ..................................................</w:t>
            </w:r>
          </w:p>
        </w:tc>
        <w:tc>
          <w:tcPr>
            <w:tcW w:w="5094" w:type="dxa"/>
          </w:tcPr>
          <w:p w14:paraId="3273B2B3" w14:textId="77777777" w:rsidR="00E40BB9" w:rsidRDefault="00E40BB9" w:rsidP="00E40BB9">
            <w:pPr>
              <w:spacing w:before="9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ax (oficina): .......................................................................................</w:t>
            </w:r>
          </w:p>
        </w:tc>
      </w:tr>
    </w:tbl>
    <w:p w14:paraId="3157B4B6" w14:textId="77777777" w:rsidR="00411D55" w:rsidRDefault="00411D55">
      <w:pPr>
        <w:spacing w:before="92"/>
        <w:ind w:left="108"/>
        <w:rPr>
          <w:sz w:val="16"/>
        </w:rPr>
      </w:pPr>
    </w:p>
    <w:p w14:paraId="0CBC6983" w14:textId="77777777" w:rsidR="00AF10F3" w:rsidRDefault="00AF10F3">
      <w:pPr>
        <w:pStyle w:val="Textoindependiente"/>
        <w:rPr>
          <w:sz w:val="18"/>
        </w:rPr>
      </w:pPr>
    </w:p>
    <w:p w14:paraId="33286D54" w14:textId="77777777" w:rsidR="00AF10F3" w:rsidRDefault="00AF10F3">
      <w:pPr>
        <w:pStyle w:val="Textoindependiente"/>
        <w:spacing w:before="11"/>
        <w:rPr>
          <w:sz w:val="21"/>
        </w:rPr>
      </w:pPr>
    </w:p>
    <w:p w14:paraId="30F705D6" w14:textId="77777777" w:rsidR="00AF10F3" w:rsidRDefault="000D7ACE">
      <w:pPr>
        <w:spacing w:line="183" w:lineRule="exact"/>
        <w:ind w:left="108"/>
        <w:rPr>
          <w:b/>
          <w:sz w:val="16"/>
        </w:rPr>
      </w:pPr>
      <w:r>
        <w:rPr>
          <w:sz w:val="16"/>
          <w:szCs w:val="16"/>
          <w:bdr w:val="nil"/>
          <w:lang w:val="es-ES_tradnl"/>
        </w:rPr>
        <w:t xml:space="preserve">Situación laboral: </w:t>
      </w:r>
      <w:r w:rsidR="00E40BB9">
        <w:rPr>
          <w:sz w:val="16"/>
          <w:szCs w:val="16"/>
          <w:bdr w:val="nil"/>
          <w:lang w:val="es-ES_tradnl"/>
        </w:rPr>
        <w:tab/>
      </w:r>
      <w:r>
        <w:rPr>
          <w:b/>
          <w:bCs/>
          <w:sz w:val="16"/>
          <w:szCs w:val="16"/>
          <w:bdr w:val="nil"/>
          <w:lang w:val="es-ES_tradnl"/>
        </w:rPr>
        <w:t>Independiente ( )</w:t>
      </w:r>
    </w:p>
    <w:p w14:paraId="0FA79FD0" w14:textId="77777777" w:rsidR="00AF10F3" w:rsidRDefault="000D7ACE" w:rsidP="00E40BB9">
      <w:pPr>
        <w:spacing w:line="183" w:lineRule="exact"/>
        <w:ind w:left="1241" w:firstLine="199"/>
        <w:rPr>
          <w:sz w:val="16"/>
        </w:rPr>
      </w:pPr>
      <w:r>
        <w:rPr>
          <w:b/>
          <w:bCs/>
          <w:sz w:val="16"/>
          <w:szCs w:val="16"/>
          <w:bdr w:val="nil"/>
          <w:lang w:val="es-ES_tradnl"/>
        </w:rPr>
        <w:t xml:space="preserve">Intérprete de planta </w:t>
      </w:r>
      <w:r w:rsidR="00E40BB9">
        <w:rPr>
          <w:b/>
          <w:bCs/>
          <w:sz w:val="16"/>
          <w:szCs w:val="16"/>
          <w:bdr w:val="nil"/>
          <w:lang w:val="es-ES_tradnl"/>
        </w:rPr>
        <w:t>( )</w:t>
      </w:r>
      <w:r w:rsidR="00E40BB9">
        <w:rPr>
          <w:sz w:val="16"/>
          <w:szCs w:val="16"/>
          <w:bdr w:val="nil"/>
          <w:lang w:val="es-ES_tradnl"/>
        </w:rPr>
        <w:t xml:space="preserve"> </w:t>
      </w:r>
      <w:r>
        <w:rPr>
          <w:sz w:val="16"/>
          <w:szCs w:val="16"/>
          <w:bdr w:val="nil"/>
          <w:lang w:val="es-ES_tradnl"/>
        </w:rPr>
        <w:t>Organización</w:t>
      </w:r>
      <w:r w:rsidR="00E40BB9">
        <w:rPr>
          <w:sz w:val="16"/>
          <w:szCs w:val="16"/>
          <w:bdr w:val="nil"/>
          <w:lang w:val="es-ES_tradnl"/>
        </w:rPr>
        <w:t>:</w:t>
      </w:r>
      <w:r>
        <w:rPr>
          <w:sz w:val="16"/>
          <w:szCs w:val="16"/>
          <w:bdr w:val="nil"/>
          <w:lang w:val="es-ES_tradnl"/>
        </w:rPr>
        <w:t xml:space="preserve"> ..........................................................................................</w:t>
      </w:r>
      <w:r w:rsidR="00E40BB9">
        <w:rPr>
          <w:sz w:val="16"/>
          <w:szCs w:val="16"/>
          <w:bdr w:val="nil"/>
          <w:lang w:val="es-ES_tradnl"/>
        </w:rPr>
        <w:t>.</w:t>
      </w:r>
      <w:r>
        <w:rPr>
          <w:sz w:val="16"/>
          <w:szCs w:val="16"/>
          <w:bdr w:val="nil"/>
          <w:lang w:val="es-ES_tradnl"/>
        </w:rPr>
        <w:t>...............................................</w:t>
      </w:r>
    </w:p>
    <w:p w14:paraId="2CAAA377" w14:textId="77777777" w:rsidR="00AF10F3" w:rsidRDefault="000D7ACE">
      <w:pPr>
        <w:pStyle w:val="Textoindependiente"/>
        <w:spacing w:before="4"/>
        <w:rPr>
          <w:sz w:val="1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44414526" wp14:editId="17068904">
                <wp:simplePos x="0" y="0"/>
                <wp:positionH relativeFrom="page">
                  <wp:posOffset>693420</wp:posOffset>
                </wp:positionH>
                <wp:positionV relativeFrom="paragraph">
                  <wp:posOffset>117475</wp:posOffset>
                </wp:positionV>
                <wp:extent cx="6365875" cy="401320"/>
                <wp:effectExtent l="7620" t="13335" r="8255" b="13970"/>
                <wp:wrapTopAndBottom/>
                <wp:docPr id="2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65875" cy="401320"/>
                          <a:chOff x="1092" y="185"/>
                          <a:chExt cx="10025" cy="632"/>
                        </a:xfrm>
                      </wpg:grpSpPr>
                      <wps:wsp>
                        <wps:cNvPr id="26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1092" y="184"/>
                            <a:ext cx="2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7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121" y="190"/>
                            <a:ext cx="9967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1121" y="209"/>
                            <a:ext cx="996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11088" y="184"/>
                            <a:ext cx="2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30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1121" y="811"/>
                            <a:ext cx="996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121" y="792"/>
                            <a:ext cx="996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11088" y="806"/>
                            <a:ext cx="2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33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1097" y="185"/>
                            <a:ext cx="0" cy="631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1106" y="185"/>
                            <a:ext cx="0" cy="631"/>
                          </a:xfrm>
                          <a:prstGeom prst="line">
                            <a:avLst/>
                          </a:prstGeom>
                          <a:noFill/>
                          <a:ln w="183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11112" y="185"/>
                            <a:ext cx="0" cy="631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11093" y="204"/>
                            <a:ext cx="0" cy="593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120" y="204"/>
                            <a:ext cx="9977" cy="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93F3FD" w14:textId="77777777" w:rsidR="00AF10F3" w:rsidRDefault="00AF10F3">
                              <w:pPr>
                                <w:spacing w:before="8"/>
                                <w:rPr>
                                  <w:sz w:val="18"/>
                                </w:rPr>
                              </w:pPr>
                            </w:p>
                            <w:p w14:paraId="7403DE2A" w14:textId="77777777" w:rsidR="00AF10F3" w:rsidRDefault="00E40BB9">
                              <w:pPr>
                                <w:ind w:left="28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Domicilio</w:t>
                              </w:r>
                              <w:r w:rsidR="000D7ACE">
                                <w:rPr>
                                  <w:b/>
                                  <w:bCs/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 xml:space="preserve"> profesional </w:t>
                              </w:r>
                              <w:r w:rsidR="000D7ACE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(</w:t>
                              </w:r>
                              <w:r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ver</w:t>
                              </w:r>
                              <w:r w:rsidR="000D7ACE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 xml:space="preserve"> </w:t>
                              </w:r>
                              <w:r w:rsidR="000D7ACE">
                                <w:rPr>
                                  <w:b/>
                                  <w:bCs/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 xml:space="preserve">Art. 1 </w:t>
                              </w:r>
                              <w:r w:rsidR="000D7ACE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 xml:space="preserve">de las </w:t>
                              </w:r>
                              <w:r w:rsidR="007777B1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N</w:t>
                              </w:r>
                              <w:r w:rsidR="000D7ACE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 xml:space="preserve">ormas </w:t>
                              </w:r>
                              <w:r w:rsidR="007777B1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p</w:t>
                              </w:r>
                              <w:r w:rsidR="000D7ACE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rofesionales</w:t>
                              </w:r>
                              <w:r w:rsidR="007777B1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 xml:space="preserve"> de ACIC</w:t>
                              </w:r>
                              <w:r w:rsidR="000D7ACE">
                                <w:rPr>
                                  <w:sz w:val="20"/>
                                  <w:szCs w:val="20"/>
                                  <w:bdr w:val="nil"/>
                                  <w:lang w:val="es-ES_tradnl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mv="urn:schemas-microsoft-com:mac:vml" xmlns:mo="http://schemas.microsoft.com/office/mac/office/2008/main">
            <w:pict>
              <v:group id="Group 23" o:spid="_x0000_s1026" style="position:absolute;margin-left:54.6pt;margin-top:9.25pt;width:501.25pt;height:31.6pt;z-index:-251657216;mso-wrap-distance-left:0;mso-wrap-distance-right:0;mso-position-horizontal-relative:page" coordorigin="1092,185" coordsize="10025,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">
                <v:rect id="Rectangle 35" o:spid="_x0000_s1027" style="position:absolute;left:1092;top:184;width:2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" fillcolor="black" stroked="f"/>
                <v:line id="Line 34" o:spid="_x0000_s1028" style="position:absolute;visibility:visible;mso-wrap-style:square" from="1121,190" to="11088,1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" strokeweight=".16969mm"/>
                <v:line id="Line 33" o:spid="_x0000_s1029" style="position:absolute;visibility:visible;mso-wrap-style:square" from="1121,209" to="11088,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" strokeweight=".48pt"/>
                <v:rect id="Rectangle 32" o:spid="_x0000_s1030" style="position:absolute;left:11088;top:184;width:2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" fillcolor="black" stroked="f"/>
                <v:line id="Line 31" o:spid="_x0000_s1031" style="position:absolute;visibility:visible;mso-wrap-style:square" from="1121,811" to="11088,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" strokeweight=".48pt"/>
                <v:line id="Line 30" o:spid="_x0000_s1032" style="position:absolute;visibility:visible;mso-wrap-style:square" from="1121,792" to="11088,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" strokeweight=".48pt"/>
                <v:rect id="Rectangle 29" o:spid="_x0000_s1033" style="position:absolute;left:11088;top:806;width:2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" fillcolor="black" stroked="f"/>
                <v:line id="Line 28" o:spid="_x0000_s1034" style="position:absolute;visibility:visible;mso-wrap-style:square" from="1097,185" to="1097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" strokeweight=".48pt"/>
                <v:line id="Line 27" o:spid="_x0000_s1035" style="position:absolute;visibility:visible;mso-wrap-style:square" from="1106,185" to="1106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" strokeweight=".50836mm"/>
                <v:line id="Line 26" o:spid="_x0000_s1036" style="position:absolute;visibility:visible;mso-wrap-style:square" from="11112,185" to="11112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" strokeweight=".48pt"/>
                <v:line id="Line 25" o:spid="_x0000_s1037" style="position:absolute;visibility:visible;mso-wrap-style:square" from="11093,204" to="11093,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" strokeweight=".48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4" o:spid="_x0000_s1038" type="#_x0000_t202" style="position:absolute;left:1120;top:204;width:9977;height:5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" filled="f" stroked="f">
                  <v:textbox inset="0,0,0,0">
                    <w:txbxContent>
                      <w:p w:rsidR="00AF10F3" w:rsidRDefault="00AF10F3">
                        <w:pPr>
                          <w:spacing w:before="8"/>
                          <w:rPr>
                            <w:sz w:val="18"/>
                          </w:rPr>
                        </w:pPr>
                      </w:p>
                      <w:p w:rsidR="00AF10F3" w:rsidRDefault="00E40BB9">
                        <w:pPr>
                          <w:ind w:left="28"/>
                          <w:rPr>
                            <w:sz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bdr w:val="nil"/>
                            <w:lang w:val="es-ES_tradnl"/>
                          </w:rPr>
                          <w:t>Domicilio</w:t>
                        </w:r>
                        <w:r w:rsidR="000D7ACE">
                          <w:rPr>
                            <w:b/>
                            <w:bCs/>
                            <w:sz w:val="20"/>
                            <w:szCs w:val="20"/>
                            <w:bdr w:val="nil"/>
                            <w:lang w:val="es-ES_tradnl"/>
                          </w:rPr>
                          <w:t xml:space="preserve"> profesional </w:t>
                        </w:r>
                        <w:r w:rsidR="000D7ACE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>(</w:t>
                        </w:r>
                        <w:r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>ver</w:t>
                        </w:r>
                        <w:r w:rsidR="000D7ACE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 xml:space="preserve"> </w:t>
                        </w:r>
                        <w:r w:rsidR="000D7ACE">
                          <w:rPr>
                            <w:b/>
                            <w:bCs/>
                            <w:sz w:val="20"/>
                            <w:szCs w:val="20"/>
                            <w:bdr w:val="nil"/>
                            <w:lang w:val="es-ES_tradnl"/>
                          </w:rPr>
                          <w:t xml:space="preserve">Art. 1 </w:t>
                        </w:r>
                        <w:r w:rsidR="000D7ACE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 xml:space="preserve">de las </w:t>
                        </w:r>
                        <w:r w:rsidR="007777B1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>N</w:t>
                        </w:r>
                        <w:r w:rsidR="000D7ACE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 xml:space="preserve">ormas </w:t>
                        </w:r>
                        <w:r w:rsidR="007777B1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>p</w:t>
                        </w:r>
                        <w:r w:rsidR="000D7ACE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>rofesionales</w:t>
                        </w:r>
                        <w:r w:rsidR="007777B1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 xml:space="preserve"> de ACIC</w:t>
                        </w:r>
                        <w:r w:rsidR="000D7ACE">
                          <w:rPr>
                            <w:sz w:val="20"/>
                            <w:szCs w:val="20"/>
                            <w:bdr w:val="nil"/>
                            <w:lang w:val="es-ES_tradnl"/>
                          </w:rPr>
                          <w:t>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94DC8D9" w14:textId="77777777" w:rsidR="00AF10F3" w:rsidRDefault="00AF10F3">
      <w:pPr>
        <w:pStyle w:val="Textoindependiente"/>
        <w:spacing w:before="8" w:after="1"/>
        <w:rPr>
          <w:sz w:val="29"/>
        </w:rPr>
      </w:pPr>
    </w:p>
    <w:tbl>
      <w:tblPr>
        <w:tblStyle w:val="TableNormal0"/>
        <w:tblW w:w="0" w:type="auto"/>
        <w:tblInd w:w="123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62"/>
        <w:gridCol w:w="3389"/>
        <w:gridCol w:w="730"/>
        <w:gridCol w:w="2700"/>
      </w:tblGrid>
      <w:tr w:rsidR="00DF2C41" w14:paraId="73049ADF" w14:textId="77777777">
        <w:trPr>
          <w:trHeight w:val="826"/>
        </w:trPr>
        <w:tc>
          <w:tcPr>
            <w:tcW w:w="7381" w:type="dxa"/>
            <w:gridSpan w:val="3"/>
            <w:tcBorders>
              <w:right w:val="single" w:sz="4" w:space="0" w:color="000000"/>
            </w:tcBorders>
          </w:tcPr>
          <w:p w14:paraId="281F04A6" w14:textId="77777777" w:rsidR="00AF10F3" w:rsidRDefault="000D7ACE">
            <w:pPr>
              <w:pStyle w:val="TableParagraph"/>
              <w:spacing w:before="183"/>
              <w:ind w:left="92" w:right="373"/>
              <w:rPr>
                <w:b/>
                <w:sz w:val="20"/>
              </w:rPr>
            </w:pP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Número de días trabajados de</w:t>
            </w:r>
            <w:r w:rsidR="00041514"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 conformidad </w:t>
            </w: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con las normas y reglamentos de ACIC (al menos 150):</w:t>
            </w:r>
          </w:p>
        </w:tc>
        <w:tc>
          <w:tcPr>
            <w:tcW w:w="2700" w:type="dxa"/>
            <w:tcBorders>
              <w:left w:val="single" w:sz="4" w:space="0" w:color="000000"/>
            </w:tcBorders>
          </w:tcPr>
          <w:p w14:paraId="490229A6" w14:textId="77777777" w:rsidR="00AF10F3" w:rsidRDefault="000D7ACE">
            <w:pPr>
              <w:pStyle w:val="TableParagraph"/>
              <w:spacing w:before="183"/>
              <w:ind w:right="84"/>
              <w:jc w:val="right"/>
              <w:rPr>
                <w:sz w:val="20"/>
              </w:rPr>
            </w:pPr>
            <w:r>
              <w:rPr>
                <w:w w:val="95"/>
                <w:sz w:val="20"/>
                <w:szCs w:val="20"/>
                <w:bdr w:val="nil"/>
                <w:lang w:val="es-ES_tradnl"/>
              </w:rPr>
              <w:t>días</w:t>
            </w:r>
          </w:p>
        </w:tc>
      </w:tr>
      <w:tr w:rsidR="00DF2C41" w14:paraId="75E13E3B" w14:textId="77777777">
        <w:trPr>
          <w:trHeight w:val="289"/>
        </w:trPr>
        <w:tc>
          <w:tcPr>
            <w:tcW w:w="10081" w:type="dxa"/>
            <w:gridSpan w:val="4"/>
            <w:tcBorders>
              <w:bottom w:val="single" w:sz="4" w:space="0" w:color="000000"/>
            </w:tcBorders>
          </w:tcPr>
          <w:p w14:paraId="12B6477D" w14:textId="77777777" w:rsidR="00AF10F3" w:rsidRDefault="007777B1">
            <w:pPr>
              <w:pStyle w:val="TableParagraph"/>
              <w:spacing w:before="1"/>
              <w:ind w:left="54"/>
              <w:rPr>
                <w:sz w:val="16"/>
              </w:rPr>
            </w:pP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C</w:t>
            </w:r>
            <w:r w:rsidR="000D7ACE">
              <w:rPr>
                <w:b/>
                <w:bCs/>
                <w:sz w:val="20"/>
                <w:szCs w:val="20"/>
                <w:bdr w:val="nil"/>
                <w:lang w:val="es-ES_tradnl"/>
              </w:rPr>
              <w:t>lasificación lingüística</w:t>
            </w: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 solicitad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</w:tr>
      <w:tr w:rsidR="00DF2C41" w14:paraId="54542791" w14:textId="77777777">
        <w:trPr>
          <w:trHeight w:val="702"/>
        </w:trPr>
        <w:tc>
          <w:tcPr>
            <w:tcW w:w="3262" w:type="dxa"/>
            <w:tcBorders>
              <w:top w:val="single" w:sz="4" w:space="0" w:color="000000"/>
              <w:right w:val="single" w:sz="4" w:space="0" w:color="000000"/>
            </w:tcBorders>
          </w:tcPr>
          <w:p w14:paraId="5D1D43A2" w14:textId="77777777" w:rsidR="00AF10F3" w:rsidRDefault="00AF10F3">
            <w:pPr>
              <w:pStyle w:val="TableParagraph"/>
              <w:spacing w:before="1"/>
              <w:rPr>
                <w:sz w:val="16"/>
              </w:rPr>
            </w:pPr>
          </w:p>
          <w:p w14:paraId="46B894C3" w14:textId="77777777" w:rsidR="00AF10F3" w:rsidRDefault="000D7ACE">
            <w:pPr>
              <w:pStyle w:val="TableParagraph"/>
              <w:ind w:left="54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:</w:t>
            </w:r>
          </w:p>
        </w:tc>
        <w:tc>
          <w:tcPr>
            <w:tcW w:w="338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22FE0CC" w14:textId="77777777" w:rsidR="00AF10F3" w:rsidRDefault="00AF10F3">
            <w:pPr>
              <w:pStyle w:val="TableParagraph"/>
              <w:spacing w:before="1"/>
              <w:rPr>
                <w:sz w:val="16"/>
              </w:rPr>
            </w:pPr>
          </w:p>
          <w:p w14:paraId="71CFB16C" w14:textId="77777777" w:rsidR="00AF10F3" w:rsidRDefault="000D7ACE">
            <w:pPr>
              <w:pStyle w:val="TableParagraph"/>
              <w:ind w:left="71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</w:tc>
        <w:tc>
          <w:tcPr>
            <w:tcW w:w="3430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14:paraId="47D668BB" w14:textId="77777777" w:rsidR="00AF10F3" w:rsidRDefault="00AF10F3">
            <w:pPr>
              <w:pStyle w:val="TableParagraph"/>
              <w:spacing w:before="1"/>
              <w:rPr>
                <w:sz w:val="16"/>
              </w:rPr>
            </w:pPr>
          </w:p>
          <w:p w14:paraId="077CA860" w14:textId="77777777" w:rsidR="00AF10F3" w:rsidRDefault="000D7ACE">
            <w:pPr>
              <w:pStyle w:val="TableParagraph"/>
              <w:ind w:left="71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</w:tbl>
    <w:p w14:paraId="3B7EC476" w14:textId="77777777" w:rsidR="00AF10F3" w:rsidRDefault="00AF10F3">
      <w:pPr>
        <w:pStyle w:val="Textoindependiente"/>
        <w:spacing w:before="6"/>
        <w:rPr>
          <w:sz w:val="18"/>
        </w:rPr>
      </w:pPr>
    </w:p>
    <w:tbl>
      <w:tblPr>
        <w:tblStyle w:val="TableNormal0"/>
        <w:tblW w:w="0" w:type="auto"/>
        <w:tblInd w:w="123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80"/>
      </w:tblGrid>
      <w:tr w:rsidR="00DF2C41" w14:paraId="0560AC4D" w14:textId="77777777">
        <w:trPr>
          <w:trHeight w:val="459"/>
        </w:trPr>
        <w:tc>
          <w:tcPr>
            <w:tcW w:w="10080" w:type="dxa"/>
            <w:tcBorders>
              <w:bottom w:val="single" w:sz="4" w:space="0" w:color="000000"/>
            </w:tcBorders>
          </w:tcPr>
          <w:p w14:paraId="0943B418" w14:textId="77777777" w:rsidR="00AF10F3" w:rsidRDefault="007777B1">
            <w:pPr>
              <w:pStyle w:val="TableParagraph"/>
              <w:spacing w:before="2" w:line="230" w:lineRule="exact"/>
              <w:ind w:left="54" w:right="56"/>
              <w:rPr>
                <w:sz w:val="20"/>
              </w:rPr>
            </w:pP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C</w:t>
            </w:r>
            <w:r w:rsidR="00041514"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ombinaciones lingüísticas </w:t>
            </w: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solicitadas </w:t>
            </w:r>
            <w:r w:rsidR="000D7ACE">
              <w:rPr>
                <w:sz w:val="20"/>
                <w:szCs w:val="20"/>
                <w:bdr w:val="nil"/>
                <w:lang w:val="es-ES_tradnl"/>
              </w:rPr>
              <w:t xml:space="preserve">(tenga en cuenta que </w:t>
            </w:r>
            <w:r w:rsidR="00041514">
              <w:rPr>
                <w:sz w:val="20"/>
                <w:szCs w:val="20"/>
                <w:bdr w:val="nil"/>
                <w:lang w:val="es-ES_tradnl"/>
              </w:rPr>
              <w:t xml:space="preserve">al menos 2 miembros activos de ACIC deben patrocinar </w:t>
            </w:r>
            <w:r w:rsidR="000D7ACE">
              <w:rPr>
                <w:sz w:val="20"/>
                <w:szCs w:val="20"/>
                <w:bdr w:val="nil"/>
                <w:lang w:val="es-ES_tradnl"/>
              </w:rPr>
              <w:t>cada combinación lingüística):</w:t>
            </w:r>
          </w:p>
        </w:tc>
      </w:tr>
      <w:tr w:rsidR="00DF2C41" w14:paraId="2751B232" w14:textId="77777777">
        <w:trPr>
          <w:trHeight w:val="3097"/>
        </w:trPr>
        <w:tc>
          <w:tcPr>
            <w:tcW w:w="10080" w:type="dxa"/>
            <w:tcBorders>
              <w:top w:val="single" w:sz="4" w:space="0" w:color="000000"/>
            </w:tcBorders>
          </w:tcPr>
          <w:p w14:paraId="68BEC68F" w14:textId="77777777" w:rsidR="00AF10F3" w:rsidRDefault="00AF10F3">
            <w:pPr>
              <w:pStyle w:val="TableParagraph"/>
              <w:spacing w:before="3"/>
              <w:rPr>
                <w:sz w:val="17"/>
              </w:rPr>
            </w:pPr>
          </w:p>
          <w:p w14:paraId="79D44BD0" w14:textId="77777777" w:rsidR="00AF10F3" w:rsidRDefault="000D7ACE">
            <w:pPr>
              <w:pStyle w:val="TableParagraph"/>
              <w:ind w:left="99"/>
              <w:rPr>
                <w:sz w:val="20"/>
              </w:rPr>
            </w:pP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del ............... al ............... patrocinad</w:t>
            </w:r>
            <w:r w:rsidR="00041514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a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por ................</w:t>
            </w:r>
            <w:r w:rsidR="007777B1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...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..........................y....................... ..................</w:t>
            </w:r>
          </w:p>
          <w:p w14:paraId="606D7208" w14:textId="77777777" w:rsidR="00AF10F3" w:rsidRDefault="00AF10F3">
            <w:pPr>
              <w:pStyle w:val="TableParagraph"/>
              <w:rPr>
                <w:sz w:val="19"/>
              </w:rPr>
            </w:pPr>
          </w:p>
          <w:p w14:paraId="61BC8654" w14:textId="77777777" w:rsidR="00AF10F3" w:rsidRDefault="000D7ACE">
            <w:pPr>
              <w:pStyle w:val="TableParagraph"/>
              <w:ind w:left="109"/>
              <w:rPr>
                <w:sz w:val="20"/>
              </w:rPr>
            </w:pP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del ............... al ............... patrocinad</w:t>
            </w:r>
            <w:r w:rsidR="00041514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a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por ................</w:t>
            </w:r>
            <w:r w:rsidR="007777B1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...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..........................y....................... ..................</w:t>
            </w:r>
          </w:p>
          <w:p w14:paraId="187A3429" w14:textId="77777777" w:rsidR="00AF10F3" w:rsidRDefault="00AF10F3">
            <w:pPr>
              <w:pStyle w:val="TableParagraph"/>
              <w:spacing w:before="10"/>
              <w:rPr>
                <w:sz w:val="23"/>
              </w:rPr>
            </w:pPr>
          </w:p>
          <w:p w14:paraId="232FD519" w14:textId="77777777" w:rsidR="00AF10F3" w:rsidRDefault="000D7ACE">
            <w:pPr>
              <w:pStyle w:val="TableParagraph"/>
              <w:ind w:left="109"/>
              <w:rPr>
                <w:sz w:val="20"/>
              </w:rPr>
            </w:pP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del ............... al ............... patrocinad</w:t>
            </w:r>
            <w:r w:rsidR="00041514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a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por ................</w:t>
            </w:r>
            <w:r w:rsidR="007777B1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...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..........................y....................... ..................</w:t>
            </w:r>
          </w:p>
          <w:p w14:paraId="7D0EEF81" w14:textId="77777777" w:rsidR="00AF10F3" w:rsidRDefault="00AF10F3">
            <w:pPr>
              <w:pStyle w:val="TableParagraph"/>
              <w:spacing w:before="9"/>
              <w:rPr>
                <w:sz w:val="23"/>
              </w:rPr>
            </w:pPr>
          </w:p>
          <w:p w14:paraId="41071662" w14:textId="77777777" w:rsidR="00AF10F3" w:rsidRDefault="000D7ACE">
            <w:pPr>
              <w:pStyle w:val="TableParagraph"/>
              <w:ind w:left="109"/>
              <w:rPr>
                <w:sz w:val="20"/>
              </w:rPr>
            </w:pP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del ............... al ............... patrocinad</w:t>
            </w:r>
            <w:r w:rsidR="00041514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a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por ................</w:t>
            </w:r>
            <w:r w:rsidR="007777B1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...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..........................y....................... ..................</w:t>
            </w:r>
          </w:p>
          <w:p w14:paraId="47F28471" w14:textId="77777777" w:rsidR="00AF10F3" w:rsidRDefault="00AF10F3">
            <w:pPr>
              <w:pStyle w:val="TableParagraph"/>
              <w:spacing w:before="10"/>
              <w:rPr>
                <w:sz w:val="23"/>
              </w:rPr>
            </w:pPr>
          </w:p>
          <w:p w14:paraId="3DCFD0E5" w14:textId="77777777" w:rsidR="00AF10F3" w:rsidRDefault="000D7ACE">
            <w:pPr>
              <w:pStyle w:val="TableParagraph"/>
              <w:ind w:left="109"/>
              <w:rPr>
                <w:sz w:val="20"/>
              </w:rPr>
            </w:pP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del ............... al ............... patrocinad</w:t>
            </w:r>
            <w:r w:rsidR="00041514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a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por ................</w:t>
            </w:r>
            <w:r w:rsidR="007777B1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...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..........................y....................... ..................</w:t>
            </w:r>
          </w:p>
          <w:p w14:paraId="688DC5F8" w14:textId="77777777" w:rsidR="00AF10F3" w:rsidRDefault="00AF10F3">
            <w:pPr>
              <w:pStyle w:val="TableParagraph"/>
              <w:spacing w:before="9"/>
              <w:rPr>
                <w:sz w:val="23"/>
              </w:rPr>
            </w:pPr>
          </w:p>
          <w:p w14:paraId="21F0A0B3" w14:textId="77777777" w:rsidR="00AF10F3" w:rsidRDefault="000D7ACE">
            <w:pPr>
              <w:pStyle w:val="TableParagraph"/>
              <w:ind w:left="109"/>
              <w:rPr>
                <w:sz w:val="20"/>
              </w:rPr>
            </w:pP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del ............... al ............... patrocinad</w:t>
            </w:r>
            <w:r w:rsidR="00041514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a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por ................</w:t>
            </w:r>
            <w:r w:rsidR="007777B1"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>...</w:t>
            </w:r>
            <w:r>
              <w:rPr>
                <w:spacing w:val="-1"/>
                <w:w w:val="95"/>
                <w:sz w:val="20"/>
                <w:szCs w:val="20"/>
                <w:bdr w:val="nil"/>
                <w:lang w:val="es-ES_tradnl"/>
              </w:rPr>
              <w:t xml:space="preserve"> ..........................y....................... ..................</w:t>
            </w:r>
          </w:p>
        </w:tc>
      </w:tr>
    </w:tbl>
    <w:p w14:paraId="042DE05D" w14:textId="77777777" w:rsidR="00AF10F3" w:rsidRDefault="00AF10F3">
      <w:pPr>
        <w:pStyle w:val="Textoindependiente"/>
        <w:spacing w:before="1"/>
        <w:rPr>
          <w:sz w:val="18"/>
        </w:rPr>
      </w:pPr>
    </w:p>
    <w:tbl>
      <w:tblPr>
        <w:tblStyle w:val="TableNormal0"/>
        <w:tblW w:w="0" w:type="auto"/>
        <w:tblInd w:w="118" w:type="dxa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60"/>
        <w:gridCol w:w="3360"/>
        <w:gridCol w:w="3360"/>
      </w:tblGrid>
      <w:tr w:rsidR="00DF2C41" w14:paraId="2FAE23C1" w14:textId="77777777">
        <w:trPr>
          <w:trHeight w:val="287"/>
        </w:trPr>
        <w:tc>
          <w:tcPr>
            <w:tcW w:w="10080" w:type="dxa"/>
            <w:gridSpan w:val="3"/>
            <w:tcBorders>
              <w:bottom w:val="single" w:sz="4" w:space="0" w:color="000000"/>
            </w:tcBorders>
          </w:tcPr>
          <w:p w14:paraId="6F050C1A" w14:textId="77777777" w:rsidR="00AF10F3" w:rsidRDefault="000D7ACE">
            <w:pPr>
              <w:pStyle w:val="TableParagraph"/>
              <w:tabs>
                <w:tab w:val="left" w:pos="4878"/>
              </w:tabs>
              <w:spacing w:before="28"/>
              <w:ind w:left="59"/>
              <w:rPr>
                <w:sz w:val="20"/>
              </w:rPr>
            </w:pP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¿Trabaja </w:t>
            </w:r>
            <w:r w:rsidR="007777B1"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Ud. </w:t>
            </w: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en alguna otra combinación lingüística?</w:t>
            </w:r>
            <w:r w:rsidR="007777B1">
              <w:rPr>
                <w:b/>
                <w:bCs/>
                <w:sz w:val="20"/>
                <w:szCs w:val="20"/>
                <w:bdr w:val="nil"/>
                <w:lang w:val="es-ES_tradnl"/>
              </w:rPr>
              <w:t xml:space="preserve"> </w:t>
            </w:r>
            <w:r>
              <w:rPr>
                <w:sz w:val="20"/>
                <w:szCs w:val="20"/>
                <w:bdr w:val="nil"/>
                <w:lang w:val="es-ES_tradnl"/>
              </w:rPr>
              <w:t>Si lo hace, por favor expl</w:t>
            </w:r>
            <w:r w:rsidR="007777B1">
              <w:rPr>
                <w:sz w:val="20"/>
                <w:szCs w:val="20"/>
                <w:bdr w:val="nil"/>
                <w:lang w:val="es-ES_tradnl"/>
              </w:rPr>
              <w:t>í</w:t>
            </w:r>
            <w:r>
              <w:rPr>
                <w:sz w:val="20"/>
                <w:szCs w:val="20"/>
                <w:bdr w:val="nil"/>
                <w:lang w:val="es-ES_tradnl"/>
              </w:rPr>
              <w:t>que</w:t>
            </w:r>
            <w:r w:rsidR="007777B1">
              <w:rPr>
                <w:sz w:val="20"/>
                <w:szCs w:val="20"/>
                <w:bdr w:val="nil"/>
                <w:lang w:val="es-ES_tradnl"/>
              </w:rPr>
              <w:t>lo</w:t>
            </w:r>
            <w:r>
              <w:rPr>
                <w:sz w:val="20"/>
                <w:szCs w:val="20"/>
                <w:bdr w:val="nil"/>
                <w:lang w:val="es-ES_tradnl"/>
              </w:rPr>
              <w:t xml:space="preserve"> en su carta de presentación.</w:t>
            </w:r>
          </w:p>
        </w:tc>
      </w:tr>
      <w:tr w:rsidR="00DF2C41" w14:paraId="27BF32F1" w14:textId="77777777">
        <w:trPr>
          <w:trHeight w:val="287"/>
        </w:trPr>
        <w:tc>
          <w:tcPr>
            <w:tcW w:w="33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E6294" w14:textId="77777777" w:rsidR="00AF10F3" w:rsidRDefault="000D7ACE">
            <w:pPr>
              <w:pStyle w:val="TableParagraph"/>
              <w:spacing w:before="28"/>
              <w:ind w:left="1405"/>
              <w:rPr>
                <w:b/>
                <w:sz w:val="20"/>
              </w:rPr>
            </w:pP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NO</w:t>
            </w:r>
          </w:p>
        </w:tc>
        <w:tc>
          <w:tcPr>
            <w:tcW w:w="6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389BD6" w14:textId="77777777" w:rsidR="00AF10F3" w:rsidRDefault="00AF10F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F2C41" w14:paraId="75122593" w14:textId="77777777">
        <w:trPr>
          <w:trHeight w:val="287"/>
        </w:trPr>
        <w:tc>
          <w:tcPr>
            <w:tcW w:w="33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204FD" w14:textId="77777777" w:rsidR="00AF10F3" w:rsidRDefault="000D7ACE">
            <w:pPr>
              <w:pStyle w:val="TableParagraph"/>
              <w:spacing w:before="28"/>
              <w:ind w:left="1405"/>
              <w:rPr>
                <w:b/>
                <w:sz w:val="20"/>
              </w:rPr>
            </w:pPr>
            <w:r>
              <w:rPr>
                <w:b/>
                <w:bCs/>
                <w:sz w:val="20"/>
                <w:szCs w:val="20"/>
                <w:bdr w:val="nil"/>
                <w:lang w:val="es-ES_tradnl"/>
              </w:rPr>
              <w:t>SÍ</w:t>
            </w:r>
          </w:p>
        </w:tc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65C03" w14:textId="77777777" w:rsidR="00AF10F3" w:rsidRDefault="000D7ACE">
            <w:pPr>
              <w:pStyle w:val="TableParagraph"/>
              <w:spacing w:before="28"/>
              <w:ind w:left="69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del</w:t>
            </w:r>
          </w:p>
        </w:tc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14D3E6" w14:textId="77777777" w:rsidR="00AF10F3" w:rsidRDefault="000D7ACE">
            <w:pPr>
              <w:pStyle w:val="TableParagraph"/>
              <w:spacing w:before="28"/>
              <w:ind w:left="69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al</w:t>
            </w:r>
          </w:p>
        </w:tc>
      </w:tr>
      <w:tr w:rsidR="00DF2C41" w14:paraId="37CB11F5" w14:textId="77777777">
        <w:trPr>
          <w:trHeight w:val="280"/>
        </w:trPr>
        <w:tc>
          <w:tcPr>
            <w:tcW w:w="3360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4385E87" w14:textId="77777777" w:rsidR="00AF10F3" w:rsidRDefault="00AF10F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18F5110" w14:textId="77777777" w:rsidR="00AF10F3" w:rsidRDefault="000D7ACE">
            <w:pPr>
              <w:pStyle w:val="TableParagraph"/>
              <w:spacing w:before="28"/>
              <w:ind w:left="69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del</w:t>
            </w:r>
          </w:p>
        </w:tc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</w:tcBorders>
          </w:tcPr>
          <w:p w14:paraId="42259B7E" w14:textId="77777777" w:rsidR="00AF10F3" w:rsidRDefault="000D7ACE">
            <w:pPr>
              <w:pStyle w:val="TableParagraph"/>
              <w:spacing w:before="28"/>
              <w:ind w:left="83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al</w:t>
            </w:r>
          </w:p>
        </w:tc>
      </w:tr>
    </w:tbl>
    <w:p w14:paraId="047CAE09" w14:textId="77777777" w:rsidR="00AF10F3" w:rsidRDefault="00AF10F3">
      <w:pPr>
        <w:rPr>
          <w:sz w:val="20"/>
        </w:rPr>
        <w:sectPr w:rsidR="00AF10F3">
          <w:footerReference w:type="default" r:id="rId7"/>
          <w:type w:val="continuous"/>
          <w:pgSz w:w="12240" w:h="15840"/>
          <w:pgMar w:top="180" w:right="960" w:bottom="640" w:left="900" w:header="720" w:footer="455" w:gutter="0"/>
          <w:pgNumType w:start="1"/>
          <w:cols w:space="720"/>
        </w:sectPr>
      </w:pPr>
    </w:p>
    <w:p w14:paraId="3E2D546E" w14:textId="77777777" w:rsidR="00AF10F3" w:rsidRDefault="000B5F7D">
      <w:pPr>
        <w:spacing w:before="70"/>
        <w:ind w:left="107"/>
        <w:rPr>
          <w:sz w:val="16"/>
        </w:rPr>
      </w:pPr>
      <w:r>
        <w:rPr>
          <w:b/>
          <w:bCs/>
          <w:color w:val="000080"/>
          <w:sz w:val="20"/>
          <w:szCs w:val="20"/>
          <w:bdr w:val="nil"/>
          <w:lang w:val="es-ES_tradnl"/>
        </w:rPr>
        <w:lastRenderedPageBreak/>
        <w:t xml:space="preserve">Al </w:t>
      </w:r>
      <w:r w:rsidR="000D7ACE">
        <w:rPr>
          <w:b/>
          <w:bCs/>
          <w:color w:val="000080"/>
          <w:sz w:val="20"/>
          <w:szCs w:val="20"/>
          <w:bdr w:val="nil"/>
          <w:lang w:val="es-ES_tradnl"/>
        </w:rPr>
        <w:t xml:space="preserve">menos tres patrocinadores </w:t>
      </w:r>
      <w:r>
        <w:rPr>
          <w:b/>
          <w:bCs/>
          <w:color w:val="000080"/>
          <w:sz w:val="20"/>
          <w:szCs w:val="20"/>
          <w:bdr w:val="nil"/>
          <w:lang w:val="es-ES_tradnl"/>
        </w:rPr>
        <w:t xml:space="preserve">deben completar esta sección </w:t>
      </w:r>
      <w:r w:rsidR="000D7ACE">
        <w:rPr>
          <w:sz w:val="16"/>
          <w:szCs w:val="16"/>
          <w:bdr w:val="nil"/>
          <w:lang w:val="es-ES_tradnl"/>
        </w:rPr>
        <w:t xml:space="preserve">(después de haber leído </w:t>
      </w:r>
      <w:r w:rsidR="000D7ACE">
        <w:rPr>
          <w:b/>
          <w:bCs/>
          <w:sz w:val="16"/>
          <w:szCs w:val="16"/>
          <w:bdr w:val="nil"/>
          <w:lang w:val="es-ES_tradnl"/>
        </w:rPr>
        <w:t xml:space="preserve">cuidadosamente </w:t>
      </w:r>
      <w:r w:rsidR="000D7ACE">
        <w:rPr>
          <w:sz w:val="16"/>
          <w:szCs w:val="16"/>
          <w:bdr w:val="nil"/>
          <w:lang w:val="es-ES_tradnl"/>
        </w:rPr>
        <w:t>la p</w:t>
      </w:r>
      <w:r w:rsidR="007777B1">
        <w:rPr>
          <w:sz w:val="16"/>
          <w:szCs w:val="16"/>
          <w:bdr w:val="nil"/>
          <w:lang w:val="es-ES_tradnl"/>
        </w:rPr>
        <w:t>á</w:t>
      </w:r>
      <w:r w:rsidR="000D7ACE">
        <w:rPr>
          <w:sz w:val="16"/>
          <w:szCs w:val="16"/>
          <w:bdr w:val="nil"/>
          <w:lang w:val="es-ES_tradnl"/>
        </w:rPr>
        <w:t xml:space="preserve">gina 5 </w:t>
      </w:r>
      <w:r>
        <w:rPr>
          <w:b/>
          <w:bCs/>
          <w:sz w:val="16"/>
          <w:szCs w:val="16"/>
          <w:bdr w:val="nil"/>
          <w:lang w:val="es-ES_tradnl"/>
        </w:rPr>
        <w:t xml:space="preserve">y </w:t>
      </w:r>
      <w:r w:rsidRPr="000B5F7D">
        <w:rPr>
          <w:bCs/>
          <w:sz w:val="16"/>
          <w:szCs w:val="16"/>
          <w:bdr w:val="nil"/>
          <w:lang w:val="es-ES_tradnl"/>
        </w:rPr>
        <w:t>haber</w:t>
      </w:r>
      <w:r>
        <w:rPr>
          <w:b/>
          <w:bCs/>
          <w:sz w:val="16"/>
          <w:szCs w:val="16"/>
          <w:bdr w:val="nil"/>
          <w:lang w:val="es-ES_tradnl"/>
        </w:rPr>
        <w:t xml:space="preserve"> </w:t>
      </w:r>
      <w:r w:rsidR="000D7ACE">
        <w:rPr>
          <w:sz w:val="16"/>
          <w:szCs w:val="16"/>
          <w:bdr w:val="nil"/>
          <w:lang w:val="es-ES_tradnl"/>
        </w:rPr>
        <w:t>firmado la lista de verificación para patrocinadores en la página 5)</w:t>
      </w:r>
    </w:p>
    <w:p w14:paraId="6C0CCC89" w14:textId="77777777" w:rsidR="00AF10F3" w:rsidRDefault="00AF10F3">
      <w:pPr>
        <w:pStyle w:val="Textoindependiente"/>
        <w:spacing w:before="10"/>
        <w:rPr>
          <w:sz w:val="19"/>
        </w:rPr>
      </w:pPr>
    </w:p>
    <w:p w14:paraId="420F9609" w14:textId="77777777" w:rsidR="00AF10F3" w:rsidRDefault="000D7ACE">
      <w:pPr>
        <w:pStyle w:val="Ttulo2"/>
      </w:pPr>
      <w:r>
        <w:rPr>
          <w:color w:val="000080"/>
          <w:bdr w:val="nil"/>
          <w:lang w:val="es-ES_tradnl"/>
        </w:rPr>
        <w:t>Indique claramente qué combinación lingüística está patrocinando</w:t>
      </w:r>
    </w:p>
    <w:p w14:paraId="6AFBB142" w14:textId="77777777" w:rsidR="00AF10F3" w:rsidRDefault="00AF10F3">
      <w:pPr>
        <w:pStyle w:val="Textoindependiente"/>
        <w:spacing w:before="4"/>
        <w:rPr>
          <w:b/>
          <w:sz w:val="21"/>
        </w:rPr>
      </w:pPr>
    </w:p>
    <w:tbl>
      <w:tblPr>
        <w:tblStyle w:val="TableNormal0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3686"/>
        <w:gridCol w:w="1093"/>
        <w:gridCol w:w="2023"/>
        <w:gridCol w:w="956"/>
        <w:gridCol w:w="2303"/>
      </w:tblGrid>
      <w:tr w:rsidR="00DF2C41" w14:paraId="6022318D" w14:textId="77777777">
        <w:trPr>
          <w:trHeight w:val="371"/>
        </w:trPr>
        <w:tc>
          <w:tcPr>
            <w:tcW w:w="3686" w:type="dxa"/>
            <w:tcBorders>
              <w:top w:val="double" w:sz="2" w:space="0" w:color="000000"/>
              <w:left w:val="double" w:sz="2" w:space="0" w:color="000000"/>
              <w:right w:val="single" w:sz="4" w:space="0" w:color="000000"/>
            </w:tcBorders>
          </w:tcPr>
          <w:p w14:paraId="54CC1096" w14:textId="77777777" w:rsidR="00AF10F3" w:rsidRDefault="000D7ACE">
            <w:pPr>
              <w:pStyle w:val="TableParagraph"/>
              <w:spacing w:before="2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s:</w:t>
            </w:r>
          </w:p>
        </w:tc>
        <w:tc>
          <w:tcPr>
            <w:tcW w:w="6375" w:type="dxa"/>
            <w:gridSpan w:val="4"/>
            <w:tcBorders>
              <w:top w:val="double" w:sz="2" w:space="0" w:color="000000"/>
              <w:left w:val="single" w:sz="4" w:space="0" w:color="000000"/>
              <w:right w:val="double" w:sz="2" w:space="0" w:color="000000"/>
            </w:tcBorders>
          </w:tcPr>
          <w:p w14:paraId="33A51BA4" w14:textId="77777777" w:rsidR="00AF10F3" w:rsidRDefault="000D7ACE">
            <w:pPr>
              <w:pStyle w:val="TableParagraph"/>
              <w:spacing w:before="7" w:line="182" w:lineRule="exact"/>
              <w:ind w:left="72" w:right="278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la presente, avalo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 la(s) siguiente(s) combinación(es) lingüística(s) </w:t>
            </w:r>
            <w:r>
              <w:rPr>
                <w:sz w:val="16"/>
                <w:szCs w:val="16"/>
                <w:bdr w:val="nil"/>
                <w:lang w:val="es-ES_tradnl"/>
              </w:rPr>
              <w:t xml:space="preserve">en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>la(s)</w:t>
            </w:r>
            <w:r>
              <w:rPr>
                <w:sz w:val="16"/>
                <w:szCs w:val="16"/>
                <w:bdr w:val="nil"/>
                <w:lang w:val="es-ES_tradnl"/>
              </w:rPr>
              <w:t xml:space="preserve"> que he escuchado trabajar al candidato </w:t>
            </w: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en los últimos 3 años</w:t>
            </w:r>
            <w:r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</w:tr>
      <w:tr w:rsidR="00DF2C41" w14:paraId="68039449" w14:textId="77777777">
        <w:trPr>
          <w:trHeight w:val="78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1AD3D94C" w14:textId="77777777" w:rsidR="00AF10F3" w:rsidRDefault="000D7ACE">
            <w:pPr>
              <w:pStyle w:val="TableParagraph"/>
              <w:spacing w:line="182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s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4C4401BD" w14:textId="77777777" w:rsidR="00AF10F3" w:rsidRDefault="00AF10F3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DF2C41" w14:paraId="22061535" w14:textId="77777777">
        <w:trPr>
          <w:trHeight w:val="142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6C5CB28C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31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3A92A1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3259" w:type="dxa"/>
            <w:gridSpan w:val="2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5118085F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DF2C41" w14:paraId="0298D657" w14:textId="77777777">
        <w:trPr>
          <w:trHeight w:val="1149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5E684CEC" w14:textId="77777777" w:rsidR="00AF10F3" w:rsidRDefault="000D7ACE">
            <w:pPr>
              <w:pStyle w:val="TableParagraph"/>
              <w:spacing w:before="134" w:line="480" w:lineRule="auto"/>
              <w:ind w:left="54" w:right="1227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Miembro de la Asociación desde: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>Domicilio</w:t>
            </w:r>
            <w:r>
              <w:rPr>
                <w:sz w:val="16"/>
                <w:szCs w:val="16"/>
                <w:bdr w:val="nil"/>
                <w:lang w:val="es-ES_tradnl"/>
              </w:rPr>
              <w:t xml:space="preserve"> profesional:</w:t>
            </w:r>
          </w:p>
          <w:p w14:paraId="625BDC30" w14:textId="77777777" w:rsidR="00AF10F3" w:rsidRDefault="000D7ACE">
            <w:pPr>
              <w:pStyle w:val="TableParagraph"/>
              <w:spacing w:before="1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lasificación lingüística:</w:t>
            </w:r>
          </w:p>
        </w:tc>
        <w:tc>
          <w:tcPr>
            <w:tcW w:w="1093" w:type="dxa"/>
            <w:tcBorders>
              <w:left w:val="single" w:sz="4" w:space="0" w:color="000000"/>
            </w:tcBorders>
          </w:tcPr>
          <w:p w14:paraId="791B1133" w14:textId="77777777" w:rsidR="00AF10F3" w:rsidRDefault="000D7ACE">
            <w:pPr>
              <w:pStyle w:val="TableParagraph"/>
              <w:spacing w:before="43"/>
              <w:ind w:left="72" w:right="698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023" w:type="dxa"/>
            <w:tcBorders>
              <w:right w:val="single" w:sz="4" w:space="0" w:color="000000"/>
            </w:tcBorders>
          </w:tcPr>
          <w:p w14:paraId="1E6FC3B8" w14:textId="77777777" w:rsidR="00AF10F3" w:rsidRDefault="000D7ACE">
            <w:pPr>
              <w:pStyle w:val="TableParagraph"/>
              <w:spacing w:before="43"/>
              <w:ind w:left="330" w:right="1425" w:hanging="3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  <w:tc>
          <w:tcPr>
            <w:tcW w:w="956" w:type="dxa"/>
            <w:tcBorders>
              <w:left w:val="single" w:sz="4" w:space="0" w:color="000000"/>
            </w:tcBorders>
          </w:tcPr>
          <w:p w14:paraId="40B43CCA" w14:textId="77777777" w:rsidR="00AF10F3" w:rsidRDefault="000D7ACE">
            <w:pPr>
              <w:pStyle w:val="TableParagraph"/>
              <w:spacing w:before="43"/>
              <w:ind w:left="73" w:right="559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303" w:type="dxa"/>
            <w:tcBorders>
              <w:right w:val="double" w:sz="2" w:space="0" w:color="000000"/>
            </w:tcBorders>
          </w:tcPr>
          <w:p w14:paraId="5D8CEE24" w14:textId="77777777" w:rsidR="00AF10F3" w:rsidRDefault="000D7ACE">
            <w:pPr>
              <w:pStyle w:val="TableParagraph"/>
              <w:spacing w:before="43"/>
              <w:ind w:left="469" w:right="1549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</w:tr>
      <w:tr w:rsidR="00DF2C41" w14:paraId="247D9655" w14:textId="77777777">
        <w:trPr>
          <w:trHeight w:val="234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3C63735D" w14:textId="77777777" w:rsidR="00AF10F3" w:rsidRDefault="000D7ACE">
            <w:pPr>
              <w:pStyle w:val="TableParagraph"/>
              <w:spacing w:before="89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:</w:t>
            </w:r>
          </w:p>
          <w:p w14:paraId="4E4D93A0" w14:textId="77777777" w:rsidR="00AF10F3" w:rsidRDefault="000D7ACE">
            <w:pPr>
              <w:pStyle w:val="TableParagraph"/>
              <w:spacing w:before="1"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B:</w:t>
            </w:r>
          </w:p>
          <w:p w14:paraId="11252DA1" w14:textId="77777777" w:rsidR="00AF10F3" w:rsidRDefault="000D7ACE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:</w:t>
            </w:r>
          </w:p>
        </w:tc>
        <w:tc>
          <w:tcPr>
            <w:tcW w:w="311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43E6C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259" w:type="dxa"/>
            <w:gridSpan w:val="2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6CEB934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1F62AC44" w14:textId="77777777">
        <w:trPr>
          <w:trHeight w:val="50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00FD13D3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6375" w:type="dxa"/>
            <w:gridSpan w:val="4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07EE2A12" w14:textId="77777777" w:rsidR="00AF10F3" w:rsidRDefault="006B5AC7">
            <w:pPr>
              <w:pStyle w:val="TableParagraph"/>
              <w:spacing w:before="1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consiguiente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 xml:space="preserve">, por </w:t>
            </w:r>
            <w:r>
              <w:rPr>
                <w:sz w:val="16"/>
                <w:szCs w:val="16"/>
                <w:bdr w:val="nil"/>
                <w:lang w:val="es-ES_tradnl"/>
              </w:rPr>
              <w:t>la presente avalo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 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la siguiente clasificación lingüística:</w:t>
            </w:r>
          </w:p>
          <w:p w14:paraId="56D0B2A8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:</w:t>
            </w:r>
          </w:p>
        </w:tc>
      </w:tr>
      <w:tr w:rsidR="00DF2C41" w14:paraId="0F268877" w14:textId="77777777">
        <w:trPr>
          <w:trHeight w:val="543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2777649A" w14:textId="77777777" w:rsidR="00AF10F3" w:rsidRDefault="000D7ACE">
            <w:pPr>
              <w:pStyle w:val="TableParagraph"/>
              <w:spacing w:before="72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a última reunión en la que escuché al candidato trabajar en la combinación lingüística solicitada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2A5B2EC1" w14:textId="77777777" w:rsidR="00AF10F3" w:rsidRDefault="000D7ACE">
            <w:pPr>
              <w:pStyle w:val="TableParagraph"/>
              <w:spacing w:before="43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  <w:p w14:paraId="071D6E8B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  <w:tr w:rsidR="00DF2C41" w14:paraId="1AA5D231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544DF906" w14:textId="77777777" w:rsidR="00AF10F3" w:rsidRDefault="007777B1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ugar:</w:t>
            </w:r>
          </w:p>
        </w:tc>
        <w:tc>
          <w:tcPr>
            <w:tcW w:w="1093" w:type="dxa"/>
            <w:tcBorders>
              <w:left w:val="single" w:sz="4" w:space="0" w:color="000000"/>
            </w:tcBorders>
          </w:tcPr>
          <w:p w14:paraId="4E573312" w14:textId="77777777" w:rsidR="00AF10F3" w:rsidRDefault="000D7ACE">
            <w:pPr>
              <w:pStyle w:val="TableParagraph"/>
              <w:spacing w:before="52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irma:</w:t>
            </w:r>
          </w:p>
        </w:tc>
        <w:tc>
          <w:tcPr>
            <w:tcW w:w="2023" w:type="dxa"/>
          </w:tcPr>
          <w:p w14:paraId="024F15DB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56" w:type="dxa"/>
          </w:tcPr>
          <w:p w14:paraId="2F061DA5" w14:textId="77777777" w:rsidR="00AF10F3" w:rsidRDefault="000D7ACE">
            <w:pPr>
              <w:pStyle w:val="TableParagraph"/>
              <w:spacing w:before="52"/>
              <w:ind w:left="150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:</w:t>
            </w:r>
          </w:p>
        </w:tc>
        <w:tc>
          <w:tcPr>
            <w:tcW w:w="2303" w:type="dxa"/>
            <w:tcBorders>
              <w:right w:val="double" w:sz="2" w:space="0" w:color="000000"/>
            </w:tcBorders>
          </w:tcPr>
          <w:p w14:paraId="18AC076E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54E0B010" w14:textId="77777777">
        <w:trPr>
          <w:trHeight w:val="267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667D635C" w14:textId="77777777" w:rsidR="00AF10F3" w:rsidRDefault="007777B1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F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ech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7359BE26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60A59809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ACF442E" w14:textId="77777777" w:rsidR="00AF10F3" w:rsidRDefault="007777B1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ema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0C7787E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0E1F52FA" w14:textId="77777777">
        <w:trPr>
          <w:trHeight w:val="317"/>
        </w:trPr>
        <w:tc>
          <w:tcPr>
            <w:tcW w:w="3686" w:type="dxa"/>
            <w:tcBorders>
              <w:left w:val="double" w:sz="2" w:space="0" w:color="000000"/>
              <w:bottom w:val="double" w:sz="2" w:space="0" w:color="000000"/>
              <w:right w:val="single" w:sz="4" w:space="0" w:color="000000"/>
            </w:tcBorders>
          </w:tcPr>
          <w:p w14:paraId="4BC6796B" w14:textId="77777777" w:rsidR="00AF10F3" w:rsidRDefault="007777B1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I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diomas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bottom w:val="double" w:sz="2" w:space="0" w:color="000000"/>
              <w:right w:val="double" w:sz="2" w:space="0" w:color="000000"/>
            </w:tcBorders>
          </w:tcPr>
          <w:p w14:paraId="182CEA2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2809990F" w14:textId="77777777">
        <w:trPr>
          <w:trHeight w:val="371"/>
        </w:trPr>
        <w:tc>
          <w:tcPr>
            <w:tcW w:w="3686" w:type="dxa"/>
            <w:tcBorders>
              <w:top w:val="double" w:sz="2" w:space="0" w:color="000000"/>
              <w:left w:val="double" w:sz="2" w:space="0" w:color="000000"/>
              <w:right w:val="single" w:sz="4" w:space="0" w:color="000000"/>
            </w:tcBorders>
          </w:tcPr>
          <w:p w14:paraId="62BF09E0" w14:textId="77777777" w:rsidR="00AF10F3" w:rsidRDefault="000D7ACE">
            <w:pPr>
              <w:pStyle w:val="TableParagraph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s:</w:t>
            </w:r>
          </w:p>
        </w:tc>
        <w:tc>
          <w:tcPr>
            <w:tcW w:w="6375" w:type="dxa"/>
            <w:gridSpan w:val="4"/>
            <w:tcBorders>
              <w:top w:val="double" w:sz="2" w:space="0" w:color="000000"/>
              <w:left w:val="single" w:sz="4" w:space="0" w:color="000000"/>
              <w:right w:val="double" w:sz="2" w:space="0" w:color="000000"/>
            </w:tcBorders>
          </w:tcPr>
          <w:p w14:paraId="55EAB409" w14:textId="77777777" w:rsidR="00AF10F3" w:rsidRDefault="000B5F7D">
            <w:pPr>
              <w:pStyle w:val="TableParagraph"/>
              <w:spacing w:before="3" w:line="184" w:lineRule="exact"/>
              <w:ind w:left="72" w:right="278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Por la presente, avalo la(s) siguiente(s) combinación(es) lingüística(s) en la(s) que he escuchado trabajar al candidato </w:t>
            </w:r>
            <w:r w:rsidRPr="006B5AC7">
              <w:rPr>
                <w:b/>
                <w:sz w:val="16"/>
                <w:szCs w:val="16"/>
                <w:bdr w:val="nil"/>
                <w:lang w:val="es-ES_tradnl"/>
              </w:rPr>
              <w:t>en los últimos 3 años:</w:t>
            </w:r>
          </w:p>
        </w:tc>
      </w:tr>
      <w:tr w:rsidR="00DF2C41" w14:paraId="4E3F346B" w14:textId="77777777">
        <w:trPr>
          <w:trHeight w:val="78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13419B7C" w14:textId="77777777" w:rsidR="00AF10F3" w:rsidRDefault="000D7ACE">
            <w:pPr>
              <w:pStyle w:val="TableParagraph"/>
              <w:spacing w:line="182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s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56F69F04" w14:textId="77777777" w:rsidR="00AF10F3" w:rsidRDefault="00AF10F3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DF2C41" w14:paraId="41F2C6B4" w14:textId="77777777">
        <w:trPr>
          <w:trHeight w:val="142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69CAD026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31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4A0357F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3259" w:type="dxa"/>
            <w:gridSpan w:val="2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31310DFF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DF2C41" w14:paraId="1CC35C43" w14:textId="77777777">
        <w:trPr>
          <w:trHeight w:val="1149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19BDC3C8" w14:textId="77777777" w:rsidR="00AF10F3" w:rsidRDefault="000D7ACE">
            <w:pPr>
              <w:pStyle w:val="TableParagraph"/>
              <w:spacing w:before="134" w:line="480" w:lineRule="auto"/>
              <w:ind w:left="54" w:right="1227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Miembro de la Asociación desde: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Domicilio </w:t>
            </w:r>
            <w:r>
              <w:rPr>
                <w:sz w:val="16"/>
                <w:szCs w:val="16"/>
                <w:bdr w:val="nil"/>
                <w:lang w:val="es-ES_tradnl"/>
              </w:rPr>
              <w:t>profesional:</w:t>
            </w:r>
          </w:p>
          <w:p w14:paraId="200C81B6" w14:textId="77777777" w:rsidR="00AF10F3" w:rsidRDefault="000D7ACE">
            <w:pPr>
              <w:pStyle w:val="TableParagraph"/>
              <w:spacing w:before="1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lasificación lingüística:</w:t>
            </w:r>
          </w:p>
        </w:tc>
        <w:tc>
          <w:tcPr>
            <w:tcW w:w="1093" w:type="dxa"/>
            <w:tcBorders>
              <w:left w:val="single" w:sz="4" w:space="0" w:color="000000"/>
            </w:tcBorders>
          </w:tcPr>
          <w:p w14:paraId="1AD8E37C" w14:textId="77777777" w:rsidR="00AF10F3" w:rsidRDefault="000D7ACE">
            <w:pPr>
              <w:pStyle w:val="TableParagraph"/>
              <w:spacing w:before="43"/>
              <w:ind w:left="72" w:right="694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023" w:type="dxa"/>
            <w:tcBorders>
              <w:right w:val="single" w:sz="4" w:space="0" w:color="000000"/>
            </w:tcBorders>
          </w:tcPr>
          <w:p w14:paraId="0D9BC0A6" w14:textId="77777777" w:rsidR="00AF10F3" w:rsidRDefault="000D7ACE">
            <w:pPr>
              <w:pStyle w:val="TableParagraph"/>
              <w:spacing w:before="43"/>
              <w:ind w:left="328" w:right="1425" w:firstLine="1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  <w:tc>
          <w:tcPr>
            <w:tcW w:w="956" w:type="dxa"/>
            <w:tcBorders>
              <w:left w:val="single" w:sz="4" w:space="0" w:color="000000"/>
            </w:tcBorders>
          </w:tcPr>
          <w:p w14:paraId="2B3A676A" w14:textId="77777777" w:rsidR="00AF10F3" w:rsidRDefault="000D7ACE">
            <w:pPr>
              <w:pStyle w:val="TableParagraph"/>
              <w:spacing w:before="43"/>
              <w:ind w:left="73" w:right="559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303" w:type="dxa"/>
            <w:tcBorders>
              <w:right w:val="double" w:sz="2" w:space="0" w:color="000000"/>
            </w:tcBorders>
          </w:tcPr>
          <w:p w14:paraId="7A9E0F71" w14:textId="77777777" w:rsidR="00AF10F3" w:rsidRDefault="000D7ACE">
            <w:pPr>
              <w:pStyle w:val="TableParagraph"/>
              <w:spacing w:before="43"/>
              <w:ind w:left="469" w:right="1549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</w:tr>
      <w:tr w:rsidR="00DF2C41" w14:paraId="646BA724" w14:textId="77777777">
        <w:trPr>
          <w:trHeight w:val="234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0DB733B6" w14:textId="77777777" w:rsidR="00AF10F3" w:rsidRDefault="000D7ACE">
            <w:pPr>
              <w:pStyle w:val="TableParagraph"/>
              <w:spacing w:before="89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:</w:t>
            </w:r>
          </w:p>
          <w:p w14:paraId="48477787" w14:textId="77777777" w:rsidR="00AF10F3" w:rsidRDefault="000D7ACE">
            <w:pPr>
              <w:pStyle w:val="TableParagraph"/>
              <w:spacing w:before="1"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B:</w:t>
            </w:r>
          </w:p>
          <w:p w14:paraId="78C14889" w14:textId="77777777" w:rsidR="00AF10F3" w:rsidRDefault="000D7ACE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:</w:t>
            </w:r>
          </w:p>
        </w:tc>
        <w:tc>
          <w:tcPr>
            <w:tcW w:w="311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8AF73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259" w:type="dxa"/>
            <w:gridSpan w:val="2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2A3F9609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5072467B" w14:textId="77777777">
        <w:trPr>
          <w:trHeight w:val="50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10F8020C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6375" w:type="dxa"/>
            <w:gridSpan w:val="4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15734467" w14:textId="77777777" w:rsidR="00AF10F3" w:rsidRDefault="006B5AC7">
            <w:pPr>
              <w:pStyle w:val="TableParagraph"/>
              <w:spacing w:before="1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consiguiente, por la presente avalo la siguiente clasificación lingüística:</w:t>
            </w:r>
          </w:p>
          <w:p w14:paraId="0213E62F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:</w:t>
            </w:r>
          </w:p>
        </w:tc>
      </w:tr>
      <w:tr w:rsidR="00DF2C41" w14:paraId="001E605C" w14:textId="77777777">
        <w:trPr>
          <w:trHeight w:val="543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B06B95F" w14:textId="77777777" w:rsidR="00AF10F3" w:rsidRDefault="000D7ACE">
            <w:pPr>
              <w:pStyle w:val="TableParagraph"/>
              <w:spacing w:before="72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a última reunión en la que escuché al candidato trabajar en la combinación lingüística solicitada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5C025670" w14:textId="77777777" w:rsidR="00AF10F3" w:rsidRDefault="000D7ACE">
            <w:pPr>
              <w:pStyle w:val="TableParagraph"/>
              <w:spacing w:before="43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  <w:p w14:paraId="60BAFA3A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  <w:tr w:rsidR="00DF2C41" w14:paraId="624B1909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2863625F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ugar:</w:t>
            </w:r>
          </w:p>
        </w:tc>
        <w:tc>
          <w:tcPr>
            <w:tcW w:w="1093" w:type="dxa"/>
            <w:tcBorders>
              <w:left w:val="single" w:sz="4" w:space="0" w:color="000000"/>
            </w:tcBorders>
          </w:tcPr>
          <w:p w14:paraId="07C18BCA" w14:textId="77777777" w:rsidR="00AF10F3" w:rsidRDefault="000D7ACE">
            <w:pPr>
              <w:pStyle w:val="TableParagraph"/>
              <w:spacing w:before="52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irma:</w:t>
            </w:r>
          </w:p>
        </w:tc>
        <w:tc>
          <w:tcPr>
            <w:tcW w:w="2023" w:type="dxa"/>
          </w:tcPr>
          <w:p w14:paraId="271C8BDE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56" w:type="dxa"/>
          </w:tcPr>
          <w:p w14:paraId="0D2E8211" w14:textId="77777777" w:rsidR="00AF10F3" w:rsidRDefault="000D7ACE">
            <w:pPr>
              <w:pStyle w:val="TableParagraph"/>
              <w:spacing w:before="52"/>
              <w:ind w:left="150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:</w:t>
            </w:r>
          </w:p>
        </w:tc>
        <w:tc>
          <w:tcPr>
            <w:tcW w:w="2303" w:type="dxa"/>
            <w:tcBorders>
              <w:right w:val="double" w:sz="2" w:space="0" w:color="000000"/>
            </w:tcBorders>
          </w:tcPr>
          <w:p w14:paraId="4C40856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12EDE60C" w14:textId="77777777">
        <w:trPr>
          <w:trHeight w:val="267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760C4CD3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F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ech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50EC43B2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1F2E0E3D" w14:textId="77777777">
        <w:trPr>
          <w:trHeight w:val="276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B9F20CB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ema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32B9DBB2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78490B73" w14:textId="77777777">
        <w:trPr>
          <w:trHeight w:val="317"/>
        </w:trPr>
        <w:tc>
          <w:tcPr>
            <w:tcW w:w="3686" w:type="dxa"/>
            <w:tcBorders>
              <w:left w:val="double" w:sz="2" w:space="0" w:color="000000"/>
              <w:bottom w:val="double" w:sz="2" w:space="0" w:color="000000"/>
              <w:right w:val="single" w:sz="4" w:space="0" w:color="000000"/>
            </w:tcBorders>
          </w:tcPr>
          <w:p w14:paraId="44E4F414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I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diomas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bottom w:val="double" w:sz="2" w:space="0" w:color="000000"/>
              <w:right w:val="double" w:sz="2" w:space="0" w:color="000000"/>
            </w:tcBorders>
          </w:tcPr>
          <w:p w14:paraId="1E748CC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7DF9E299" w14:textId="77777777">
        <w:trPr>
          <w:trHeight w:val="370"/>
        </w:trPr>
        <w:tc>
          <w:tcPr>
            <w:tcW w:w="3686" w:type="dxa"/>
            <w:tcBorders>
              <w:top w:val="double" w:sz="2" w:space="0" w:color="000000"/>
              <w:left w:val="double" w:sz="2" w:space="0" w:color="000000"/>
              <w:right w:val="single" w:sz="4" w:space="0" w:color="000000"/>
            </w:tcBorders>
          </w:tcPr>
          <w:p w14:paraId="25492939" w14:textId="77777777" w:rsidR="00AF10F3" w:rsidRDefault="000D7ACE">
            <w:pPr>
              <w:pStyle w:val="TableParagraph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s:</w:t>
            </w:r>
          </w:p>
        </w:tc>
        <w:tc>
          <w:tcPr>
            <w:tcW w:w="6375" w:type="dxa"/>
            <w:gridSpan w:val="4"/>
            <w:tcBorders>
              <w:top w:val="double" w:sz="2" w:space="0" w:color="000000"/>
              <w:left w:val="single" w:sz="4" w:space="0" w:color="000000"/>
              <w:right w:val="double" w:sz="2" w:space="0" w:color="000000"/>
            </w:tcBorders>
          </w:tcPr>
          <w:p w14:paraId="02BF3FA9" w14:textId="77777777" w:rsidR="00AF10F3" w:rsidRDefault="000B5F7D">
            <w:pPr>
              <w:pStyle w:val="TableParagraph"/>
              <w:spacing w:before="3" w:line="184" w:lineRule="exact"/>
              <w:ind w:left="72" w:right="278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Por la presente, avalo la(s) siguiente(s) combinación(es) lingüística(s) en la(s) que he escuchado trabajar al candidato </w:t>
            </w:r>
            <w:r w:rsidRPr="006B5AC7">
              <w:rPr>
                <w:b/>
                <w:sz w:val="16"/>
                <w:szCs w:val="16"/>
                <w:bdr w:val="nil"/>
                <w:lang w:val="es-ES_tradnl"/>
              </w:rPr>
              <w:t>en los últimos 3 años:</w:t>
            </w:r>
          </w:p>
        </w:tc>
      </w:tr>
      <w:tr w:rsidR="00DF2C41" w14:paraId="051A19AA" w14:textId="77777777">
        <w:trPr>
          <w:trHeight w:val="79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76770E3A" w14:textId="77777777" w:rsidR="00AF10F3" w:rsidRDefault="000D7ACE">
            <w:pPr>
              <w:pStyle w:val="TableParagraph"/>
              <w:spacing w:line="180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s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5069C792" w14:textId="77777777" w:rsidR="00AF10F3" w:rsidRDefault="00AF10F3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DF2C41" w14:paraId="5D6EBBCD" w14:textId="77777777">
        <w:trPr>
          <w:trHeight w:val="13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55573844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31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67AAC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3259" w:type="dxa"/>
            <w:gridSpan w:val="2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0F6CD687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DF2C41" w14:paraId="11E01A01" w14:textId="77777777">
        <w:trPr>
          <w:trHeight w:val="1150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7C27A19A" w14:textId="77777777" w:rsidR="00AF10F3" w:rsidRDefault="000D7ACE">
            <w:pPr>
              <w:pStyle w:val="TableParagraph"/>
              <w:spacing w:before="137" w:line="480" w:lineRule="auto"/>
              <w:ind w:left="54" w:right="1227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Miembro de la Asociación desde: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Domicilio </w:t>
            </w:r>
            <w:r>
              <w:rPr>
                <w:sz w:val="16"/>
                <w:szCs w:val="16"/>
                <w:bdr w:val="nil"/>
                <w:lang w:val="es-ES_tradnl"/>
              </w:rPr>
              <w:t>profesional:</w:t>
            </w:r>
          </w:p>
          <w:p w14:paraId="176F93FF" w14:textId="77777777" w:rsidR="00AF10F3" w:rsidRDefault="000D7ACE">
            <w:pPr>
              <w:pStyle w:val="TableParagraph"/>
              <w:spacing w:line="182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lasificación lingüística:</w:t>
            </w:r>
          </w:p>
        </w:tc>
        <w:tc>
          <w:tcPr>
            <w:tcW w:w="1093" w:type="dxa"/>
            <w:tcBorders>
              <w:left w:val="single" w:sz="4" w:space="0" w:color="000000"/>
            </w:tcBorders>
          </w:tcPr>
          <w:p w14:paraId="2E8D6BA3" w14:textId="77777777" w:rsidR="00AF10F3" w:rsidRDefault="000D7ACE">
            <w:pPr>
              <w:pStyle w:val="TableParagraph"/>
              <w:spacing w:before="43"/>
              <w:ind w:left="72" w:right="694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023" w:type="dxa"/>
            <w:tcBorders>
              <w:right w:val="single" w:sz="4" w:space="0" w:color="000000"/>
            </w:tcBorders>
          </w:tcPr>
          <w:p w14:paraId="0267296E" w14:textId="77777777" w:rsidR="00AF10F3" w:rsidRDefault="000D7ACE">
            <w:pPr>
              <w:pStyle w:val="TableParagraph"/>
              <w:spacing w:before="43"/>
              <w:ind w:left="330" w:right="1425" w:hanging="2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  <w:tc>
          <w:tcPr>
            <w:tcW w:w="956" w:type="dxa"/>
            <w:tcBorders>
              <w:left w:val="single" w:sz="4" w:space="0" w:color="000000"/>
            </w:tcBorders>
          </w:tcPr>
          <w:p w14:paraId="4AAD12F0" w14:textId="77777777" w:rsidR="00AF10F3" w:rsidRDefault="000D7ACE">
            <w:pPr>
              <w:pStyle w:val="TableParagraph"/>
              <w:spacing w:before="43"/>
              <w:ind w:left="73" w:right="559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303" w:type="dxa"/>
            <w:tcBorders>
              <w:right w:val="double" w:sz="2" w:space="0" w:color="000000"/>
            </w:tcBorders>
          </w:tcPr>
          <w:p w14:paraId="6CBC60F2" w14:textId="77777777" w:rsidR="00AF10F3" w:rsidRDefault="000D7ACE">
            <w:pPr>
              <w:pStyle w:val="TableParagraph"/>
              <w:spacing w:before="43"/>
              <w:ind w:left="469" w:right="1549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</w:tr>
      <w:tr w:rsidR="00DF2C41" w14:paraId="4BB39A53" w14:textId="77777777">
        <w:trPr>
          <w:trHeight w:val="233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5D525607" w14:textId="77777777" w:rsidR="00AF10F3" w:rsidRDefault="000D7ACE">
            <w:pPr>
              <w:pStyle w:val="TableParagraph"/>
              <w:spacing w:before="90"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:</w:t>
            </w:r>
          </w:p>
          <w:p w14:paraId="3ABB3731" w14:textId="77777777" w:rsidR="00AF10F3" w:rsidRDefault="000D7ACE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B:</w:t>
            </w:r>
          </w:p>
          <w:p w14:paraId="3B4114D0" w14:textId="77777777" w:rsidR="00AF10F3" w:rsidRDefault="000D7ACE">
            <w:pPr>
              <w:pStyle w:val="TableParagraph"/>
              <w:spacing w:before="1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:</w:t>
            </w:r>
          </w:p>
        </w:tc>
        <w:tc>
          <w:tcPr>
            <w:tcW w:w="311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84A60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259" w:type="dxa"/>
            <w:gridSpan w:val="2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00DA246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13ABEE96" w14:textId="77777777">
        <w:trPr>
          <w:trHeight w:val="511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44343540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6375" w:type="dxa"/>
            <w:gridSpan w:val="4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21EBA80D" w14:textId="77777777" w:rsidR="00AF10F3" w:rsidRDefault="006B5AC7">
            <w:pPr>
              <w:pStyle w:val="TableParagraph"/>
              <w:spacing w:before="3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consiguiente, por la presente avalo la siguiente clasificación lingüística:</w:t>
            </w:r>
          </w:p>
          <w:p w14:paraId="689ABF5B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:</w:t>
            </w:r>
          </w:p>
        </w:tc>
      </w:tr>
      <w:tr w:rsidR="00DF2C41" w14:paraId="69A087CB" w14:textId="77777777">
        <w:trPr>
          <w:trHeight w:val="542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5ECB2E1" w14:textId="77777777" w:rsidR="00AF10F3" w:rsidRDefault="000D7ACE">
            <w:pPr>
              <w:pStyle w:val="TableParagraph"/>
              <w:spacing w:before="70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a última reunión en la que escuché al candidato trabajar en la combinación lingüística solicitada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24973908" w14:textId="77777777" w:rsidR="00AF10F3" w:rsidRDefault="000D7ACE">
            <w:pPr>
              <w:pStyle w:val="TableParagraph"/>
              <w:spacing w:before="43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  <w:p w14:paraId="5873B2D5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  <w:tr w:rsidR="00DF2C41" w14:paraId="71899760" w14:textId="77777777">
        <w:trPr>
          <w:trHeight w:val="274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E865E99" w14:textId="77777777" w:rsidR="00AF10F3" w:rsidRDefault="000502BB">
            <w:pPr>
              <w:pStyle w:val="TableParagraph"/>
              <w:spacing w:before="34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ugar:</w:t>
            </w:r>
          </w:p>
        </w:tc>
        <w:tc>
          <w:tcPr>
            <w:tcW w:w="1093" w:type="dxa"/>
            <w:tcBorders>
              <w:left w:val="single" w:sz="4" w:space="0" w:color="000000"/>
            </w:tcBorders>
          </w:tcPr>
          <w:p w14:paraId="13E7E3FC" w14:textId="77777777" w:rsidR="00AF10F3" w:rsidRDefault="000D7ACE">
            <w:pPr>
              <w:pStyle w:val="TableParagraph"/>
              <w:spacing w:before="50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irma:</w:t>
            </w:r>
          </w:p>
        </w:tc>
        <w:tc>
          <w:tcPr>
            <w:tcW w:w="2023" w:type="dxa"/>
          </w:tcPr>
          <w:p w14:paraId="4221EA3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56" w:type="dxa"/>
          </w:tcPr>
          <w:p w14:paraId="2A229473" w14:textId="77777777" w:rsidR="00AF10F3" w:rsidRDefault="000D7ACE">
            <w:pPr>
              <w:pStyle w:val="TableParagraph"/>
              <w:spacing w:before="50"/>
              <w:ind w:left="150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:</w:t>
            </w:r>
          </w:p>
        </w:tc>
        <w:tc>
          <w:tcPr>
            <w:tcW w:w="2303" w:type="dxa"/>
            <w:tcBorders>
              <w:right w:val="double" w:sz="2" w:space="0" w:color="000000"/>
            </w:tcBorders>
          </w:tcPr>
          <w:p w14:paraId="0BA5C52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1E83DEF5" w14:textId="77777777">
        <w:trPr>
          <w:trHeight w:val="267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68123C7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F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ech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6346645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0DFB615D" w14:textId="77777777">
        <w:trPr>
          <w:trHeight w:val="276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40D1AD2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ema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45CABE82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6B489C0A" w14:textId="77777777">
        <w:trPr>
          <w:trHeight w:val="320"/>
        </w:trPr>
        <w:tc>
          <w:tcPr>
            <w:tcW w:w="3686" w:type="dxa"/>
            <w:tcBorders>
              <w:left w:val="double" w:sz="2" w:space="0" w:color="000000"/>
              <w:bottom w:val="double" w:sz="2" w:space="0" w:color="000000"/>
              <w:right w:val="single" w:sz="4" w:space="0" w:color="000000"/>
            </w:tcBorders>
          </w:tcPr>
          <w:p w14:paraId="7FD2E1FB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I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diomas:</w:t>
            </w:r>
          </w:p>
        </w:tc>
        <w:tc>
          <w:tcPr>
            <w:tcW w:w="6375" w:type="dxa"/>
            <w:gridSpan w:val="4"/>
            <w:tcBorders>
              <w:left w:val="single" w:sz="4" w:space="0" w:color="000000"/>
              <w:bottom w:val="double" w:sz="2" w:space="0" w:color="000000"/>
              <w:right w:val="double" w:sz="2" w:space="0" w:color="000000"/>
            </w:tcBorders>
          </w:tcPr>
          <w:p w14:paraId="58345909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5B970971" w14:textId="77777777" w:rsidR="00AF10F3" w:rsidRDefault="00AF10F3">
      <w:pPr>
        <w:rPr>
          <w:rFonts w:ascii="Times New Roman"/>
          <w:sz w:val="16"/>
        </w:rPr>
        <w:sectPr w:rsidR="00AF10F3">
          <w:pgSz w:w="12240" w:h="15840"/>
          <w:pgMar w:top="880" w:right="960" w:bottom="640" w:left="900" w:header="0" w:footer="455" w:gutter="0"/>
          <w:cols w:space="720"/>
        </w:sectPr>
      </w:pPr>
    </w:p>
    <w:p w14:paraId="4C521DC6" w14:textId="77777777" w:rsidR="00AF10F3" w:rsidRDefault="00A15F94">
      <w:pPr>
        <w:spacing w:before="79"/>
        <w:ind w:left="107"/>
        <w:rPr>
          <w:sz w:val="16"/>
        </w:rPr>
      </w:pPr>
      <w:r>
        <w:rPr>
          <w:b/>
          <w:bCs/>
          <w:color w:val="000080"/>
          <w:sz w:val="20"/>
          <w:szCs w:val="20"/>
          <w:bdr w:val="nil"/>
          <w:lang w:val="es-ES_tradnl"/>
        </w:rPr>
        <w:lastRenderedPageBreak/>
        <w:t>Al menos tres patrocinadores deben completar esta sección</w:t>
      </w:r>
      <w:r w:rsidR="000D7ACE">
        <w:rPr>
          <w:b/>
          <w:bCs/>
          <w:color w:val="000080"/>
          <w:sz w:val="20"/>
          <w:szCs w:val="20"/>
          <w:bdr w:val="nil"/>
          <w:lang w:val="es-ES_tradnl"/>
        </w:rPr>
        <w:t xml:space="preserve"> </w:t>
      </w:r>
      <w:r w:rsidR="000D7ACE">
        <w:rPr>
          <w:sz w:val="16"/>
          <w:szCs w:val="16"/>
          <w:bdr w:val="nil"/>
          <w:lang w:val="es-ES_tradnl"/>
        </w:rPr>
        <w:t xml:space="preserve">(después de haber leído </w:t>
      </w:r>
      <w:r w:rsidR="000D7ACE">
        <w:rPr>
          <w:b/>
          <w:bCs/>
          <w:sz w:val="16"/>
          <w:szCs w:val="16"/>
          <w:bdr w:val="nil"/>
          <w:lang w:val="es-ES_tradnl"/>
        </w:rPr>
        <w:t xml:space="preserve">cuidadosamente </w:t>
      </w:r>
      <w:r w:rsidR="000D7ACE">
        <w:rPr>
          <w:sz w:val="16"/>
          <w:szCs w:val="16"/>
          <w:bdr w:val="nil"/>
          <w:lang w:val="es-ES_tradnl"/>
        </w:rPr>
        <w:t>la p</w:t>
      </w:r>
      <w:r w:rsidR="007777B1">
        <w:rPr>
          <w:sz w:val="16"/>
          <w:szCs w:val="16"/>
          <w:bdr w:val="nil"/>
          <w:lang w:val="es-ES_tradnl"/>
        </w:rPr>
        <w:t>á</w:t>
      </w:r>
      <w:r w:rsidR="000D7ACE">
        <w:rPr>
          <w:sz w:val="16"/>
          <w:szCs w:val="16"/>
          <w:bdr w:val="nil"/>
          <w:lang w:val="es-ES_tradnl"/>
        </w:rPr>
        <w:t xml:space="preserve">gina 5 </w:t>
      </w:r>
      <w:r w:rsidR="007777B1">
        <w:rPr>
          <w:b/>
          <w:bCs/>
          <w:sz w:val="16"/>
          <w:szCs w:val="16"/>
          <w:bdr w:val="nil"/>
          <w:lang w:val="es-ES_tradnl"/>
        </w:rPr>
        <w:t>y</w:t>
      </w:r>
      <w:r w:rsidR="000D7ACE">
        <w:rPr>
          <w:b/>
          <w:bCs/>
          <w:sz w:val="16"/>
          <w:szCs w:val="16"/>
          <w:bdr w:val="nil"/>
          <w:lang w:val="es-ES_tradnl"/>
        </w:rPr>
        <w:t xml:space="preserve"> </w:t>
      </w:r>
      <w:r w:rsidR="000D7ACE">
        <w:rPr>
          <w:sz w:val="16"/>
          <w:szCs w:val="16"/>
          <w:bdr w:val="nil"/>
          <w:lang w:val="es-ES_tradnl"/>
        </w:rPr>
        <w:t>firmado la lista de verificación para patrocinadores en la página 5)</w:t>
      </w:r>
    </w:p>
    <w:p w14:paraId="054D1A16" w14:textId="77777777" w:rsidR="00AF10F3" w:rsidRDefault="00AF10F3">
      <w:pPr>
        <w:pStyle w:val="Textoindependiente"/>
      </w:pPr>
    </w:p>
    <w:p w14:paraId="79EE79B5" w14:textId="77777777" w:rsidR="00AF10F3" w:rsidRDefault="000D7ACE">
      <w:pPr>
        <w:ind w:left="107"/>
        <w:rPr>
          <w:b/>
          <w:sz w:val="16"/>
        </w:rPr>
      </w:pPr>
      <w:r>
        <w:rPr>
          <w:b/>
          <w:bCs/>
          <w:color w:val="000080"/>
          <w:sz w:val="16"/>
          <w:szCs w:val="16"/>
          <w:bdr w:val="nil"/>
          <w:lang w:val="es-ES_tradnl"/>
        </w:rPr>
        <w:t>Indique claramente qué combinación lingüística está patrocinando</w:t>
      </w:r>
    </w:p>
    <w:p w14:paraId="4CC00C0A" w14:textId="77777777" w:rsidR="00AF10F3" w:rsidRDefault="00AF10F3">
      <w:pPr>
        <w:pStyle w:val="Textoindependiente"/>
        <w:spacing w:before="3"/>
        <w:rPr>
          <w:b/>
          <w:sz w:val="21"/>
        </w:rPr>
      </w:pPr>
    </w:p>
    <w:tbl>
      <w:tblPr>
        <w:tblStyle w:val="TableNormal0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3686"/>
        <w:gridCol w:w="1094"/>
        <w:gridCol w:w="2023"/>
        <w:gridCol w:w="957"/>
        <w:gridCol w:w="2304"/>
      </w:tblGrid>
      <w:tr w:rsidR="00DF2C41" w14:paraId="1FC2C469" w14:textId="77777777">
        <w:trPr>
          <w:trHeight w:val="371"/>
        </w:trPr>
        <w:tc>
          <w:tcPr>
            <w:tcW w:w="3686" w:type="dxa"/>
            <w:tcBorders>
              <w:top w:val="double" w:sz="2" w:space="0" w:color="000000"/>
              <w:left w:val="double" w:sz="2" w:space="0" w:color="000000"/>
              <w:right w:val="single" w:sz="4" w:space="0" w:color="000000"/>
            </w:tcBorders>
          </w:tcPr>
          <w:p w14:paraId="7E9ABC10" w14:textId="77777777" w:rsidR="00AF10F3" w:rsidRDefault="000D7ACE">
            <w:pPr>
              <w:pStyle w:val="TableParagraph"/>
              <w:spacing w:before="2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s:</w:t>
            </w:r>
          </w:p>
        </w:tc>
        <w:tc>
          <w:tcPr>
            <w:tcW w:w="6378" w:type="dxa"/>
            <w:gridSpan w:val="4"/>
            <w:tcBorders>
              <w:top w:val="double" w:sz="2" w:space="0" w:color="000000"/>
              <w:left w:val="single" w:sz="4" w:space="0" w:color="000000"/>
              <w:right w:val="double" w:sz="2" w:space="0" w:color="000000"/>
            </w:tcBorders>
          </w:tcPr>
          <w:p w14:paraId="112DA940" w14:textId="77777777" w:rsidR="00AF10F3" w:rsidRDefault="000B5F7D">
            <w:pPr>
              <w:pStyle w:val="TableParagraph"/>
              <w:spacing w:before="7" w:line="182" w:lineRule="exact"/>
              <w:ind w:left="72" w:right="281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Por la presente, avalo la(s) siguiente(s) combinación(es) lingüística(s) en la(s) que he escuchado trabajar al candidato </w:t>
            </w:r>
            <w:r w:rsidRPr="006B5AC7">
              <w:rPr>
                <w:b/>
                <w:sz w:val="16"/>
                <w:szCs w:val="16"/>
                <w:bdr w:val="nil"/>
                <w:lang w:val="es-ES_tradnl"/>
              </w:rPr>
              <w:t>en los últimos 3 años:</w:t>
            </w:r>
          </w:p>
        </w:tc>
      </w:tr>
      <w:tr w:rsidR="00DF2C41" w14:paraId="2AD87233" w14:textId="77777777">
        <w:trPr>
          <w:trHeight w:val="78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0DF5A08D" w14:textId="77777777" w:rsidR="00AF10F3" w:rsidRDefault="000D7ACE">
            <w:pPr>
              <w:pStyle w:val="TableParagraph"/>
              <w:spacing w:line="182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s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231D01BD" w14:textId="77777777" w:rsidR="00AF10F3" w:rsidRDefault="00AF10F3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DF2C41" w14:paraId="1D096C84" w14:textId="77777777">
        <w:trPr>
          <w:trHeight w:val="142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4CA1CD64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311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515E60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2A9E7C0B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DF2C41" w14:paraId="4F47562D" w14:textId="77777777">
        <w:trPr>
          <w:trHeight w:val="1149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0D94D87A" w14:textId="77777777" w:rsidR="00AF10F3" w:rsidRDefault="000D7ACE">
            <w:pPr>
              <w:pStyle w:val="TableParagraph"/>
              <w:spacing w:before="134" w:line="482" w:lineRule="auto"/>
              <w:ind w:left="54" w:right="1227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Miembro de la Asociación desde: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Domicilio </w:t>
            </w:r>
            <w:r>
              <w:rPr>
                <w:sz w:val="16"/>
                <w:szCs w:val="16"/>
                <w:bdr w:val="nil"/>
                <w:lang w:val="es-ES_tradnl"/>
              </w:rPr>
              <w:t>profesional:</w:t>
            </w:r>
          </w:p>
          <w:p w14:paraId="22416F9A" w14:textId="77777777" w:rsidR="00AF10F3" w:rsidRDefault="000D7ACE">
            <w:pPr>
              <w:pStyle w:val="TableParagraph"/>
              <w:spacing w:line="181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lasificación lingüística:</w:t>
            </w:r>
          </w:p>
        </w:tc>
        <w:tc>
          <w:tcPr>
            <w:tcW w:w="1094" w:type="dxa"/>
            <w:tcBorders>
              <w:left w:val="single" w:sz="4" w:space="0" w:color="000000"/>
            </w:tcBorders>
          </w:tcPr>
          <w:p w14:paraId="43633206" w14:textId="77777777" w:rsidR="00AF10F3" w:rsidRDefault="000D7ACE">
            <w:pPr>
              <w:pStyle w:val="TableParagraph"/>
              <w:spacing w:before="43"/>
              <w:ind w:left="72" w:right="699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023" w:type="dxa"/>
            <w:tcBorders>
              <w:right w:val="single" w:sz="4" w:space="0" w:color="000000"/>
            </w:tcBorders>
          </w:tcPr>
          <w:p w14:paraId="4F82EA2B" w14:textId="77777777" w:rsidR="00AF10F3" w:rsidRDefault="000D7ACE">
            <w:pPr>
              <w:pStyle w:val="TableParagraph"/>
              <w:spacing w:before="43"/>
              <w:ind w:left="329" w:right="1426" w:hanging="2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  <w:tc>
          <w:tcPr>
            <w:tcW w:w="957" w:type="dxa"/>
            <w:tcBorders>
              <w:left w:val="single" w:sz="4" w:space="0" w:color="000000"/>
            </w:tcBorders>
          </w:tcPr>
          <w:p w14:paraId="6C5E533A" w14:textId="77777777" w:rsidR="00AF10F3" w:rsidRDefault="000D7ACE">
            <w:pPr>
              <w:pStyle w:val="TableParagraph"/>
              <w:spacing w:before="43"/>
              <w:ind w:left="72" w:right="561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304" w:type="dxa"/>
            <w:tcBorders>
              <w:right w:val="double" w:sz="2" w:space="0" w:color="000000"/>
            </w:tcBorders>
          </w:tcPr>
          <w:p w14:paraId="79ABCF94" w14:textId="77777777" w:rsidR="00AF10F3" w:rsidRDefault="000D7ACE">
            <w:pPr>
              <w:pStyle w:val="TableParagraph"/>
              <w:spacing w:before="43"/>
              <w:ind w:left="467" w:right="1552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</w:tr>
      <w:tr w:rsidR="00DF2C41" w14:paraId="6B06376C" w14:textId="77777777">
        <w:trPr>
          <w:trHeight w:val="234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7EC1EE76" w14:textId="77777777" w:rsidR="00AF10F3" w:rsidRDefault="000D7ACE">
            <w:pPr>
              <w:pStyle w:val="TableParagraph"/>
              <w:spacing w:before="89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:</w:t>
            </w:r>
          </w:p>
          <w:p w14:paraId="70E61735" w14:textId="77777777" w:rsidR="00AF10F3" w:rsidRDefault="000D7ACE">
            <w:pPr>
              <w:pStyle w:val="TableParagraph"/>
              <w:spacing w:before="1"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B:</w:t>
            </w:r>
          </w:p>
          <w:p w14:paraId="46152D49" w14:textId="77777777" w:rsidR="00AF10F3" w:rsidRDefault="000D7ACE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:</w:t>
            </w:r>
          </w:p>
        </w:tc>
        <w:tc>
          <w:tcPr>
            <w:tcW w:w="311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72C0D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37E1C31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25634E4C" w14:textId="77777777">
        <w:trPr>
          <w:trHeight w:val="50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688923EA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6378" w:type="dxa"/>
            <w:gridSpan w:val="4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7033C79C" w14:textId="77777777" w:rsidR="00AF10F3" w:rsidRDefault="006B5AC7">
            <w:pPr>
              <w:pStyle w:val="TableParagraph"/>
              <w:spacing w:before="1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consiguiente, por la presente avalo la siguiente clasificación lingüística:</w:t>
            </w:r>
          </w:p>
          <w:p w14:paraId="0D7D9254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:</w:t>
            </w:r>
          </w:p>
        </w:tc>
      </w:tr>
      <w:tr w:rsidR="00DF2C41" w14:paraId="743A02E4" w14:textId="77777777">
        <w:trPr>
          <w:trHeight w:val="543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6DBF92C6" w14:textId="77777777" w:rsidR="00AF10F3" w:rsidRDefault="000D7ACE">
            <w:pPr>
              <w:pStyle w:val="TableParagraph"/>
              <w:spacing w:before="72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a última reunión en la que escuché al candidato trabajar en la combinación lingüística solicitad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696E959C" w14:textId="77777777" w:rsidR="00AF10F3" w:rsidRDefault="000D7ACE">
            <w:pPr>
              <w:pStyle w:val="TableParagraph"/>
              <w:spacing w:before="43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  <w:p w14:paraId="526E803A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  <w:tr w:rsidR="00DF2C41" w14:paraId="1DAEFFCA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708DCC27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ugar:</w:t>
            </w:r>
          </w:p>
        </w:tc>
        <w:tc>
          <w:tcPr>
            <w:tcW w:w="1094" w:type="dxa"/>
            <w:tcBorders>
              <w:left w:val="single" w:sz="4" w:space="0" w:color="000000"/>
            </w:tcBorders>
          </w:tcPr>
          <w:p w14:paraId="0ADDE098" w14:textId="77777777" w:rsidR="00AF10F3" w:rsidRDefault="000D7ACE">
            <w:pPr>
              <w:pStyle w:val="TableParagraph"/>
              <w:spacing w:before="52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irma:</w:t>
            </w:r>
          </w:p>
        </w:tc>
        <w:tc>
          <w:tcPr>
            <w:tcW w:w="2023" w:type="dxa"/>
          </w:tcPr>
          <w:p w14:paraId="7CFDD466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57" w:type="dxa"/>
          </w:tcPr>
          <w:p w14:paraId="30CA3B33" w14:textId="77777777" w:rsidR="00AF10F3" w:rsidRDefault="000D7ACE">
            <w:pPr>
              <w:pStyle w:val="TableParagraph"/>
              <w:spacing w:before="52"/>
              <w:ind w:left="149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:</w:t>
            </w:r>
          </w:p>
        </w:tc>
        <w:tc>
          <w:tcPr>
            <w:tcW w:w="2304" w:type="dxa"/>
            <w:tcBorders>
              <w:right w:val="double" w:sz="2" w:space="0" w:color="000000"/>
            </w:tcBorders>
          </w:tcPr>
          <w:p w14:paraId="594DEDF7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433AA564" w14:textId="77777777">
        <w:trPr>
          <w:trHeight w:val="267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5D97A0CD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F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ech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1D00D010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4F120F80" w14:textId="77777777">
        <w:trPr>
          <w:trHeight w:val="276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3BE7D448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em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47C797A9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5154A871" w14:textId="77777777">
        <w:trPr>
          <w:trHeight w:val="317"/>
        </w:trPr>
        <w:tc>
          <w:tcPr>
            <w:tcW w:w="3686" w:type="dxa"/>
            <w:tcBorders>
              <w:left w:val="double" w:sz="2" w:space="0" w:color="000000"/>
              <w:bottom w:val="double" w:sz="2" w:space="0" w:color="000000"/>
              <w:right w:val="single" w:sz="4" w:space="0" w:color="000000"/>
            </w:tcBorders>
          </w:tcPr>
          <w:p w14:paraId="02E98AEE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I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diomas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bottom w:val="double" w:sz="2" w:space="0" w:color="000000"/>
              <w:right w:val="double" w:sz="2" w:space="0" w:color="000000"/>
            </w:tcBorders>
          </w:tcPr>
          <w:p w14:paraId="54836F60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03C06186" w14:textId="77777777">
        <w:trPr>
          <w:trHeight w:val="371"/>
        </w:trPr>
        <w:tc>
          <w:tcPr>
            <w:tcW w:w="3686" w:type="dxa"/>
            <w:tcBorders>
              <w:top w:val="double" w:sz="2" w:space="0" w:color="000000"/>
              <w:left w:val="double" w:sz="2" w:space="0" w:color="000000"/>
              <w:right w:val="single" w:sz="4" w:space="0" w:color="000000"/>
            </w:tcBorders>
          </w:tcPr>
          <w:p w14:paraId="37CEDD7B" w14:textId="77777777" w:rsidR="00AF10F3" w:rsidRDefault="000D7ACE">
            <w:pPr>
              <w:pStyle w:val="TableParagraph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s:</w:t>
            </w:r>
          </w:p>
        </w:tc>
        <w:tc>
          <w:tcPr>
            <w:tcW w:w="6378" w:type="dxa"/>
            <w:gridSpan w:val="4"/>
            <w:tcBorders>
              <w:top w:val="double" w:sz="2" w:space="0" w:color="000000"/>
              <w:left w:val="single" w:sz="4" w:space="0" w:color="000000"/>
              <w:right w:val="double" w:sz="2" w:space="0" w:color="000000"/>
            </w:tcBorders>
          </w:tcPr>
          <w:p w14:paraId="161376C7" w14:textId="77777777" w:rsidR="00AF10F3" w:rsidRDefault="000B5F7D">
            <w:pPr>
              <w:pStyle w:val="TableParagraph"/>
              <w:spacing w:before="3" w:line="184" w:lineRule="exact"/>
              <w:ind w:left="72" w:right="281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Por la presente, avalo la(s) siguiente(s) combinación(es) lingüística(s) en la(s) que he escuchado trabajar al candidato </w:t>
            </w:r>
            <w:r w:rsidRPr="006B5AC7">
              <w:rPr>
                <w:b/>
                <w:sz w:val="16"/>
                <w:szCs w:val="16"/>
                <w:bdr w:val="nil"/>
                <w:lang w:val="es-ES_tradnl"/>
              </w:rPr>
              <w:t>en los últimos 3 años:</w:t>
            </w:r>
          </w:p>
        </w:tc>
      </w:tr>
      <w:tr w:rsidR="00DF2C41" w14:paraId="4B4EB05D" w14:textId="77777777">
        <w:trPr>
          <w:trHeight w:val="78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066A121F" w14:textId="77777777" w:rsidR="00AF10F3" w:rsidRDefault="000D7ACE">
            <w:pPr>
              <w:pStyle w:val="TableParagraph"/>
              <w:spacing w:line="182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s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2E45EAD5" w14:textId="77777777" w:rsidR="00AF10F3" w:rsidRDefault="00AF10F3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DF2C41" w14:paraId="2B2BE3F3" w14:textId="77777777">
        <w:trPr>
          <w:trHeight w:val="142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24D0C876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311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A72730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3F9751DA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DF2C41" w14:paraId="4BF09DD0" w14:textId="77777777">
        <w:trPr>
          <w:trHeight w:val="1149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4DD4AD41" w14:textId="77777777" w:rsidR="00AF10F3" w:rsidRDefault="000D7ACE">
            <w:pPr>
              <w:pStyle w:val="TableParagraph"/>
              <w:spacing w:before="134" w:line="480" w:lineRule="auto"/>
              <w:ind w:left="54" w:right="1227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Miembro de la Asociación desde: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Domicilio </w:t>
            </w:r>
            <w:r>
              <w:rPr>
                <w:sz w:val="16"/>
                <w:szCs w:val="16"/>
                <w:bdr w:val="nil"/>
                <w:lang w:val="es-ES_tradnl"/>
              </w:rPr>
              <w:t>profesional:</w:t>
            </w:r>
          </w:p>
          <w:p w14:paraId="7307777E" w14:textId="77777777" w:rsidR="00AF10F3" w:rsidRDefault="000D7ACE">
            <w:pPr>
              <w:pStyle w:val="TableParagraph"/>
              <w:spacing w:before="1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lasificación lingüística:</w:t>
            </w:r>
          </w:p>
        </w:tc>
        <w:tc>
          <w:tcPr>
            <w:tcW w:w="1094" w:type="dxa"/>
            <w:tcBorders>
              <w:left w:val="single" w:sz="4" w:space="0" w:color="000000"/>
            </w:tcBorders>
          </w:tcPr>
          <w:p w14:paraId="008017A9" w14:textId="77777777" w:rsidR="00AF10F3" w:rsidRDefault="000D7ACE">
            <w:pPr>
              <w:pStyle w:val="TableParagraph"/>
              <w:spacing w:before="43"/>
              <w:ind w:left="72" w:right="695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023" w:type="dxa"/>
            <w:tcBorders>
              <w:right w:val="single" w:sz="4" w:space="0" w:color="000000"/>
            </w:tcBorders>
          </w:tcPr>
          <w:p w14:paraId="4D185DAC" w14:textId="77777777" w:rsidR="00AF10F3" w:rsidRDefault="000D7ACE">
            <w:pPr>
              <w:pStyle w:val="TableParagraph"/>
              <w:spacing w:before="43"/>
              <w:ind w:left="327" w:right="1426" w:firstLine="1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  <w:tc>
          <w:tcPr>
            <w:tcW w:w="957" w:type="dxa"/>
            <w:tcBorders>
              <w:left w:val="single" w:sz="4" w:space="0" w:color="000000"/>
            </w:tcBorders>
          </w:tcPr>
          <w:p w14:paraId="3ACE80ED" w14:textId="77777777" w:rsidR="00AF10F3" w:rsidRDefault="000D7ACE">
            <w:pPr>
              <w:pStyle w:val="TableParagraph"/>
              <w:spacing w:before="43"/>
              <w:ind w:left="72" w:right="561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304" w:type="dxa"/>
            <w:tcBorders>
              <w:right w:val="double" w:sz="2" w:space="0" w:color="000000"/>
            </w:tcBorders>
          </w:tcPr>
          <w:p w14:paraId="1F34E98E" w14:textId="77777777" w:rsidR="00AF10F3" w:rsidRDefault="000D7ACE">
            <w:pPr>
              <w:pStyle w:val="TableParagraph"/>
              <w:spacing w:before="43"/>
              <w:ind w:left="467" w:right="1552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</w:tr>
      <w:tr w:rsidR="00DF2C41" w14:paraId="70CDF8F4" w14:textId="77777777">
        <w:trPr>
          <w:trHeight w:val="234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68E31B5D" w14:textId="77777777" w:rsidR="00AF10F3" w:rsidRDefault="000D7ACE">
            <w:pPr>
              <w:pStyle w:val="TableParagraph"/>
              <w:spacing w:before="89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:</w:t>
            </w:r>
          </w:p>
          <w:p w14:paraId="6B9DA0B7" w14:textId="77777777" w:rsidR="00AF10F3" w:rsidRDefault="000D7ACE">
            <w:pPr>
              <w:pStyle w:val="TableParagraph"/>
              <w:spacing w:before="1"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B:</w:t>
            </w:r>
          </w:p>
          <w:p w14:paraId="192B75D5" w14:textId="77777777" w:rsidR="00AF10F3" w:rsidRDefault="000D7ACE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:</w:t>
            </w:r>
          </w:p>
        </w:tc>
        <w:tc>
          <w:tcPr>
            <w:tcW w:w="311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42ED7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3F95CC5E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41E933AC" w14:textId="77777777">
        <w:trPr>
          <w:trHeight w:val="50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28D49B6F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6378" w:type="dxa"/>
            <w:gridSpan w:val="4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7F5BAF49" w14:textId="77777777" w:rsidR="00AF10F3" w:rsidRDefault="006B5AC7">
            <w:pPr>
              <w:pStyle w:val="TableParagraph"/>
              <w:spacing w:before="1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consiguiente, por la presente avalo la siguiente clasificación lingüística:</w:t>
            </w:r>
          </w:p>
          <w:p w14:paraId="7B608C09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:</w:t>
            </w:r>
          </w:p>
        </w:tc>
      </w:tr>
      <w:tr w:rsidR="00DF2C41" w14:paraId="6C14C4D4" w14:textId="77777777">
        <w:trPr>
          <w:trHeight w:val="543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2A7037CF" w14:textId="77777777" w:rsidR="00AF10F3" w:rsidRDefault="000D7ACE">
            <w:pPr>
              <w:pStyle w:val="TableParagraph"/>
              <w:spacing w:before="72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a última reunión en la que escuché al candidato trabajar en la combinación lingüística solicitad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2E19D060" w14:textId="77777777" w:rsidR="00AF10F3" w:rsidRDefault="000D7ACE">
            <w:pPr>
              <w:pStyle w:val="TableParagraph"/>
              <w:spacing w:before="43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  <w:p w14:paraId="2F5BB3FD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  <w:tr w:rsidR="00DF2C41" w14:paraId="02DCB05F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73CFE3A3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ugar:</w:t>
            </w:r>
          </w:p>
        </w:tc>
        <w:tc>
          <w:tcPr>
            <w:tcW w:w="1094" w:type="dxa"/>
            <w:tcBorders>
              <w:left w:val="single" w:sz="4" w:space="0" w:color="000000"/>
            </w:tcBorders>
          </w:tcPr>
          <w:p w14:paraId="095CD057" w14:textId="77777777" w:rsidR="00AF10F3" w:rsidRDefault="000D7ACE">
            <w:pPr>
              <w:pStyle w:val="TableParagraph"/>
              <w:spacing w:before="52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irma:</w:t>
            </w:r>
          </w:p>
        </w:tc>
        <w:tc>
          <w:tcPr>
            <w:tcW w:w="2023" w:type="dxa"/>
          </w:tcPr>
          <w:p w14:paraId="48B15147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57" w:type="dxa"/>
          </w:tcPr>
          <w:p w14:paraId="5587E90F" w14:textId="77777777" w:rsidR="00AF10F3" w:rsidRDefault="000D7ACE">
            <w:pPr>
              <w:pStyle w:val="TableParagraph"/>
              <w:spacing w:before="52"/>
              <w:ind w:left="149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:</w:t>
            </w:r>
          </w:p>
        </w:tc>
        <w:tc>
          <w:tcPr>
            <w:tcW w:w="2304" w:type="dxa"/>
            <w:tcBorders>
              <w:right w:val="double" w:sz="2" w:space="0" w:color="000000"/>
            </w:tcBorders>
          </w:tcPr>
          <w:p w14:paraId="5A04BD3D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0837BEF4" w14:textId="77777777">
        <w:trPr>
          <w:trHeight w:val="267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6766CC81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F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ech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6DC0603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0BB558CE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5DA5471E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em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28A637BF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20392686" w14:textId="77777777">
        <w:trPr>
          <w:trHeight w:val="317"/>
        </w:trPr>
        <w:tc>
          <w:tcPr>
            <w:tcW w:w="3686" w:type="dxa"/>
            <w:tcBorders>
              <w:left w:val="double" w:sz="2" w:space="0" w:color="000000"/>
              <w:bottom w:val="double" w:sz="2" w:space="0" w:color="000000"/>
              <w:right w:val="single" w:sz="4" w:space="0" w:color="000000"/>
            </w:tcBorders>
          </w:tcPr>
          <w:p w14:paraId="471C9613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I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diomas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bottom w:val="double" w:sz="2" w:space="0" w:color="000000"/>
              <w:right w:val="double" w:sz="2" w:space="0" w:color="000000"/>
            </w:tcBorders>
          </w:tcPr>
          <w:p w14:paraId="2EB63C6E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6171C960" w14:textId="77777777">
        <w:trPr>
          <w:trHeight w:val="370"/>
        </w:trPr>
        <w:tc>
          <w:tcPr>
            <w:tcW w:w="3686" w:type="dxa"/>
            <w:tcBorders>
              <w:top w:val="double" w:sz="2" w:space="0" w:color="000000"/>
              <w:left w:val="double" w:sz="2" w:space="0" w:color="000000"/>
              <w:right w:val="single" w:sz="4" w:space="0" w:color="000000"/>
            </w:tcBorders>
          </w:tcPr>
          <w:p w14:paraId="4B879EFF" w14:textId="77777777" w:rsidR="00AF10F3" w:rsidRDefault="000D7ACE">
            <w:pPr>
              <w:pStyle w:val="TableParagraph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Apellido:</w:t>
            </w:r>
          </w:p>
        </w:tc>
        <w:tc>
          <w:tcPr>
            <w:tcW w:w="6378" w:type="dxa"/>
            <w:gridSpan w:val="4"/>
            <w:tcBorders>
              <w:top w:val="double" w:sz="2" w:space="0" w:color="000000"/>
              <w:left w:val="single" w:sz="4" w:space="0" w:color="000000"/>
              <w:right w:val="double" w:sz="2" w:space="0" w:color="000000"/>
            </w:tcBorders>
          </w:tcPr>
          <w:p w14:paraId="2CEB7EF2" w14:textId="77777777" w:rsidR="00AF10F3" w:rsidRDefault="000B5F7D">
            <w:pPr>
              <w:pStyle w:val="TableParagraph"/>
              <w:spacing w:before="3" w:line="184" w:lineRule="exact"/>
              <w:ind w:left="72" w:right="281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Por la presente, avalo la(s) siguiente(s) combinación(es) lingüística(s) en la(s) que he escuchado trabajar al candidato </w:t>
            </w:r>
            <w:r w:rsidRPr="006B5AC7">
              <w:rPr>
                <w:b/>
                <w:sz w:val="16"/>
                <w:szCs w:val="16"/>
                <w:bdr w:val="nil"/>
                <w:lang w:val="es-ES_tradnl"/>
              </w:rPr>
              <w:t>en los últimos 3 años:</w:t>
            </w:r>
          </w:p>
        </w:tc>
      </w:tr>
      <w:tr w:rsidR="00DF2C41" w14:paraId="727A2EFE" w14:textId="77777777">
        <w:trPr>
          <w:trHeight w:val="79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6547624E" w14:textId="77777777" w:rsidR="00AF10F3" w:rsidRDefault="000D7ACE">
            <w:pPr>
              <w:pStyle w:val="TableParagraph"/>
              <w:spacing w:line="180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Nombre de pil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7E9342E4" w14:textId="77777777" w:rsidR="00AF10F3" w:rsidRDefault="00AF10F3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DF2C41" w14:paraId="7FC91058" w14:textId="77777777">
        <w:trPr>
          <w:trHeight w:val="13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5469C460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311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9F8BAF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1BBEBF99" w14:textId="77777777" w:rsidR="00AF10F3" w:rsidRDefault="00AF10F3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DF2C41" w14:paraId="730570D6" w14:textId="77777777">
        <w:trPr>
          <w:trHeight w:val="1150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5F84EFE9" w14:textId="77777777" w:rsidR="00AF10F3" w:rsidRDefault="000D7ACE">
            <w:pPr>
              <w:pStyle w:val="TableParagraph"/>
              <w:spacing w:before="137" w:line="480" w:lineRule="auto"/>
              <w:ind w:left="54" w:right="1227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Miembro de la Asociación desde: </w:t>
            </w:r>
            <w:r w:rsidR="000B5F7D">
              <w:rPr>
                <w:sz w:val="16"/>
                <w:szCs w:val="16"/>
                <w:bdr w:val="nil"/>
                <w:lang w:val="es-ES_tradnl"/>
              </w:rPr>
              <w:t xml:space="preserve">Domicilio </w:t>
            </w:r>
            <w:r>
              <w:rPr>
                <w:sz w:val="16"/>
                <w:szCs w:val="16"/>
                <w:bdr w:val="nil"/>
                <w:lang w:val="es-ES_tradnl"/>
              </w:rPr>
              <w:t>profesional:</w:t>
            </w:r>
          </w:p>
          <w:p w14:paraId="09F4A5E0" w14:textId="77777777" w:rsidR="00AF10F3" w:rsidRDefault="000D7ACE">
            <w:pPr>
              <w:pStyle w:val="TableParagraph"/>
              <w:spacing w:line="182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lasificación lingüística:</w:t>
            </w:r>
          </w:p>
        </w:tc>
        <w:tc>
          <w:tcPr>
            <w:tcW w:w="1094" w:type="dxa"/>
            <w:tcBorders>
              <w:left w:val="single" w:sz="4" w:space="0" w:color="000000"/>
            </w:tcBorders>
          </w:tcPr>
          <w:p w14:paraId="098C28E4" w14:textId="77777777" w:rsidR="00AF10F3" w:rsidRDefault="000D7ACE">
            <w:pPr>
              <w:pStyle w:val="TableParagraph"/>
              <w:spacing w:before="43"/>
              <w:ind w:left="72" w:right="695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023" w:type="dxa"/>
            <w:tcBorders>
              <w:right w:val="single" w:sz="4" w:space="0" w:color="000000"/>
            </w:tcBorders>
          </w:tcPr>
          <w:p w14:paraId="6109743D" w14:textId="77777777" w:rsidR="00AF10F3" w:rsidRDefault="000D7ACE">
            <w:pPr>
              <w:pStyle w:val="TableParagraph"/>
              <w:spacing w:before="43"/>
              <w:ind w:left="329" w:right="1426" w:hanging="2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  <w:tc>
          <w:tcPr>
            <w:tcW w:w="957" w:type="dxa"/>
            <w:tcBorders>
              <w:left w:val="single" w:sz="4" w:space="0" w:color="000000"/>
            </w:tcBorders>
          </w:tcPr>
          <w:p w14:paraId="42BD37F4" w14:textId="77777777" w:rsidR="00AF10F3" w:rsidRDefault="000D7ACE">
            <w:pPr>
              <w:pStyle w:val="TableParagraph"/>
              <w:spacing w:before="43"/>
              <w:ind w:left="72" w:right="561"/>
              <w:jc w:val="both"/>
              <w:rPr>
                <w:sz w:val="16"/>
              </w:rPr>
            </w:pPr>
            <w:r>
              <w:rPr>
                <w:spacing w:val="-3"/>
                <w:sz w:val="16"/>
                <w:szCs w:val="16"/>
                <w:bdr w:val="nil"/>
                <w:lang w:val="es-ES_tradnl"/>
              </w:rPr>
              <w:t xml:space="preserve">del del del del del </w:t>
            </w:r>
          </w:p>
        </w:tc>
        <w:tc>
          <w:tcPr>
            <w:tcW w:w="2304" w:type="dxa"/>
            <w:tcBorders>
              <w:right w:val="double" w:sz="2" w:space="0" w:color="000000"/>
            </w:tcBorders>
          </w:tcPr>
          <w:p w14:paraId="701865C7" w14:textId="77777777" w:rsidR="00AF10F3" w:rsidRDefault="000D7ACE">
            <w:pPr>
              <w:pStyle w:val="TableParagraph"/>
              <w:spacing w:before="43"/>
              <w:ind w:left="467" w:right="1552"/>
              <w:jc w:val="both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 xml:space="preserve">al al al al al </w:t>
            </w:r>
          </w:p>
        </w:tc>
      </w:tr>
      <w:tr w:rsidR="00DF2C41" w14:paraId="476D865F" w14:textId="77777777">
        <w:trPr>
          <w:trHeight w:val="235"/>
        </w:trPr>
        <w:tc>
          <w:tcPr>
            <w:tcW w:w="3686" w:type="dxa"/>
            <w:vMerge w:val="restart"/>
            <w:tcBorders>
              <w:left w:val="double" w:sz="2" w:space="0" w:color="000000"/>
              <w:right w:val="single" w:sz="4" w:space="0" w:color="000000"/>
            </w:tcBorders>
          </w:tcPr>
          <w:p w14:paraId="32C6B129" w14:textId="77777777" w:rsidR="00AF10F3" w:rsidRDefault="000D7ACE">
            <w:pPr>
              <w:pStyle w:val="TableParagraph"/>
              <w:spacing w:before="90"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UNA:</w:t>
            </w:r>
          </w:p>
          <w:p w14:paraId="0B874FA2" w14:textId="77777777" w:rsidR="00AF10F3" w:rsidRDefault="000D7ACE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B:</w:t>
            </w:r>
          </w:p>
          <w:p w14:paraId="6106B63E" w14:textId="77777777" w:rsidR="00AF10F3" w:rsidRDefault="000D7ACE">
            <w:pPr>
              <w:pStyle w:val="TableParagraph"/>
              <w:spacing w:before="1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C:</w:t>
            </w:r>
          </w:p>
        </w:tc>
        <w:tc>
          <w:tcPr>
            <w:tcW w:w="311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A51CC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000000"/>
              <w:bottom w:val="single" w:sz="4" w:space="0" w:color="000000"/>
              <w:right w:val="double" w:sz="2" w:space="0" w:color="000000"/>
            </w:tcBorders>
          </w:tcPr>
          <w:p w14:paraId="2A70E0D1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6142B325" w14:textId="77777777">
        <w:trPr>
          <w:trHeight w:val="509"/>
        </w:trPr>
        <w:tc>
          <w:tcPr>
            <w:tcW w:w="3686" w:type="dxa"/>
            <w:vMerge/>
            <w:tcBorders>
              <w:top w:val="nil"/>
              <w:left w:val="double" w:sz="2" w:space="0" w:color="000000"/>
              <w:right w:val="single" w:sz="4" w:space="0" w:color="000000"/>
            </w:tcBorders>
          </w:tcPr>
          <w:p w14:paraId="4FC8B930" w14:textId="77777777" w:rsidR="00AF10F3" w:rsidRDefault="00AF10F3">
            <w:pPr>
              <w:rPr>
                <w:sz w:val="2"/>
                <w:szCs w:val="2"/>
              </w:rPr>
            </w:pPr>
          </w:p>
        </w:tc>
        <w:tc>
          <w:tcPr>
            <w:tcW w:w="6378" w:type="dxa"/>
            <w:gridSpan w:val="4"/>
            <w:tcBorders>
              <w:top w:val="single" w:sz="4" w:space="0" w:color="000000"/>
              <w:left w:val="single" w:sz="4" w:space="0" w:color="000000"/>
              <w:right w:val="double" w:sz="2" w:space="0" w:color="000000"/>
            </w:tcBorders>
          </w:tcPr>
          <w:p w14:paraId="627535A3" w14:textId="77777777" w:rsidR="00AF10F3" w:rsidRDefault="006B5AC7">
            <w:pPr>
              <w:pStyle w:val="TableParagraph"/>
              <w:spacing w:before="1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Por consiguiente, por la presente avalo la siguiente clasificación lingüística:</w:t>
            </w:r>
          </w:p>
          <w:p w14:paraId="459787D4" w14:textId="77777777" w:rsidR="00AF10F3" w:rsidRDefault="000502BB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A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:</w:t>
            </w:r>
          </w:p>
        </w:tc>
      </w:tr>
      <w:tr w:rsidR="00DF2C41" w14:paraId="40E0693F" w14:textId="77777777">
        <w:trPr>
          <w:trHeight w:val="542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56DF7831" w14:textId="77777777" w:rsidR="00AF10F3" w:rsidRDefault="000D7ACE">
            <w:pPr>
              <w:pStyle w:val="TableParagraph"/>
              <w:spacing w:before="70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a última reunión en la que escuché al candidato trabajar en la combinación lingüística solicitad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5612E344" w14:textId="77777777" w:rsidR="00AF10F3" w:rsidRDefault="000D7ACE">
            <w:pPr>
              <w:pStyle w:val="TableParagraph"/>
              <w:spacing w:before="43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B:</w:t>
            </w:r>
          </w:p>
          <w:p w14:paraId="2DA57E06" w14:textId="77777777" w:rsidR="00AF10F3" w:rsidRDefault="000D7ACE">
            <w:pPr>
              <w:pStyle w:val="TableParagraph"/>
              <w:spacing w:before="92"/>
              <w:ind w:left="72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C:</w:t>
            </w:r>
          </w:p>
        </w:tc>
      </w:tr>
      <w:tr w:rsidR="00DF2C41" w14:paraId="6F69439F" w14:textId="77777777">
        <w:trPr>
          <w:trHeight w:val="274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7C327125" w14:textId="77777777" w:rsidR="00AF10F3" w:rsidRDefault="000502BB">
            <w:pPr>
              <w:pStyle w:val="TableParagraph"/>
              <w:spacing w:before="34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L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ugar:</w:t>
            </w:r>
          </w:p>
        </w:tc>
        <w:tc>
          <w:tcPr>
            <w:tcW w:w="1094" w:type="dxa"/>
            <w:tcBorders>
              <w:left w:val="single" w:sz="4" w:space="0" w:color="000000"/>
            </w:tcBorders>
          </w:tcPr>
          <w:p w14:paraId="362BA1C9" w14:textId="77777777" w:rsidR="00AF10F3" w:rsidRDefault="000D7ACE">
            <w:pPr>
              <w:pStyle w:val="TableParagraph"/>
              <w:spacing w:before="50"/>
              <w:ind w:left="72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irma:</w:t>
            </w:r>
          </w:p>
        </w:tc>
        <w:tc>
          <w:tcPr>
            <w:tcW w:w="2023" w:type="dxa"/>
          </w:tcPr>
          <w:p w14:paraId="42EA73E9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57" w:type="dxa"/>
          </w:tcPr>
          <w:p w14:paraId="376D8DF5" w14:textId="77777777" w:rsidR="00AF10F3" w:rsidRDefault="000D7ACE">
            <w:pPr>
              <w:pStyle w:val="TableParagraph"/>
              <w:spacing w:before="50"/>
              <w:ind w:left="149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fecha:</w:t>
            </w:r>
          </w:p>
        </w:tc>
        <w:tc>
          <w:tcPr>
            <w:tcW w:w="2304" w:type="dxa"/>
            <w:tcBorders>
              <w:right w:val="double" w:sz="2" w:space="0" w:color="000000"/>
            </w:tcBorders>
          </w:tcPr>
          <w:p w14:paraId="00EBC17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416952AB" w14:textId="77777777">
        <w:trPr>
          <w:trHeight w:val="267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34542BB7" w14:textId="77777777" w:rsidR="00AF10F3" w:rsidRDefault="000502BB">
            <w:pPr>
              <w:pStyle w:val="TableParagraph"/>
              <w:spacing w:before="35"/>
              <w:ind w:left="54"/>
              <w:rPr>
                <w:sz w:val="16"/>
              </w:rPr>
            </w:pPr>
            <w:r>
              <w:rPr>
                <w:b/>
                <w:bCs/>
                <w:sz w:val="16"/>
                <w:szCs w:val="16"/>
                <w:bdr w:val="nil"/>
                <w:lang w:val="es-ES_tradnl"/>
              </w:rPr>
              <w:t>F</w:t>
            </w:r>
            <w:r w:rsidR="000D7ACE">
              <w:rPr>
                <w:b/>
                <w:bCs/>
                <w:sz w:val="16"/>
                <w:szCs w:val="16"/>
                <w:bdr w:val="nil"/>
                <w:lang w:val="es-ES_tradnl"/>
              </w:rPr>
              <w:t>echa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1C1DE1B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611822EE" w14:textId="77777777">
        <w:trPr>
          <w:trHeight w:val="275"/>
        </w:trPr>
        <w:tc>
          <w:tcPr>
            <w:tcW w:w="3686" w:type="dxa"/>
            <w:tcBorders>
              <w:left w:val="double" w:sz="2" w:space="0" w:color="000000"/>
              <w:right w:val="single" w:sz="4" w:space="0" w:color="000000"/>
            </w:tcBorders>
          </w:tcPr>
          <w:p w14:paraId="00954982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T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ema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right w:val="double" w:sz="2" w:space="0" w:color="000000"/>
            </w:tcBorders>
          </w:tcPr>
          <w:p w14:paraId="7A31BC77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5ED9FBE0" w14:textId="77777777">
        <w:trPr>
          <w:trHeight w:val="320"/>
        </w:trPr>
        <w:tc>
          <w:tcPr>
            <w:tcW w:w="3686" w:type="dxa"/>
            <w:tcBorders>
              <w:left w:val="double" w:sz="2" w:space="0" w:color="000000"/>
              <w:bottom w:val="double" w:sz="2" w:space="0" w:color="000000"/>
              <w:right w:val="single" w:sz="4" w:space="0" w:color="000000"/>
            </w:tcBorders>
          </w:tcPr>
          <w:p w14:paraId="7600FA05" w14:textId="77777777" w:rsidR="00AF10F3" w:rsidRDefault="000502BB">
            <w:pPr>
              <w:pStyle w:val="TableParagraph"/>
              <w:spacing w:before="43"/>
              <w:ind w:left="54"/>
              <w:rPr>
                <w:sz w:val="16"/>
              </w:rPr>
            </w:pPr>
            <w:r>
              <w:rPr>
                <w:sz w:val="16"/>
                <w:szCs w:val="16"/>
                <w:bdr w:val="nil"/>
                <w:lang w:val="es-ES_tradnl"/>
              </w:rPr>
              <w:t>I</w:t>
            </w:r>
            <w:r w:rsidR="000D7ACE">
              <w:rPr>
                <w:sz w:val="16"/>
                <w:szCs w:val="16"/>
                <w:bdr w:val="nil"/>
                <w:lang w:val="es-ES_tradnl"/>
              </w:rPr>
              <w:t>diomas:</w:t>
            </w:r>
          </w:p>
        </w:tc>
        <w:tc>
          <w:tcPr>
            <w:tcW w:w="6378" w:type="dxa"/>
            <w:gridSpan w:val="4"/>
            <w:tcBorders>
              <w:left w:val="single" w:sz="4" w:space="0" w:color="000000"/>
              <w:bottom w:val="double" w:sz="2" w:space="0" w:color="000000"/>
              <w:right w:val="double" w:sz="2" w:space="0" w:color="000000"/>
            </w:tcBorders>
          </w:tcPr>
          <w:p w14:paraId="1E8491CC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6BA0A620" w14:textId="77777777" w:rsidR="00AF10F3" w:rsidRDefault="00AF10F3">
      <w:pPr>
        <w:rPr>
          <w:rFonts w:ascii="Times New Roman"/>
          <w:sz w:val="16"/>
        </w:rPr>
        <w:sectPr w:rsidR="00AF10F3">
          <w:pgSz w:w="12240" w:h="15840"/>
          <w:pgMar w:top="640" w:right="960" w:bottom="640" w:left="900" w:header="0" w:footer="455" w:gutter="0"/>
          <w:cols w:space="720"/>
        </w:sectPr>
      </w:pPr>
    </w:p>
    <w:p w14:paraId="0D120D18" w14:textId="77777777" w:rsidR="00AF10F3" w:rsidRPr="00AD518E" w:rsidRDefault="000D7ACE">
      <w:pPr>
        <w:pStyle w:val="Ttulo1"/>
        <w:tabs>
          <w:tab w:val="left" w:pos="1938"/>
          <w:tab w:val="left" w:pos="2593"/>
          <w:tab w:val="left" w:pos="3526"/>
          <w:tab w:val="left" w:pos="6346"/>
          <w:tab w:val="left" w:pos="7208"/>
        </w:tabs>
        <w:spacing w:before="68"/>
        <w:ind w:left="340"/>
        <w:rPr>
          <w:lang w:val="it-IT"/>
        </w:rPr>
      </w:pPr>
      <w:r>
        <w:rPr>
          <w:color w:val="000080"/>
          <w:bdr w:val="nil"/>
          <w:lang w:val="es-ES_tradnl"/>
        </w:rPr>
        <w:lastRenderedPageBreak/>
        <w:t>Anex</w:t>
      </w:r>
      <w:r w:rsidR="006B5AC7">
        <w:rPr>
          <w:color w:val="000080"/>
          <w:bdr w:val="nil"/>
          <w:lang w:val="es-ES_tradnl"/>
        </w:rPr>
        <w:t>o</w:t>
      </w:r>
      <w:r>
        <w:rPr>
          <w:color w:val="000080"/>
          <w:bdr w:val="nil"/>
          <w:lang w:val="es-ES_tradnl"/>
        </w:rPr>
        <w:t xml:space="preserve"> a la solicitud de afiliación</w:t>
      </w:r>
    </w:p>
    <w:p w14:paraId="088D01C0" w14:textId="77777777" w:rsidR="00AF10F3" w:rsidRDefault="000502BB">
      <w:pPr>
        <w:pStyle w:val="Textoindependiente"/>
        <w:spacing w:before="267"/>
        <w:ind w:left="339" w:right="116"/>
        <w:jc w:val="both"/>
      </w:pPr>
      <w:r>
        <w:rPr>
          <w:bdr w:val="nil"/>
          <w:lang w:val="es-ES_tradnl"/>
        </w:rPr>
        <w:t xml:space="preserve">Cada </w:t>
      </w:r>
      <w:r w:rsidR="000D7ACE">
        <w:rPr>
          <w:bdr w:val="nil"/>
          <w:lang w:val="es-ES_tradnl"/>
        </w:rPr>
        <w:t xml:space="preserve">candidato debe proporcionar evidencia de 150 días de trabajo como intérprete de conferencia. Tenga en cuenta que </w:t>
      </w:r>
      <w:r>
        <w:rPr>
          <w:bdr w:val="nil"/>
          <w:lang w:val="es-ES_tradnl"/>
        </w:rPr>
        <w:t xml:space="preserve">Ud. </w:t>
      </w:r>
      <w:r w:rsidR="000D7ACE">
        <w:rPr>
          <w:bdr w:val="nil"/>
          <w:lang w:val="es-ES_tradnl"/>
        </w:rPr>
        <w:t>debe haber trabajado al menos 50 días en cada una de sus combinaciones lingüísticas. Debe proporcionar</w:t>
      </w:r>
      <w:r>
        <w:rPr>
          <w:bdr w:val="nil"/>
          <w:lang w:val="es-ES_tradnl"/>
        </w:rPr>
        <w:t>, por separado,</w:t>
      </w:r>
      <w:r w:rsidR="000D7ACE">
        <w:rPr>
          <w:bdr w:val="nil"/>
          <w:lang w:val="es-ES_tradnl"/>
        </w:rPr>
        <w:t xml:space="preserve"> una lista </w:t>
      </w:r>
      <w:r>
        <w:rPr>
          <w:b/>
          <w:bCs/>
          <w:bdr w:val="nil"/>
          <w:lang w:val="es-ES_tradnl"/>
        </w:rPr>
        <w:t>impresa (no manuscrita), en orden cronológico,</w:t>
      </w:r>
      <w:r>
        <w:rPr>
          <w:bdr w:val="nil"/>
          <w:lang w:val="es-ES_tradnl"/>
        </w:rPr>
        <w:t xml:space="preserve"> </w:t>
      </w:r>
      <w:r w:rsidR="000D7ACE">
        <w:rPr>
          <w:bdr w:val="nil"/>
          <w:lang w:val="es-ES_tradnl"/>
        </w:rPr>
        <w:t xml:space="preserve">utilizando el formato </w:t>
      </w:r>
      <w:r>
        <w:rPr>
          <w:bdr w:val="nil"/>
          <w:lang w:val="es-ES_tradnl"/>
        </w:rPr>
        <w:t xml:space="preserve">de </w:t>
      </w:r>
      <w:r w:rsidR="000D7ACE">
        <w:rPr>
          <w:bdr w:val="nil"/>
          <w:lang w:val="es-ES_tradnl"/>
        </w:rPr>
        <w:t xml:space="preserve">la tabla </w:t>
      </w:r>
      <w:r>
        <w:rPr>
          <w:bdr w:val="nil"/>
          <w:lang w:val="es-ES_tradnl"/>
        </w:rPr>
        <w:t xml:space="preserve">de muestra </w:t>
      </w:r>
      <w:r w:rsidR="000D7ACE">
        <w:rPr>
          <w:bdr w:val="nil"/>
          <w:lang w:val="es-ES_tradnl"/>
        </w:rPr>
        <w:t xml:space="preserve">a continuación. Asegúrese de </w:t>
      </w:r>
      <w:r w:rsidR="006B5AC7">
        <w:rPr>
          <w:bdr w:val="nil"/>
          <w:lang w:val="es-ES_tradnl"/>
        </w:rPr>
        <w:t>incluir los</w:t>
      </w:r>
      <w:r w:rsidR="000D7ACE">
        <w:rPr>
          <w:bdr w:val="nil"/>
          <w:lang w:val="es-ES_tradnl"/>
        </w:rPr>
        <w:t xml:space="preserve"> totales para cada página y cada combinación lingüística y la suma total al final. Su lista debe incluir todos los días de </w:t>
      </w:r>
      <w:r w:rsidR="000D7ACE">
        <w:rPr>
          <w:b/>
          <w:bCs/>
          <w:bdr w:val="nil"/>
          <w:lang w:val="es-ES_tradnl"/>
        </w:rPr>
        <w:t>interpretación de conferencia</w:t>
      </w:r>
      <w:r w:rsidR="000D7ACE">
        <w:rPr>
          <w:bdr w:val="nil"/>
          <w:lang w:val="es-ES_tradnl"/>
        </w:rPr>
        <w:t xml:space="preserve">, </w:t>
      </w:r>
      <w:r w:rsidR="000D7ACE">
        <w:rPr>
          <w:u w:val="single"/>
          <w:bdr w:val="nil"/>
          <w:lang w:val="es-ES_tradnl"/>
        </w:rPr>
        <w:t>sin</w:t>
      </w:r>
      <w:r w:rsidR="000D7ACE">
        <w:rPr>
          <w:bdr w:val="nil"/>
          <w:lang w:val="es-ES_tradnl"/>
        </w:rPr>
        <w:t xml:space="preserve"> </w:t>
      </w:r>
      <w:r w:rsidR="000D7ACE">
        <w:rPr>
          <w:u w:val="single"/>
          <w:bdr w:val="nil"/>
          <w:lang w:val="es-ES_tradnl"/>
        </w:rPr>
        <w:t>excepción</w:t>
      </w:r>
      <w:r w:rsidR="000D7ACE">
        <w:rPr>
          <w:bdr w:val="nil"/>
          <w:lang w:val="es-ES_tradnl"/>
        </w:rPr>
        <w:t xml:space="preserve">, </w:t>
      </w:r>
      <w:r w:rsidR="006B5AC7">
        <w:rPr>
          <w:bdr w:val="nil"/>
          <w:lang w:val="es-ES_tradnl"/>
        </w:rPr>
        <w:t>para</w:t>
      </w:r>
      <w:r w:rsidR="000D7ACE">
        <w:rPr>
          <w:bdr w:val="nil"/>
          <w:lang w:val="es-ES_tradnl"/>
        </w:rPr>
        <w:t xml:space="preserve"> el periodo de tiempo cubierto. La Comisión de Admisiones y Ética puede solicitarle que proporcione contratos relacionados con estas reuniones. Alternativamente, si</w:t>
      </w:r>
      <w:r w:rsidR="00E319E4">
        <w:rPr>
          <w:bdr w:val="nil"/>
          <w:lang w:val="es-ES_tradnl"/>
        </w:rPr>
        <w:t xml:space="preserve"> Ud.</w:t>
      </w:r>
      <w:r w:rsidR="000D7ACE">
        <w:rPr>
          <w:bdr w:val="nil"/>
          <w:lang w:val="es-ES_tradnl"/>
        </w:rPr>
        <w:t xml:space="preserve"> trabaja para una institución grande, puede adjuntar un certificado de la institución que indique su combinación lingüística, </w:t>
      </w:r>
      <w:r w:rsidR="006B5AC7">
        <w:rPr>
          <w:bdr w:val="nil"/>
          <w:lang w:val="es-ES_tradnl"/>
        </w:rPr>
        <w:t xml:space="preserve">el número </w:t>
      </w:r>
      <w:r w:rsidR="000D7ACE">
        <w:rPr>
          <w:bdr w:val="nil"/>
          <w:lang w:val="es-ES_tradnl"/>
        </w:rPr>
        <w:t>de días trabajados y el período de tiempo cubierto.</w:t>
      </w:r>
    </w:p>
    <w:p w14:paraId="2488E6C9" w14:textId="77777777" w:rsidR="00AF10F3" w:rsidRDefault="00AF10F3">
      <w:pPr>
        <w:pStyle w:val="Textoindependiente"/>
        <w:spacing w:before="9"/>
        <w:rPr>
          <w:sz w:val="23"/>
        </w:rPr>
      </w:pPr>
    </w:p>
    <w:p w14:paraId="330A842A" w14:textId="77777777" w:rsidR="00AF10F3" w:rsidRDefault="006B5AC7">
      <w:pPr>
        <w:ind w:left="340"/>
        <w:rPr>
          <w:rFonts w:ascii="Trebuchet MS"/>
        </w:rPr>
      </w:pPr>
      <w:r>
        <w:rPr>
          <w:rFonts w:ascii="Trebuchet MS" w:eastAsia="Trebuchet MS" w:hAnsi="Trebuchet MS" w:cs="Trebuchet MS"/>
          <w:bdr w:val="nil"/>
          <w:lang w:val="es-ES_tradnl"/>
        </w:rPr>
        <w:t>L</w:t>
      </w:r>
      <w:r w:rsidR="000D7ACE">
        <w:rPr>
          <w:rFonts w:ascii="Trebuchet MS" w:eastAsia="Trebuchet MS" w:hAnsi="Trebuchet MS" w:cs="Trebuchet MS"/>
          <w:bdr w:val="nil"/>
          <w:lang w:val="es-ES_tradnl"/>
        </w:rPr>
        <w:t>ista</w:t>
      </w:r>
      <w:r>
        <w:rPr>
          <w:rFonts w:ascii="Trebuchet MS" w:eastAsia="Trebuchet MS" w:hAnsi="Trebuchet MS" w:cs="Trebuchet MS"/>
          <w:bdr w:val="nil"/>
          <w:lang w:val="es-ES_tradnl"/>
        </w:rPr>
        <w:t xml:space="preserve"> de muestra:</w:t>
      </w:r>
    </w:p>
    <w:p w14:paraId="357CFC40" w14:textId="77777777" w:rsidR="00AF10F3" w:rsidRDefault="00AF10F3">
      <w:pPr>
        <w:pStyle w:val="Textoindependiente"/>
        <w:spacing w:before="11"/>
        <w:rPr>
          <w:rFonts w:ascii="Trebuchet MS"/>
          <w:sz w:val="23"/>
        </w:rPr>
      </w:pPr>
    </w:p>
    <w:tbl>
      <w:tblPr>
        <w:tblStyle w:val="TableNormal0"/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53"/>
        <w:gridCol w:w="1268"/>
        <w:gridCol w:w="2062"/>
        <w:gridCol w:w="2062"/>
        <w:gridCol w:w="2062"/>
        <w:gridCol w:w="2060"/>
        <w:gridCol w:w="2062"/>
      </w:tblGrid>
      <w:tr w:rsidR="00DF2C41" w14:paraId="44A77018" w14:textId="77777777" w:rsidTr="00372B69">
        <w:trPr>
          <w:trHeight w:val="690"/>
        </w:trPr>
        <w:tc>
          <w:tcPr>
            <w:tcW w:w="2853" w:type="dxa"/>
          </w:tcPr>
          <w:p w14:paraId="16E5F78C" w14:textId="77777777" w:rsidR="00AF10F3" w:rsidRDefault="000D7ACE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 xml:space="preserve">Fecha (s), </w:t>
            </w:r>
            <w:r w:rsidR="006B5AC7">
              <w:rPr>
                <w:sz w:val="20"/>
                <w:szCs w:val="20"/>
                <w:bdr w:val="nil"/>
                <w:lang w:val="es-ES_tradnl"/>
              </w:rPr>
              <w:t>lugar</w:t>
            </w:r>
          </w:p>
        </w:tc>
        <w:tc>
          <w:tcPr>
            <w:tcW w:w="1268" w:type="dxa"/>
          </w:tcPr>
          <w:p w14:paraId="0F56769A" w14:textId="77777777" w:rsidR="00AF10F3" w:rsidRDefault="000D7ACE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Tema de la conferencia</w:t>
            </w:r>
          </w:p>
        </w:tc>
        <w:tc>
          <w:tcPr>
            <w:tcW w:w="2062" w:type="dxa"/>
          </w:tcPr>
          <w:p w14:paraId="0310A307" w14:textId="281D7F40" w:rsidR="00AF10F3" w:rsidRDefault="000D7ACE">
            <w:pPr>
              <w:pStyle w:val="TableParagraph"/>
              <w:ind w:left="107" w:right="646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 xml:space="preserve">Combinación lingüística </w:t>
            </w:r>
            <w:r w:rsidR="000E20DE">
              <w:rPr>
                <w:sz w:val="20"/>
                <w:szCs w:val="20"/>
                <w:u w:val="single"/>
                <w:bdr w:val="nil"/>
                <w:lang w:val="es-ES_tradnl"/>
              </w:rPr>
              <w:t>ENG</w:t>
            </w:r>
            <w:r>
              <w:rPr>
                <w:sz w:val="20"/>
                <w:szCs w:val="20"/>
                <w:u w:val="single"/>
                <w:bdr w:val="nil"/>
                <w:lang w:val="es-ES_tradnl"/>
              </w:rPr>
              <w:t>&gt; E</w:t>
            </w:r>
            <w:r w:rsidR="000E20DE">
              <w:rPr>
                <w:sz w:val="20"/>
                <w:szCs w:val="20"/>
                <w:u w:val="single"/>
                <w:bdr w:val="nil"/>
                <w:lang w:val="es-ES_tradnl"/>
              </w:rPr>
              <w:t>SP</w:t>
            </w:r>
          </w:p>
          <w:p w14:paraId="304AF60C" w14:textId="77777777" w:rsidR="00AF10F3" w:rsidRDefault="000D7ACE">
            <w:pPr>
              <w:pStyle w:val="TableParagraph"/>
              <w:spacing w:line="211" w:lineRule="exact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Número de días</w:t>
            </w:r>
          </w:p>
        </w:tc>
        <w:tc>
          <w:tcPr>
            <w:tcW w:w="2062" w:type="dxa"/>
          </w:tcPr>
          <w:p w14:paraId="46CDEE2C" w14:textId="15AAF8E8" w:rsidR="00AF10F3" w:rsidRDefault="000D7ACE">
            <w:pPr>
              <w:pStyle w:val="TableParagraph"/>
              <w:ind w:left="107" w:right="286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 xml:space="preserve">Combinación lingüística </w:t>
            </w:r>
            <w:r>
              <w:rPr>
                <w:sz w:val="20"/>
                <w:szCs w:val="20"/>
                <w:u w:val="single"/>
                <w:bdr w:val="nil"/>
                <w:lang w:val="es-ES_tradnl"/>
              </w:rPr>
              <w:t>FRA&gt; E</w:t>
            </w:r>
            <w:r w:rsidR="00D37645">
              <w:rPr>
                <w:sz w:val="20"/>
                <w:szCs w:val="20"/>
                <w:u w:val="single"/>
                <w:bdr w:val="nil"/>
                <w:lang w:val="es-ES_tradnl"/>
              </w:rPr>
              <w:t>SP</w:t>
            </w:r>
          </w:p>
          <w:p w14:paraId="6536E739" w14:textId="77777777" w:rsidR="00AF10F3" w:rsidRDefault="000D7ACE">
            <w:pPr>
              <w:pStyle w:val="TableParagraph"/>
              <w:spacing w:line="211" w:lineRule="exact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Número de días</w:t>
            </w:r>
          </w:p>
        </w:tc>
        <w:tc>
          <w:tcPr>
            <w:tcW w:w="2062" w:type="dxa"/>
          </w:tcPr>
          <w:p w14:paraId="06515C5D" w14:textId="6A7CE066" w:rsidR="00AF10F3" w:rsidRDefault="000D7ACE">
            <w:pPr>
              <w:pStyle w:val="TableParagraph"/>
              <w:ind w:left="106" w:right="64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 xml:space="preserve">Combinación lingüística </w:t>
            </w:r>
            <w:r>
              <w:rPr>
                <w:sz w:val="20"/>
                <w:szCs w:val="20"/>
                <w:u w:val="single"/>
                <w:bdr w:val="nil"/>
                <w:lang w:val="es-ES_tradnl"/>
              </w:rPr>
              <w:t xml:space="preserve">ESP&gt; </w:t>
            </w:r>
            <w:r w:rsidR="00D37645">
              <w:rPr>
                <w:sz w:val="20"/>
                <w:szCs w:val="20"/>
                <w:u w:val="single"/>
                <w:bdr w:val="nil"/>
                <w:lang w:val="es-ES_tradnl"/>
              </w:rPr>
              <w:t>ENG</w:t>
            </w:r>
          </w:p>
          <w:p w14:paraId="7A51096A" w14:textId="77777777" w:rsidR="00AF10F3" w:rsidRDefault="000D7ACE">
            <w:pPr>
              <w:pStyle w:val="TableParagraph"/>
              <w:spacing w:line="211" w:lineRule="exact"/>
              <w:ind w:left="106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Número de días</w:t>
            </w:r>
          </w:p>
        </w:tc>
        <w:tc>
          <w:tcPr>
            <w:tcW w:w="2060" w:type="dxa"/>
          </w:tcPr>
          <w:p w14:paraId="11E3191A" w14:textId="77777777" w:rsidR="00AF10F3" w:rsidRDefault="000D7ACE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Simultánea o consecutiva</w:t>
            </w:r>
          </w:p>
        </w:tc>
        <w:tc>
          <w:tcPr>
            <w:tcW w:w="2062" w:type="dxa"/>
          </w:tcPr>
          <w:p w14:paraId="5046BC02" w14:textId="77777777" w:rsidR="00AF10F3" w:rsidRDefault="000D7ACE">
            <w:pPr>
              <w:pStyle w:val="TableParagraph"/>
              <w:spacing w:line="229" w:lineRule="exact"/>
              <w:ind w:left="105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Número de días</w:t>
            </w:r>
          </w:p>
        </w:tc>
      </w:tr>
      <w:tr w:rsidR="00DF2C41" w14:paraId="2A1461A8" w14:textId="77777777" w:rsidTr="00372B69">
        <w:trPr>
          <w:trHeight w:val="254"/>
        </w:trPr>
        <w:tc>
          <w:tcPr>
            <w:tcW w:w="2853" w:type="dxa"/>
          </w:tcPr>
          <w:p w14:paraId="66841A9D" w14:textId="77777777" w:rsidR="00AF10F3" w:rsidRDefault="000D7ACE">
            <w:pPr>
              <w:pStyle w:val="TableParagraph"/>
              <w:spacing w:line="234" w:lineRule="exact"/>
              <w:ind w:left="107"/>
            </w:pPr>
            <w:r>
              <w:rPr>
                <w:bdr w:val="nil"/>
                <w:lang w:val="es-ES_tradnl"/>
              </w:rPr>
              <w:t xml:space="preserve">20-24 febrero 2016, </w:t>
            </w:r>
            <w:r w:rsidR="0071794A">
              <w:rPr>
                <w:bdr w:val="nil"/>
                <w:lang w:val="es-ES_tradnl"/>
              </w:rPr>
              <w:t>Bogotá</w:t>
            </w:r>
          </w:p>
        </w:tc>
        <w:tc>
          <w:tcPr>
            <w:tcW w:w="1268" w:type="dxa"/>
          </w:tcPr>
          <w:p w14:paraId="74FDE754" w14:textId="77777777" w:rsidR="00AF10F3" w:rsidRDefault="000D7ACE">
            <w:pPr>
              <w:pStyle w:val="TableParagraph"/>
              <w:spacing w:line="234" w:lineRule="exact"/>
              <w:ind w:left="107"/>
            </w:pPr>
            <w:r>
              <w:rPr>
                <w:bdr w:val="nil"/>
                <w:lang w:val="es-ES_tradnl"/>
              </w:rPr>
              <w:t>Bancaria</w:t>
            </w:r>
          </w:p>
        </w:tc>
        <w:tc>
          <w:tcPr>
            <w:tcW w:w="2062" w:type="dxa"/>
          </w:tcPr>
          <w:p w14:paraId="4BA069BE" w14:textId="77777777" w:rsidR="00AF10F3" w:rsidRDefault="000D7ACE">
            <w:pPr>
              <w:pStyle w:val="TableParagraph"/>
              <w:spacing w:line="234" w:lineRule="exact"/>
              <w:ind w:left="107"/>
            </w:pPr>
            <w:r>
              <w:t>5</w:t>
            </w:r>
          </w:p>
        </w:tc>
        <w:tc>
          <w:tcPr>
            <w:tcW w:w="2062" w:type="dxa"/>
          </w:tcPr>
          <w:p w14:paraId="64056AF9" w14:textId="77777777" w:rsidR="00AF10F3" w:rsidRDefault="000D7ACE">
            <w:pPr>
              <w:pStyle w:val="TableParagraph"/>
              <w:spacing w:line="234" w:lineRule="exact"/>
              <w:ind w:left="107"/>
            </w:pPr>
            <w:r>
              <w:t>5</w:t>
            </w:r>
          </w:p>
        </w:tc>
        <w:tc>
          <w:tcPr>
            <w:tcW w:w="2062" w:type="dxa"/>
          </w:tcPr>
          <w:p w14:paraId="3EE5C134" w14:textId="77777777" w:rsidR="00AF10F3" w:rsidRDefault="00AF10F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0" w:type="dxa"/>
          </w:tcPr>
          <w:p w14:paraId="0F31AD34" w14:textId="77777777" w:rsidR="00AF10F3" w:rsidRDefault="000D7ACE">
            <w:pPr>
              <w:pStyle w:val="TableParagraph"/>
              <w:spacing w:line="234" w:lineRule="exact"/>
              <w:ind w:left="106"/>
            </w:pPr>
            <w:r>
              <w:rPr>
                <w:bdr w:val="nil"/>
                <w:lang w:val="es-ES_tradnl"/>
              </w:rPr>
              <w:t>Simultánea</w:t>
            </w:r>
          </w:p>
        </w:tc>
        <w:tc>
          <w:tcPr>
            <w:tcW w:w="2062" w:type="dxa"/>
          </w:tcPr>
          <w:p w14:paraId="7FCE580A" w14:textId="77777777" w:rsidR="00AF10F3" w:rsidRDefault="000D7ACE">
            <w:pPr>
              <w:pStyle w:val="TableParagraph"/>
              <w:spacing w:line="234" w:lineRule="exact"/>
              <w:ind w:left="105"/>
            </w:pPr>
            <w:r>
              <w:t>5</w:t>
            </w:r>
          </w:p>
        </w:tc>
      </w:tr>
      <w:tr w:rsidR="00DF2C41" w14:paraId="6DDF3096" w14:textId="77777777" w:rsidTr="00372B69">
        <w:trPr>
          <w:trHeight w:val="251"/>
        </w:trPr>
        <w:tc>
          <w:tcPr>
            <w:tcW w:w="2853" w:type="dxa"/>
          </w:tcPr>
          <w:p w14:paraId="6AF344C4" w14:textId="77777777" w:rsidR="00AF10F3" w:rsidRDefault="000D7ACE">
            <w:pPr>
              <w:pStyle w:val="TableParagraph"/>
              <w:spacing w:line="232" w:lineRule="exact"/>
              <w:ind w:left="107"/>
            </w:pPr>
            <w:r>
              <w:rPr>
                <w:bdr w:val="nil"/>
                <w:lang w:val="es-ES_tradnl"/>
              </w:rPr>
              <w:t xml:space="preserve">13 </w:t>
            </w:r>
            <w:r>
              <w:rPr>
                <w:sz w:val="20"/>
                <w:szCs w:val="20"/>
                <w:bdr w:val="nil"/>
                <w:lang w:val="es-ES_tradnl"/>
              </w:rPr>
              <w:t xml:space="preserve">de marzo </w:t>
            </w:r>
            <w:r w:rsidR="0071794A">
              <w:rPr>
                <w:bdr w:val="nil"/>
                <w:lang w:val="es-ES_tradnl"/>
              </w:rPr>
              <w:t>2016, Cali</w:t>
            </w:r>
          </w:p>
        </w:tc>
        <w:tc>
          <w:tcPr>
            <w:tcW w:w="1268" w:type="dxa"/>
          </w:tcPr>
          <w:p w14:paraId="11A21223" w14:textId="77777777" w:rsidR="00AF10F3" w:rsidRDefault="000D7ACE">
            <w:pPr>
              <w:pStyle w:val="TableParagraph"/>
              <w:spacing w:line="232" w:lineRule="exact"/>
              <w:ind w:left="107"/>
            </w:pPr>
            <w:r>
              <w:rPr>
                <w:bdr w:val="nil"/>
                <w:lang w:val="es-ES_tradnl"/>
              </w:rPr>
              <w:t>Automotriz</w:t>
            </w:r>
          </w:p>
        </w:tc>
        <w:tc>
          <w:tcPr>
            <w:tcW w:w="2062" w:type="dxa"/>
          </w:tcPr>
          <w:p w14:paraId="119E70CE" w14:textId="77777777" w:rsidR="00AF10F3" w:rsidRDefault="000D7ACE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2062" w:type="dxa"/>
          </w:tcPr>
          <w:p w14:paraId="065A4922" w14:textId="77777777" w:rsidR="00AF10F3" w:rsidRDefault="00AF10F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2" w:type="dxa"/>
          </w:tcPr>
          <w:p w14:paraId="50B45CF7" w14:textId="77777777" w:rsidR="00AF10F3" w:rsidRDefault="000D7ACE">
            <w:pPr>
              <w:pStyle w:val="TableParagraph"/>
              <w:spacing w:line="232" w:lineRule="exact"/>
              <w:ind w:left="106"/>
            </w:pPr>
            <w:r>
              <w:t>1</w:t>
            </w:r>
          </w:p>
        </w:tc>
        <w:tc>
          <w:tcPr>
            <w:tcW w:w="2060" w:type="dxa"/>
          </w:tcPr>
          <w:p w14:paraId="325F51BD" w14:textId="77777777" w:rsidR="00AF10F3" w:rsidRDefault="000D7ACE">
            <w:pPr>
              <w:pStyle w:val="TableParagraph"/>
              <w:spacing w:line="232" w:lineRule="exact"/>
              <w:ind w:left="106"/>
            </w:pPr>
            <w:r>
              <w:rPr>
                <w:bdr w:val="nil"/>
                <w:lang w:val="es-ES_tradnl"/>
              </w:rPr>
              <w:t>Simultánea</w:t>
            </w:r>
          </w:p>
        </w:tc>
        <w:tc>
          <w:tcPr>
            <w:tcW w:w="2062" w:type="dxa"/>
          </w:tcPr>
          <w:p w14:paraId="0DCF899E" w14:textId="77777777" w:rsidR="00AF10F3" w:rsidRDefault="000D7ACE">
            <w:pPr>
              <w:pStyle w:val="TableParagraph"/>
              <w:spacing w:line="229" w:lineRule="exact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</w:tr>
      <w:tr w:rsidR="00DF2C41" w14:paraId="312FB38B" w14:textId="77777777" w:rsidTr="00372B69">
        <w:trPr>
          <w:trHeight w:val="230"/>
        </w:trPr>
        <w:tc>
          <w:tcPr>
            <w:tcW w:w="2853" w:type="dxa"/>
          </w:tcPr>
          <w:p w14:paraId="2657E18E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8" w:type="dxa"/>
          </w:tcPr>
          <w:p w14:paraId="1474D031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6063A5D7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69DE123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076E353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0" w:type="dxa"/>
          </w:tcPr>
          <w:p w14:paraId="29FBE89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401643B1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15AF1BA5" w14:textId="77777777" w:rsidTr="00372B69">
        <w:trPr>
          <w:trHeight w:val="230"/>
        </w:trPr>
        <w:tc>
          <w:tcPr>
            <w:tcW w:w="2853" w:type="dxa"/>
          </w:tcPr>
          <w:p w14:paraId="0E07B7F6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8" w:type="dxa"/>
          </w:tcPr>
          <w:p w14:paraId="59291163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178CE593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134FED61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7C5265D2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0" w:type="dxa"/>
          </w:tcPr>
          <w:p w14:paraId="0019235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5F6DE320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7756FADC" w14:textId="77777777" w:rsidTr="00372B69">
        <w:trPr>
          <w:trHeight w:val="229"/>
        </w:trPr>
        <w:tc>
          <w:tcPr>
            <w:tcW w:w="2853" w:type="dxa"/>
          </w:tcPr>
          <w:p w14:paraId="79C441F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8" w:type="dxa"/>
          </w:tcPr>
          <w:p w14:paraId="79235CF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5CB297CB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4A7630C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3339D03B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0" w:type="dxa"/>
          </w:tcPr>
          <w:p w14:paraId="4BF6390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3FF6BA5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2E42C42F" w14:textId="77777777" w:rsidTr="00372B69">
        <w:trPr>
          <w:trHeight w:val="230"/>
        </w:trPr>
        <w:tc>
          <w:tcPr>
            <w:tcW w:w="2853" w:type="dxa"/>
          </w:tcPr>
          <w:p w14:paraId="5EE2BBA9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8" w:type="dxa"/>
          </w:tcPr>
          <w:p w14:paraId="3B46386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0FEECAD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56E88ADF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32247503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0" w:type="dxa"/>
          </w:tcPr>
          <w:p w14:paraId="3BA9D26D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7CFA6D5F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54709EA3" w14:textId="77777777" w:rsidTr="00372B69">
        <w:trPr>
          <w:trHeight w:val="230"/>
        </w:trPr>
        <w:tc>
          <w:tcPr>
            <w:tcW w:w="2853" w:type="dxa"/>
          </w:tcPr>
          <w:p w14:paraId="526CFD7D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8" w:type="dxa"/>
          </w:tcPr>
          <w:p w14:paraId="3A458A03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18CC7A9F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7788DDF4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58B7E2AF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0" w:type="dxa"/>
          </w:tcPr>
          <w:p w14:paraId="218035F5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4EA2BE70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2DCBD8D0" w14:textId="77777777" w:rsidTr="00372B69">
        <w:trPr>
          <w:trHeight w:val="229"/>
        </w:trPr>
        <w:tc>
          <w:tcPr>
            <w:tcW w:w="2853" w:type="dxa"/>
          </w:tcPr>
          <w:p w14:paraId="7F82A5C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8" w:type="dxa"/>
          </w:tcPr>
          <w:p w14:paraId="521EF04D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07F5A38D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75900913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31B9083A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0" w:type="dxa"/>
          </w:tcPr>
          <w:p w14:paraId="227D6952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403E36DF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F2C41" w14:paraId="41C3EDAB" w14:textId="77777777" w:rsidTr="00372B69">
        <w:trPr>
          <w:trHeight w:val="230"/>
        </w:trPr>
        <w:tc>
          <w:tcPr>
            <w:tcW w:w="2853" w:type="dxa"/>
          </w:tcPr>
          <w:p w14:paraId="00496833" w14:textId="77777777" w:rsidR="00AF10F3" w:rsidRDefault="000D7ACE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Total</w:t>
            </w:r>
          </w:p>
        </w:tc>
        <w:tc>
          <w:tcPr>
            <w:tcW w:w="1268" w:type="dxa"/>
          </w:tcPr>
          <w:p w14:paraId="1B2F2EB1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7C1EFEAF" w14:textId="77777777" w:rsidR="00AF10F3" w:rsidRDefault="000D7ACE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Al menos 50</w:t>
            </w:r>
          </w:p>
        </w:tc>
        <w:tc>
          <w:tcPr>
            <w:tcW w:w="2062" w:type="dxa"/>
          </w:tcPr>
          <w:p w14:paraId="4C1D8B9D" w14:textId="77777777" w:rsidR="00AF10F3" w:rsidRDefault="000D7ACE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Al menos 50</w:t>
            </w:r>
          </w:p>
        </w:tc>
        <w:tc>
          <w:tcPr>
            <w:tcW w:w="2062" w:type="dxa"/>
          </w:tcPr>
          <w:p w14:paraId="2481F29C" w14:textId="77777777" w:rsidR="00AF10F3" w:rsidRDefault="000D7ACE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Al menos 50</w:t>
            </w:r>
          </w:p>
        </w:tc>
        <w:tc>
          <w:tcPr>
            <w:tcW w:w="2060" w:type="dxa"/>
          </w:tcPr>
          <w:p w14:paraId="284505B8" w14:textId="77777777" w:rsidR="00AF10F3" w:rsidRDefault="00AF10F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62" w:type="dxa"/>
          </w:tcPr>
          <w:p w14:paraId="7AF91C69" w14:textId="77777777" w:rsidR="00AF10F3" w:rsidRDefault="000D7ACE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  <w:szCs w:val="20"/>
                <w:bdr w:val="nil"/>
                <w:lang w:val="es-ES_tradnl"/>
              </w:rPr>
              <w:t>Al menos 150</w:t>
            </w:r>
          </w:p>
        </w:tc>
      </w:tr>
    </w:tbl>
    <w:p w14:paraId="148186F9" w14:textId="77777777" w:rsidR="00AF10F3" w:rsidRDefault="000D7ACE" w:rsidP="00E319E4">
      <w:pPr>
        <w:pStyle w:val="Ttulo2"/>
        <w:ind w:left="9360" w:firstLine="720"/>
        <w:rPr>
          <w:bdr w:val="nil"/>
          <w:lang w:val="es-ES_tradnl"/>
        </w:rPr>
      </w:pPr>
      <w:r>
        <w:rPr>
          <w:bdr w:val="nil"/>
          <w:lang w:val="es-ES_tradnl"/>
        </w:rPr>
        <w:t>Por favor indique los totales para cada columna.</w:t>
      </w:r>
    </w:p>
    <w:p w14:paraId="4823CDBB" w14:textId="77777777" w:rsidR="00E319E4" w:rsidRDefault="00E319E4" w:rsidP="00E319E4">
      <w:pPr>
        <w:pStyle w:val="Ttulo2"/>
        <w:ind w:left="9360" w:firstLine="720"/>
        <w:rPr>
          <w:bdr w:val="nil"/>
          <w:lang w:val="es-ES_tradnl"/>
        </w:rPr>
      </w:pPr>
    </w:p>
    <w:p w14:paraId="20985F85" w14:textId="77777777" w:rsidR="00E319E4" w:rsidRDefault="00E319E4" w:rsidP="00E319E4">
      <w:pPr>
        <w:pStyle w:val="Ttulo2"/>
        <w:ind w:left="9360" w:firstLine="720"/>
        <w:rPr>
          <w:bdr w:val="nil"/>
          <w:lang w:val="es-ES_tradnl"/>
        </w:rPr>
      </w:pPr>
    </w:p>
    <w:p w14:paraId="109529F7" w14:textId="77777777" w:rsidR="00E319E4" w:rsidRPr="00E319E4" w:rsidRDefault="00E319E4" w:rsidP="00E319E4">
      <w:pPr>
        <w:pStyle w:val="Ttulo2"/>
        <w:ind w:left="9360" w:firstLine="720"/>
      </w:pPr>
    </w:p>
    <w:p w14:paraId="4577A87F" w14:textId="77777777" w:rsidR="00AF10F3" w:rsidRDefault="000D7ACE" w:rsidP="00D757DC">
      <w:pPr>
        <w:pStyle w:val="Textoindependiente"/>
        <w:spacing w:line="276" w:lineRule="auto"/>
        <w:ind w:left="340" w:right="480"/>
        <w:jc w:val="both"/>
      </w:pPr>
      <w:r>
        <w:rPr>
          <w:bdr w:val="nil"/>
          <w:lang w:val="es-ES_tradnl"/>
        </w:rPr>
        <w:t xml:space="preserve">Por medio de la presente solicito </w:t>
      </w:r>
      <w:r w:rsidR="006B5AC7">
        <w:rPr>
          <w:bdr w:val="nil"/>
          <w:lang w:val="es-ES_tradnl"/>
        </w:rPr>
        <w:t xml:space="preserve">el ingreso </w:t>
      </w:r>
      <w:r>
        <w:rPr>
          <w:bdr w:val="nil"/>
          <w:lang w:val="es-ES_tradnl"/>
        </w:rPr>
        <w:t xml:space="preserve">a la Asociación Colombiana de Intérpretes de Conferencia y declaro haber trabajado los días mencionados de conformidad con </w:t>
      </w:r>
      <w:r w:rsidR="006B5AC7">
        <w:rPr>
          <w:bdr w:val="nil"/>
          <w:lang w:val="es-ES_tradnl"/>
        </w:rPr>
        <w:t xml:space="preserve">el </w:t>
      </w:r>
      <w:r>
        <w:rPr>
          <w:bdr w:val="nil"/>
          <w:lang w:val="es-ES_tradnl"/>
        </w:rPr>
        <w:t>reglamento de la Asociación, incluidas las disposiciones establecidas en el Código Deontológico y las Normas Profesionales de ACIC.</w:t>
      </w:r>
    </w:p>
    <w:p w14:paraId="1A87D9B8" w14:textId="77777777" w:rsidR="001E5B11" w:rsidRDefault="001E5B11" w:rsidP="00D757DC">
      <w:pPr>
        <w:pStyle w:val="Textoindependiente"/>
        <w:spacing w:line="276" w:lineRule="auto"/>
        <w:ind w:left="340" w:right="480"/>
        <w:jc w:val="both"/>
      </w:pPr>
    </w:p>
    <w:p w14:paraId="68B8298E" w14:textId="77777777" w:rsidR="00AF10F3" w:rsidRDefault="006B5AC7" w:rsidP="00D757DC">
      <w:pPr>
        <w:pStyle w:val="Textoindependiente"/>
        <w:spacing w:line="229" w:lineRule="exact"/>
        <w:ind w:left="340"/>
        <w:jc w:val="both"/>
      </w:pPr>
      <w:r>
        <w:rPr>
          <w:bdr w:val="nil"/>
          <w:lang w:val="es-ES_tradnl"/>
        </w:rPr>
        <w:t xml:space="preserve">Me comprometo a abstenerme de </w:t>
      </w:r>
      <w:r w:rsidR="000D7ACE">
        <w:rPr>
          <w:bdr w:val="nil"/>
          <w:lang w:val="es-ES_tradnl"/>
        </w:rPr>
        <w:t xml:space="preserve">usar el nombre o el logotipo de ACIC en mi membrete, sitio web, tarjetas de presentación, etc. </w:t>
      </w:r>
      <w:r>
        <w:rPr>
          <w:bdr w:val="nil"/>
          <w:lang w:val="es-ES_tradnl"/>
        </w:rPr>
        <w:t>antes de</w:t>
      </w:r>
      <w:r w:rsidR="000D7ACE">
        <w:rPr>
          <w:bdr w:val="nil"/>
          <w:lang w:val="es-ES_tradnl"/>
        </w:rPr>
        <w:t xml:space="preserve"> ser miembro pleno (activo, honorario o asociado) de la Asociación.</w:t>
      </w:r>
    </w:p>
    <w:p w14:paraId="7C1F11E3" w14:textId="77777777" w:rsidR="001E5B11" w:rsidRDefault="001E5B11">
      <w:pPr>
        <w:pStyle w:val="Textoindependiente"/>
        <w:spacing w:line="229" w:lineRule="exact"/>
        <w:ind w:left="340"/>
      </w:pPr>
    </w:p>
    <w:p w14:paraId="4EFE217B" w14:textId="5F9ACD7A" w:rsidR="00AF10F3" w:rsidRDefault="000D7ACE" w:rsidP="006B5AC7">
      <w:pPr>
        <w:pStyle w:val="Textoindependiente"/>
        <w:spacing w:line="229" w:lineRule="exact"/>
        <w:ind w:left="340"/>
        <w:jc w:val="both"/>
        <w:rPr>
          <w:bdr w:val="nil"/>
          <w:lang w:val="es-ES_tradnl"/>
        </w:rPr>
      </w:pPr>
      <w:r>
        <w:rPr>
          <w:bdr w:val="nil"/>
          <w:lang w:val="es-ES_tradnl"/>
        </w:rPr>
        <w:t xml:space="preserve">Al firmar y enviar esta solicitud de </w:t>
      </w:r>
      <w:r w:rsidR="006B5AC7">
        <w:rPr>
          <w:bdr w:val="nil"/>
          <w:lang w:val="es-ES_tradnl"/>
        </w:rPr>
        <w:t>ingreso</w:t>
      </w:r>
      <w:r>
        <w:rPr>
          <w:bdr w:val="nil"/>
          <w:lang w:val="es-ES_tradnl"/>
        </w:rPr>
        <w:t xml:space="preserve"> a la Asociación Colombiana de Intérpretes de Conferencia, declaro que he leído los Estatutos, Normas Profesionales y Código Deontológico de ACIC</w:t>
      </w:r>
      <w:r w:rsidR="00E319E4">
        <w:rPr>
          <w:bdr w:val="nil"/>
          <w:lang w:val="es-ES_tradnl"/>
        </w:rPr>
        <w:t xml:space="preserve"> y que los cumplo a cabalidad</w:t>
      </w:r>
      <w:r>
        <w:rPr>
          <w:bdr w:val="nil"/>
          <w:lang w:val="es-ES_tradnl"/>
        </w:rPr>
        <w:t>. Además, como miembro de ACIC, entiendo y acepto explícitamente que apareceré en el directorio público en línea de ACIC, accesible en</w:t>
      </w:r>
      <w:r w:rsidR="006B5AC7">
        <w:rPr>
          <w:bdr w:val="nil"/>
          <w:lang w:val="es-ES_tradnl"/>
        </w:rPr>
        <w:t xml:space="preserve"> la</w:t>
      </w:r>
      <w:r w:rsidR="00695489">
        <w:rPr>
          <w:bdr w:val="nil"/>
          <w:lang w:val="es-ES_tradnl"/>
        </w:rPr>
        <w:t xml:space="preserve"> sección “</w:t>
      </w:r>
      <w:r w:rsidR="00D03AAA">
        <w:rPr>
          <w:bdr w:val="nil"/>
          <w:lang w:val="es-ES_tradnl"/>
        </w:rPr>
        <w:t>Nuestros m</w:t>
      </w:r>
      <w:r w:rsidR="00695489">
        <w:rPr>
          <w:bdr w:val="nil"/>
          <w:lang w:val="es-ES_tradnl"/>
        </w:rPr>
        <w:t>iembros”</w:t>
      </w:r>
      <w:r w:rsidR="006B5AC7">
        <w:rPr>
          <w:bdr w:val="nil"/>
          <w:lang w:val="es-ES_tradnl"/>
        </w:rPr>
        <w:t xml:space="preserve"> </w:t>
      </w:r>
      <w:r w:rsidR="00D03AAA">
        <w:rPr>
          <w:bdr w:val="nil"/>
          <w:lang w:val="es-ES_tradnl"/>
        </w:rPr>
        <w:t xml:space="preserve">de la </w:t>
      </w:r>
      <w:r w:rsidR="006B5AC7">
        <w:rPr>
          <w:bdr w:val="nil"/>
          <w:lang w:val="es-ES_tradnl"/>
        </w:rPr>
        <w:t>página web</w:t>
      </w:r>
      <w:r>
        <w:rPr>
          <w:bdr w:val="nil"/>
          <w:lang w:val="es-ES_tradnl"/>
        </w:rPr>
        <w:t xml:space="preserve"> </w:t>
      </w:r>
      <w:r w:rsidR="00D03AAA" w:rsidRPr="00D03AAA">
        <w:rPr>
          <w:bdr w:val="nil"/>
          <w:lang w:val="es-ES_tradnl"/>
        </w:rPr>
        <w:t>https://acic.org.co</w:t>
      </w:r>
      <w:r w:rsidRPr="00D03AAA">
        <w:rPr>
          <w:bdr w:val="nil"/>
          <w:lang w:val="es-ES_tradnl"/>
        </w:rPr>
        <w:t>,</w:t>
      </w:r>
      <w:r>
        <w:rPr>
          <w:bdr w:val="nil"/>
          <w:lang w:val="es-ES_tradnl"/>
        </w:rPr>
        <w:t xml:space="preserve"> que incluye datos personales específicos de los miembros de ACIC, como sus nombres, idiomas de trabajo y direcciones profesionales.</w:t>
      </w:r>
    </w:p>
    <w:p w14:paraId="06575ACE" w14:textId="77777777" w:rsidR="00CC4A20" w:rsidRDefault="00CC4A20" w:rsidP="006B5AC7">
      <w:pPr>
        <w:pStyle w:val="Textoindependiente"/>
        <w:spacing w:line="229" w:lineRule="exact"/>
        <w:ind w:left="340"/>
        <w:jc w:val="both"/>
        <w:rPr>
          <w:bdr w:val="nil"/>
          <w:lang w:val="es-ES_tradnl"/>
        </w:rPr>
      </w:pPr>
    </w:p>
    <w:p w14:paraId="6043529F" w14:textId="77777777" w:rsidR="00CC4A20" w:rsidRDefault="00CC4A20" w:rsidP="006B5AC7">
      <w:pPr>
        <w:pStyle w:val="Textoindependiente"/>
        <w:spacing w:line="229" w:lineRule="exact"/>
        <w:ind w:left="340"/>
        <w:jc w:val="both"/>
        <w:rPr>
          <w:bdr w:val="nil"/>
          <w:lang w:val="es-ES_tradnl"/>
        </w:rPr>
      </w:pPr>
    </w:p>
    <w:p w14:paraId="11C58A09" w14:textId="77777777" w:rsidR="00CC4A20" w:rsidRPr="006B5AC7" w:rsidRDefault="00CC4A20" w:rsidP="006B5AC7">
      <w:pPr>
        <w:pStyle w:val="Textoindependiente"/>
        <w:spacing w:line="229" w:lineRule="exact"/>
        <w:ind w:left="340"/>
        <w:jc w:val="both"/>
      </w:pPr>
    </w:p>
    <w:p w14:paraId="624D40CD" w14:textId="77777777" w:rsidR="00AF10F3" w:rsidRDefault="006B5AC7" w:rsidP="00CC4A20">
      <w:pPr>
        <w:pStyle w:val="Textoindependiente"/>
        <w:ind w:left="340"/>
      </w:pPr>
      <w:r>
        <w:rPr>
          <w:bdr w:val="nil"/>
          <w:lang w:val="es-ES_tradnl"/>
        </w:rPr>
        <w:t>Nombre: ................................................</w:t>
      </w:r>
      <w:r w:rsidR="000D7ACE">
        <w:rPr>
          <w:bdr w:val="nil"/>
          <w:lang w:val="es-ES_tradnl"/>
        </w:rPr>
        <w:t>......</w:t>
      </w:r>
      <w:r w:rsidR="00CC4A20">
        <w:rPr>
          <w:bdr w:val="nil"/>
          <w:lang w:val="es-ES_tradnl"/>
        </w:rPr>
        <w:t xml:space="preserve"> </w:t>
      </w:r>
      <w:r>
        <w:rPr>
          <w:bdr w:val="nil"/>
          <w:lang w:val="es-ES_tradnl"/>
        </w:rPr>
        <w:t>Lugar: ................................................</w:t>
      </w:r>
      <w:r w:rsidR="000D7ACE">
        <w:rPr>
          <w:bdr w:val="nil"/>
          <w:lang w:val="es-ES_tradnl"/>
        </w:rPr>
        <w:t xml:space="preserve">........ </w:t>
      </w:r>
      <w:r>
        <w:rPr>
          <w:bdr w:val="nil"/>
          <w:lang w:val="es-ES_tradnl"/>
        </w:rPr>
        <w:t>Fecha: ................................................</w:t>
      </w:r>
      <w:r w:rsidR="000D7ACE">
        <w:rPr>
          <w:bdr w:val="nil"/>
          <w:lang w:val="es-ES_tradnl"/>
        </w:rPr>
        <w:t>...... Firma:</w:t>
      </w:r>
      <w:r>
        <w:rPr>
          <w:bdr w:val="nil"/>
          <w:lang w:val="es-ES_tradnl"/>
        </w:rPr>
        <w:t xml:space="preserve"> </w:t>
      </w:r>
      <w:r w:rsidR="000D7ACE">
        <w:rPr>
          <w:bdr w:val="nil"/>
          <w:lang w:val="es-ES_tradnl"/>
        </w:rPr>
        <w:t>..................................</w:t>
      </w:r>
      <w:r w:rsidR="00CC4A20">
        <w:rPr>
          <w:bdr w:val="nil"/>
          <w:lang w:val="es-ES_tradnl"/>
        </w:rPr>
        <w:t>...</w:t>
      </w:r>
      <w:r w:rsidR="000D7ACE">
        <w:rPr>
          <w:bdr w:val="nil"/>
          <w:lang w:val="es-ES_tradnl"/>
        </w:rPr>
        <w:t>......</w:t>
      </w:r>
    </w:p>
    <w:p w14:paraId="48BBE7E4" w14:textId="77777777" w:rsidR="00AF10F3" w:rsidRDefault="00AF10F3">
      <w:pPr>
        <w:pStyle w:val="Textoindependiente"/>
      </w:pPr>
    </w:p>
    <w:p w14:paraId="6BBBF37C" w14:textId="77777777" w:rsidR="00AF10F3" w:rsidRDefault="00AF10F3">
      <w:pPr>
        <w:pStyle w:val="Textoindependiente"/>
      </w:pPr>
    </w:p>
    <w:p w14:paraId="2478DE33" w14:textId="77777777" w:rsidR="00AF10F3" w:rsidRDefault="00AF10F3">
      <w:pPr>
        <w:pStyle w:val="Textoindependiente"/>
        <w:spacing w:before="2"/>
      </w:pPr>
    </w:p>
    <w:p w14:paraId="4BF111A2" w14:textId="77777777" w:rsidR="00AF10F3" w:rsidRDefault="00AF10F3" w:rsidP="006B5AC7">
      <w:pPr>
        <w:pStyle w:val="Textoindependiente"/>
        <w:ind w:left="220"/>
        <w:jc w:val="center"/>
        <w:sectPr w:rsidR="00AF10F3">
          <w:footerReference w:type="default" r:id="rId8"/>
          <w:pgSz w:w="15840" w:h="12240" w:orient="landscape"/>
          <w:pgMar w:top="940" w:right="600" w:bottom="280" w:left="380" w:header="0" w:footer="0" w:gutter="0"/>
          <w:cols w:space="720"/>
        </w:sectPr>
      </w:pPr>
    </w:p>
    <w:p w14:paraId="7A3E5C26" w14:textId="77777777" w:rsidR="00AF10F3" w:rsidRDefault="000D7ACE">
      <w:pPr>
        <w:pStyle w:val="Ttulo1"/>
        <w:spacing w:before="64"/>
      </w:pPr>
      <w:r>
        <w:rPr>
          <w:color w:val="000080"/>
          <w:bdr w:val="nil"/>
          <w:lang w:val="es-ES_tradnl"/>
        </w:rPr>
        <w:lastRenderedPageBreak/>
        <w:t>Notas</w:t>
      </w:r>
    </w:p>
    <w:p w14:paraId="45621803" w14:textId="77777777" w:rsidR="00AF10F3" w:rsidRDefault="000D7ACE">
      <w:pPr>
        <w:pStyle w:val="Prrafodelista"/>
        <w:numPr>
          <w:ilvl w:val="0"/>
          <w:numId w:val="3"/>
        </w:numPr>
        <w:tabs>
          <w:tab w:val="left" w:pos="320"/>
        </w:tabs>
        <w:spacing w:before="182"/>
        <w:ind w:right="106" w:firstLine="0"/>
        <w:jc w:val="both"/>
        <w:rPr>
          <w:sz w:val="20"/>
        </w:rPr>
      </w:pPr>
      <w:r>
        <w:rPr>
          <w:color w:val="000080"/>
          <w:sz w:val="20"/>
          <w:szCs w:val="20"/>
          <w:bdr w:val="nil"/>
          <w:lang w:val="es-ES_tradnl"/>
        </w:rPr>
        <w:t xml:space="preserve">. </w:t>
      </w:r>
      <w:r>
        <w:rPr>
          <w:sz w:val="20"/>
          <w:szCs w:val="20"/>
          <w:bdr w:val="nil"/>
          <w:lang w:val="es-ES_tradnl"/>
        </w:rPr>
        <w:t xml:space="preserve">Solo pueden patrocinar candidatos </w:t>
      </w:r>
      <w:r w:rsidR="00CC4A20">
        <w:rPr>
          <w:sz w:val="20"/>
          <w:szCs w:val="20"/>
          <w:bdr w:val="nil"/>
          <w:lang w:val="es-ES_tradnl"/>
        </w:rPr>
        <w:t>quienes sean</w:t>
      </w:r>
      <w:r>
        <w:rPr>
          <w:sz w:val="20"/>
          <w:szCs w:val="20"/>
          <w:bdr w:val="nil"/>
          <w:lang w:val="es-ES_tradnl"/>
        </w:rPr>
        <w:t xml:space="preserve"> miembros activos, ha</w:t>
      </w:r>
      <w:r w:rsidR="00CC4A20">
        <w:rPr>
          <w:sz w:val="20"/>
          <w:szCs w:val="20"/>
          <w:bdr w:val="nil"/>
          <w:lang w:val="es-ES_tradnl"/>
        </w:rPr>
        <w:t>ya</w:t>
      </w:r>
      <w:r>
        <w:rPr>
          <w:sz w:val="20"/>
          <w:szCs w:val="20"/>
          <w:bdr w:val="nil"/>
          <w:lang w:val="es-ES_tradnl"/>
        </w:rPr>
        <w:t>n sido miembros de la Asociación durante al menos tres años y ha</w:t>
      </w:r>
      <w:r w:rsidR="00CC4A20">
        <w:rPr>
          <w:sz w:val="20"/>
          <w:szCs w:val="20"/>
          <w:bdr w:val="nil"/>
          <w:lang w:val="es-ES_tradnl"/>
        </w:rPr>
        <w:t>ya</w:t>
      </w:r>
      <w:r>
        <w:rPr>
          <w:sz w:val="20"/>
          <w:szCs w:val="20"/>
          <w:bdr w:val="nil"/>
          <w:lang w:val="es-ES_tradnl"/>
        </w:rPr>
        <w:t xml:space="preserve">n tenido la clasificación lingüística necesaria durante al menos ese mismo período. Todos los retiros de patrocinio después de que la Secretaría reciba </w:t>
      </w:r>
      <w:r w:rsidR="00CC4A20">
        <w:rPr>
          <w:sz w:val="20"/>
          <w:szCs w:val="20"/>
          <w:bdr w:val="nil"/>
          <w:lang w:val="es-ES_tradnl"/>
        </w:rPr>
        <w:t xml:space="preserve">esta solicitud </w:t>
      </w:r>
      <w:r>
        <w:rPr>
          <w:sz w:val="20"/>
          <w:szCs w:val="20"/>
          <w:bdr w:val="nil"/>
          <w:lang w:val="es-ES_tradnl"/>
        </w:rPr>
        <w:t>deben estar debidamente justificados. Los miembros del Comité de Admisiones y Ética no pueden patrocinar candidatos.</w:t>
      </w:r>
    </w:p>
    <w:p w14:paraId="5F400ED1" w14:textId="77777777" w:rsidR="00AF10F3" w:rsidRDefault="000D7ACE">
      <w:pPr>
        <w:pStyle w:val="Prrafodelista"/>
        <w:numPr>
          <w:ilvl w:val="0"/>
          <w:numId w:val="3"/>
        </w:numPr>
        <w:tabs>
          <w:tab w:val="left" w:pos="320"/>
        </w:tabs>
        <w:spacing w:before="184"/>
        <w:ind w:left="107" w:right="107" w:firstLine="1"/>
        <w:jc w:val="both"/>
        <w:rPr>
          <w:sz w:val="20"/>
        </w:rPr>
      </w:pPr>
      <w:r>
        <w:rPr>
          <w:color w:val="000080"/>
          <w:sz w:val="20"/>
          <w:szCs w:val="20"/>
          <w:bdr w:val="nil"/>
          <w:lang w:val="es-ES_tradnl"/>
        </w:rPr>
        <w:t xml:space="preserve">. </w:t>
      </w:r>
      <w:r>
        <w:rPr>
          <w:sz w:val="20"/>
          <w:szCs w:val="20"/>
          <w:bdr w:val="nil"/>
          <w:lang w:val="es-ES_tradnl"/>
        </w:rPr>
        <w:t xml:space="preserve">Cualquier intérprete que solicite </w:t>
      </w:r>
      <w:r w:rsidR="00652A81">
        <w:rPr>
          <w:sz w:val="20"/>
          <w:szCs w:val="20"/>
          <w:bdr w:val="nil"/>
          <w:lang w:val="es-ES_tradnl"/>
        </w:rPr>
        <w:t>el ingreso</w:t>
      </w:r>
      <w:r>
        <w:rPr>
          <w:sz w:val="20"/>
          <w:szCs w:val="20"/>
          <w:bdr w:val="nil"/>
          <w:lang w:val="es-ES_tradnl"/>
        </w:rPr>
        <w:t xml:space="preserve"> debe tener al menos tres patrocinadores, pero puede ser necesario tener un número mayor si su clasificación lingüística así lo requier</w:t>
      </w:r>
      <w:r w:rsidR="00652A81">
        <w:rPr>
          <w:sz w:val="20"/>
          <w:szCs w:val="20"/>
          <w:bdr w:val="nil"/>
          <w:lang w:val="es-ES_tradnl"/>
        </w:rPr>
        <w:t>e</w:t>
      </w:r>
      <w:r>
        <w:rPr>
          <w:sz w:val="20"/>
          <w:szCs w:val="20"/>
          <w:bdr w:val="nil"/>
          <w:lang w:val="es-ES_tradnl"/>
        </w:rPr>
        <w:t>.</w:t>
      </w:r>
    </w:p>
    <w:p w14:paraId="37855F10" w14:textId="77777777" w:rsidR="00AF10F3" w:rsidRDefault="000D7ACE">
      <w:pPr>
        <w:pStyle w:val="Prrafodelista"/>
        <w:numPr>
          <w:ilvl w:val="0"/>
          <w:numId w:val="3"/>
        </w:numPr>
        <w:tabs>
          <w:tab w:val="left" w:pos="320"/>
        </w:tabs>
        <w:spacing w:before="195" w:line="249" w:lineRule="auto"/>
        <w:ind w:right="107" w:firstLine="0"/>
        <w:jc w:val="both"/>
        <w:rPr>
          <w:sz w:val="20"/>
        </w:rPr>
      </w:pPr>
      <w:r>
        <w:rPr>
          <w:color w:val="000080"/>
          <w:sz w:val="20"/>
          <w:szCs w:val="20"/>
          <w:bdr w:val="nil"/>
          <w:lang w:val="es-ES_tradnl"/>
        </w:rPr>
        <w:t xml:space="preserve">. </w:t>
      </w:r>
      <w:r>
        <w:rPr>
          <w:sz w:val="20"/>
          <w:szCs w:val="20"/>
          <w:bdr w:val="nil"/>
          <w:lang w:val="es-ES_tradnl"/>
        </w:rPr>
        <w:t>Cada patrocinador debe cubrir al menos un</w:t>
      </w:r>
      <w:r w:rsidR="00652A81">
        <w:rPr>
          <w:sz w:val="20"/>
          <w:szCs w:val="20"/>
          <w:bdr w:val="nil"/>
          <w:lang w:val="es-ES_tradnl"/>
        </w:rPr>
        <w:t>a</w:t>
      </w:r>
      <w:r>
        <w:rPr>
          <w:sz w:val="20"/>
          <w:szCs w:val="20"/>
          <w:bdr w:val="nil"/>
          <w:lang w:val="es-ES_tradnl"/>
        </w:rPr>
        <w:t xml:space="preserve"> de las combinaciones lingüísticas del candidato. Todos los patrocinadores en su conjunto deben cubrir todas sus combinaciones lingüísticas.</w:t>
      </w:r>
    </w:p>
    <w:p w14:paraId="129CBB50" w14:textId="77777777" w:rsidR="00AF10F3" w:rsidRDefault="000D7ACE">
      <w:pPr>
        <w:pStyle w:val="Prrafodelista"/>
        <w:numPr>
          <w:ilvl w:val="1"/>
          <w:numId w:val="3"/>
        </w:numPr>
        <w:tabs>
          <w:tab w:val="left" w:pos="1176"/>
        </w:tabs>
        <w:spacing w:before="184" w:line="230" w:lineRule="auto"/>
        <w:ind w:right="103"/>
        <w:jc w:val="both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>Cada 'A' debe estar patrocinada al menos dos veces por una 'A' en el mismo idioma; además, cada patrocinador tendrá al menos uno de los otros idiomas de trabajo del solicitante</w:t>
      </w:r>
      <w:r w:rsidR="005F076E">
        <w:rPr>
          <w:spacing w:val="-3"/>
          <w:sz w:val="20"/>
          <w:szCs w:val="20"/>
          <w:bdr w:val="nil"/>
          <w:lang w:val="es-ES_tradnl"/>
        </w:rPr>
        <w:t>.</w:t>
      </w:r>
    </w:p>
    <w:p w14:paraId="21CA9F04" w14:textId="77777777" w:rsidR="00AF10F3" w:rsidRDefault="000D7ACE">
      <w:pPr>
        <w:pStyle w:val="Prrafodelista"/>
        <w:numPr>
          <w:ilvl w:val="1"/>
          <w:numId w:val="3"/>
        </w:numPr>
        <w:tabs>
          <w:tab w:val="left" w:pos="1176"/>
        </w:tabs>
        <w:spacing w:before="195" w:line="230" w:lineRule="auto"/>
        <w:ind w:right="102"/>
        <w:jc w:val="both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>Cada 'B' debe estar cubierta al menos una vez por una 'A' y al menos una vez por una 'A' o una 'B' en el mismo idioma. Además, cada patrocinador deberá tener al menos uno de los otros idiomas de trabajo del solicitante</w:t>
      </w:r>
      <w:r w:rsidR="005F076E">
        <w:rPr>
          <w:spacing w:val="-3"/>
          <w:sz w:val="20"/>
          <w:szCs w:val="20"/>
          <w:bdr w:val="nil"/>
          <w:lang w:val="es-ES_tradnl"/>
        </w:rPr>
        <w:t>.</w:t>
      </w:r>
    </w:p>
    <w:p w14:paraId="754323B5" w14:textId="77777777" w:rsidR="00AF10F3" w:rsidRDefault="000D7ACE">
      <w:pPr>
        <w:pStyle w:val="Prrafodelista"/>
        <w:numPr>
          <w:ilvl w:val="1"/>
          <w:numId w:val="3"/>
        </w:numPr>
        <w:tabs>
          <w:tab w:val="left" w:pos="1175"/>
          <w:tab w:val="left" w:pos="1176"/>
        </w:tabs>
        <w:spacing w:before="186" w:line="289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 xml:space="preserve">Cada 'C' debe estar cubierta por </w:t>
      </w:r>
      <w:r>
        <w:rPr>
          <w:spacing w:val="-3"/>
          <w:sz w:val="19"/>
          <w:szCs w:val="19"/>
          <w:bdr w:val="nil"/>
          <w:lang w:val="es-ES_tradnl"/>
        </w:rPr>
        <w:t xml:space="preserve">al menos 2 patrocinadores con una </w:t>
      </w:r>
      <w:r>
        <w:rPr>
          <w:spacing w:val="-3"/>
          <w:sz w:val="20"/>
          <w:szCs w:val="20"/>
          <w:bdr w:val="nil"/>
          <w:lang w:val="es-ES_tradnl"/>
        </w:rPr>
        <w:t>'A', una 'B' o una 'C' en el mismo idioma.</w:t>
      </w:r>
    </w:p>
    <w:p w14:paraId="2BBDCCFE" w14:textId="77777777" w:rsidR="00AF10F3" w:rsidRDefault="000D7ACE">
      <w:pPr>
        <w:ind w:left="1175"/>
        <w:rPr>
          <w:sz w:val="19"/>
        </w:rPr>
      </w:pPr>
      <w:r>
        <w:rPr>
          <w:sz w:val="19"/>
          <w:szCs w:val="19"/>
          <w:bdr w:val="nil"/>
          <w:lang w:val="es-ES_tradnl"/>
        </w:rPr>
        <w:t xml:space="preserve">Ambos patrocinadores también deben tener una A en el idioma A del solicitante. Alternativamente, </w:t>
      </w:r>
      <w:r>
        <w:rPr>
          <w:b/>
          <w:bCs/>
          <w:sz w:val="19"/>
          <w:szCs w:val="19"/>
          <w:bdr w:val="nil"/>
          <w:lang w:val="es-ES_tradnl"/>
        </w:rPr>
        <w:t xml:space="preserve">UNO </w:t>
      </w:r>
      <w:r>
        <w:rPr>
          <w:sz w:val="19"/>
          <w:szCs w:val="19"/>
          <w:bdr w:val="nil"/>
          <w:lang w:val="es-ES_tradnl"/>
        </w:rPr>
        <w:t xml:space="preserve">de los patrocinadores puede tener una C en </w:t>
      </w:r>
      <w:r w:rsidR="00652A81">
        <w:rPr>
          <w:sz w:val="19"/>
          <w:szCs w:val="19"/>
          <w:bdr w:val="nil"/>
          <w:lang w:val="es-ES_tradnl"/>
        </w:rPr>
        <w:t xml:space="preserve">la lengua </w:t>
      </w:r>
      <w:r>
        <w:rPr>
          <w:sz w:val="19"/>
          <w:szCs w:val="19"/>
          <w:bdr w:val="nil"/>
          <w:lang w:val="es-ES_tradnl"/>
        </w:rPr>
        <w:t>A del solicitante, siempre que él o ella tenga una A en la lengua C del solicitante</w:t>
      </w:r>
      <w:r w:rsidR="005F076E">
        <w:rPr>
          <w:sz w:val="19"/>
          <w:szCs w:val="19"/>
          <w:bdr w:val="nil"/>
          <w:lang w:val="es-ES_tradnl"/>
        </w:rPr>
        <w:t>.</w:t>
      </w:r>
    </w:p>
    <w:p w14:paraId="2B6DF807" w14:textId="77777777" w:rsidR="00AF10F3" w:rsidRDefault="00AF10F3">
      <w:pPr>
        <w:pStyle w:val="Textoindependiente"/>
        <w:spacing w:before="7"/>
        <w:rPr>
          <w:sz w:val="18"/>
        </w:rPr>
      </w:pPr>
    </w:p>
    <w:p w14:paraId="34D0F085" w14:textId="77777777" w:rsidR="00AF10F3" w:rsidRDefault="000D7ACE">
      <w:pPr>
        <w:pStyle w:val="Prrafodelista"/>
        <w:numPr>
          <w:ilvl w:val="1"/>
          <w:numId w:val="3"/>
        </w:numPr>
        <w:tabs>
          <w:tab w:val="left" w:pos="1102"/>
        </w:tabs>
        <w:spacing w:before="1" w:line="237" w:lineRule="auto"/>
        <w:ind w:left="1101" w:right="101" w:hanging="285"/>
        <w:jc w:val="both"/>
        <w:rPr>
          <w:sz w:val="19"/>
        </w:rPr>
      </w:pPr>
      <w:r>
        <w:rPr>
          <w:spacing w:val="-3"/>
          <w:sz w:val="20"/>
          <w:szCs w:val="20"/>
          <w:bdr w:val="nil"/>
          <w:lang w:val="es-ES_tradnl"/>
        </w:rPr>
        <w:t xml:space="preserve">Cada combinación debe tener 2 patrocinadores. Ambos patrocinadores deberán tener una A, una B o una C en </w:t>
      </w:r>
      <w:r w:rsidR="00652A81">
        <w:rPr>
          <w:spacing w:val="-3"/>
          <w:sz w:val="20"/>
          <w:szCs w:val="20"/>
          <w:bdr w:val="nil"/>
          <w:lang w:val="es-ES_tradnl"/>
        </w:rPr>
        <w:t xml:space="preserve">el idioma </w:t>
      </w:r>
      <w:r>
        <w:rPr>
          <w:spacing w:val="-3"/>
          <w:sz w:val="20"/>
          <w:szCs w:val="20"/>
          <w:bdr w:val="nil"/>
          <w:lang w:val="es-ES_tradnl"/>
        </w:rPr>
        <w:t xml:space="preserve">de origen. Además, cuando </w:t>
      </w:r>
      <w:r w:rsidR="00652A81">
        <w:rPr>
          <w:spacing w:val="-3"/>
          <w:sz w:val="20"/>
          <w:szCs w:val="20"/>
          <w:bdr w:val="nil"/>
          <w:lang w:val="es-ES_tradnl"/>
        </w:rPr>
        <w:t xml:space="preserve">la lengua </w:t>
      </w:r>
      <w:r>
        <w:rPr>
          <w:spacing w:val="-3"/>
          <w:sz w:val="20"/>
          <w:szCs w:val="20"/>
          <w:bdr w:val="nil"/>
          <w:lang w:val="es-ES_tradnl"/>
        </w:rPr>
        <w:t>de destino es una A, ambos patrocinadores tendrán una A en la lengua de destino del solicitante; cuando la lengua de destino es una B, uno de los patrocinadores tendrá una A y el segundo patrocinador una A o una B en la lengua de destino del solicitante</w:t>
      </w:r>
      <w:r>
        <w:rPr>
          <w:spacing w:val="-3"/>
          <w:sz w:val="19"/>
          <w:szCs w:val="19"/>
          <w:bdr w:val="nil"/>
          <w:lang w:val="es-ES_tradnl"/>
        </w:rPr>
        <w:t>.</w:t>
      </w:r>
    </w:p>
    <w:p w14:paraId="4EA7FF33" w14:textId="77777777" w:rsidR="00AF10F3" w:rsidRDefault="00AF10F3">
      <w:pPr>
        <w:pStyle w:val="Textoindependiente"/>
      </w:pPr>
    </w:p>
    <w:p w14:paraId="1DF61C0D" w14:textId="77777777" w:rsidR="00AF10F3" w:rsidRDefault="00AF10F3">
      <w:pPr>
        <w:pStyle w:val="Textoindependiente"/>
      </w:pPr>
    </w:p>
    <w:p w14:paraId="059ECE02" w14:textId="77777777" w:rsidR="00AF10F3" w:rsidRDefault="000D7ACE">
      <w:pPr>
        <w:pStyle w:val="Textoindependiente"/>
        <w:spacing w:before="3"/>
        <w:rPr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70C3197E" wp14:editId="07B5FC13">
                <wp:simplePos x="0" y="0"/>
                <wp:positionH relativeFrom="page">
                  <wp:posOffset>640080</wp:posOffset>
                </wp:positionH>
                <wp:positionV relativeFrom="paragraph">
                  <wp:posOffset>166370</wp:posOffset>
                </wp:positionV>
                <wp:extent cx="6492240" cy="20320"/>
                <wp:effectExtent l="11430" t="8890" r="11430" b="8890"/>
                <wp:wrapTopAndBottom/>
                <wp:docPr id="11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2240" cy="20320"/>
                          <a:chOff x="1008" y="262"/>
                          <a:chExt cx="10224" cy="32"/>
                        </a:xfrm>
                      </wpg:grpSpPr>
                      <wps:wsp>
                        <wps:cNvPr id="1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008" y="277"/>
                            <a:ext cx="10224" cy="0"/>
                          </a:xfrm>
                          <a:prstGeom prst="line">
                            <a:avLst/>
                          </a:prstGeom>
                          <a:noFill/>
                          <a:ln w="19685">
                            <a:solidFill>
                              <a:srgbClr val="81818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008" y="26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1A1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4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8" y="26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1A1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5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013" y="264"/>
                            <a:ext cx="10214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A1A1A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1227" y="26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1227" y="26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1A1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8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008" y="266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A1A1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9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227" y="266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08" y="28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1A1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1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008" y="28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13" y="290"/>
                            <a:ext cx="10214" cy="0"/>
                          </a:xfrm>
                          <a:prstGeom prst="line">
                            <a:avLst/>
                          </a:prstGeom>
                          <a:noFill/>
                          <a:ln w="3035">
                            <a:solidFill>
                              <a:srgbClr val="E4E4E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1227" y="28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1227" y="28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mv="urn:schemas-microsoft-com:mac:vml" xmlns:mo="http://schemas.microsoft.com/office/mac/office/2008/main">
            <w:pict>
              <v:group id="Group 9" o:spid="_x0000_s1038" style="width:511.2pt;height:1.6pt;margin-top:13.1pt;margin-left:50.4pt;mso-position-horizontal-relative:page;mso-wrap-distance-left:0;mso-wrap-distance-right:0;position:absolute;z-index:-251655168" coordorigin="1008,262" coordsize="10224,32">
                <v:line id="Line 22" o:spid="_x0000_s1039" style="mso-wrap-style:square;position:absolute;visibility:visible" from="1008,277" to="11232,277" o:connectortype="straight" strokecolor="#818181" strokeweight="1.55pt"/>
                <v:rect id="Rectangle 21" o:spid="_x0000_s1040" style="width:5;height:5;left:1008;mso-wrap-style:square;position:absolute;top:261;visibility:visible;v-text-anchor:top" fillcolor="#a1a1a1" stroked="f"/>
                <v:rect id="Rectangle 20" o:spid="_x0000_s1041" style="width:5;height:5;left:1008;mso-wrap-style:square;position:absolute;top:261;visibility:visible;v-text-anchor:top" fillcolor="#a1a1a1" stroked="f"/>
                <v:line id="Line 19" o:spid="_x0000_s1042" style="mso-wrap-style:square;position:absolute;visibility:visible" from="1013,264" to="11227,264" o:connectortype="straight" strokecolor="#a1a1a1" strokeweight="0.24pt"/>
                <v:rect id="Rectangle 18" o:spid="_x0000_s1043" style="width:5;height:5;left:11227;mso-wrap-style:square;position:absolute;top:261;visibility:visible;v-text-anchor:top" fillcolor="#e4e4e4" stroked="f"/>
                <v:rect id="Rectangle 17" o:spid="_x0000_s1044" style="width:5;height:5;left:11227;mso-wrap-style:square;position:absolute;top:261;visibility:visible;v-text-anchor:top" fillcolor="#a1a1a1" stroked="f"/>
                <v:rect id="Rectangle 16" o:spid="_x0000_s1045" style="width:5;height:22;left:1008;mso-wrap-style:square;position:absolute;top:266;visibility:visible;v-text-anchor:top" fillcolor="#a1a1a1" stroked="f"/>
                <v:rect id="Rectangle 15" o:spid="_x0000_s1046" style="width:5;height:22;left:11227;mso-wrap-style:square;position:absolute;top:266;visibility:visible;v-text-anchor:top" fillcolor="#e4e4e4" stroked="f"/>
                <v:rect id="Rectangle 14" o:spid="_x0000_s1047" style="width:5;height:5;left:1008;mso-wrap-style:square;position:absolute;top:287;visibility:visible;v-text-anchor:top" fillcolor="#a1a1a1" stroked="f"/>
                <v:rect id="Rectangle 13" o:spid="_x0000_s1048" style="width:5;height:5;left:1008;mso-wrap-style:square;position:absolute;top:287;visibility:visible;v-text-anchor:top" fillcolor="#e4e4e4" stroked="f"/>
                <v:line id="Line 12" o:spid="_x0000_s1049" style="mso-wrap-style:square;position:absolute;visibility:visible" from="1013,290" to="11227,290" o:connectortype="straight" strokecolor="#e4e4e4" strokeweight="0.24pt"/>
                <v:rect id="Rectangle 11" o:spid="_x0000_s1050" style="width:5;height:5;left:11227;mso-wrap-style:square;position:absolute;top:287;visibility:visible;v-text-anchor:top" fillcolor="#e4e4e4" stroked="f"/>
                <v:rect id="Rectangle 10" o:spid="_x0000_s1051" style="width:5;height:5;left:11227;mso-wrap-style:square;position:absolute;top:287;visibility:visible;v-text-anchor:top" fillcolor="#e4e4e4" stroked="f"/>
                <w10:wrap type="topAndBottom"/>
              </v:group>
            </w:pict>
          </mc:Fallback>
        </mc:AlternateContent>
      </w:r>
    </w:p>
    <w:p w14:paraId="3851C771" w14:textId="77777777" w:rsidR="00AF10F3" w:rsidRDefault="00AF10F3">
      <w:pPr>
        <w:pStyle w:val="Textoindependiente"/>
        <w:spacing w:before="11"/>
        <w:rPr>
          <w:sz w:val="25"/>
        </w:rPr>
      </w:pPr>
    </w:p>
    <w:p w14:paraId="345D140A" w14:textId="77777777" w:rsidR="00AF10F3" w:rsidRDefault="000D7ACE">
      <w:pPr>
        <w:pStyle w:val="Ttulo1"/>
        <w:tabs>
          <w:tab w:val="left" w:pos="2495"/>
          <w:tab w:val="left" w:pos="3359"/>
        </w:tabs>
        <w:spacing w:before="89"/>
      </w:pPr>
      <w:r>
        <w:rPr>
          <w:color w:val="000080"/>
          <w:bdr w:val="nil"/>
          <w:lang w:val="es-ES_tradnl"/>
        </w:rPr>
        <w:t>Lista de verificación</w:t>
      </w:r>
      <w:r w:rsidR="00652A81">
        <w:rPr>
          <w:color w:val="000080"/>
          <w:bdr w:val="nil"/>
          <w:lang w:val="es-ES_tradnl"/>
        </w:rPr>
        <w:t xml:space="preserve"> </w:t>
      </w:r>
      <w:r>
        <w:rPr>
          <w:color w:val="000080"/>
          <w:bdr w:val="nil"/>
          <w:lang w:val="es-ES_tradnl"/>
        </w:rPr>
        <w:t>para patrocinadores</w:t>
      </w:r>
    </w:p>
    <w:p w14:paraId="71D6A33D" w14:textId="77777777" w:rsidR="00AF10F3" w:rsidRDefault="000D7ACE">
      <w:pPr>
        <w:pStyle w:val="Textoindependiente"/>
        <w:spacing w:before="184"/>
        <w:ind w:left="107" w:right="205"/>
        <w:jc w:val="both"/>
      </w:pPr>
      <w:r>
        <w:rPr>
          <w:bdr w:val="nil"/>
          <w:lang w:val="es-ES_tradnl"/>
        </w:rPr>
        <w:t>Nosotros, los abajo firmantes, patrocinamos la solicitud de ........................................................ para ingresar a ACIC. Al hacerlo, no solo avalamos sus habilidades lingüísticas y de interpretación. A nuestro leal saber y entender, él/ella también cumple con el Código Deontológico y las Normas Profesionales de ACIC. En particular, él/ella:</w:t>
      </w:r>
    </w:p>
    <w:p w14:paraId="524152AC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before="185" w:line="289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>cumple con las reglas de ACIC sobre el número de intérpretes por reunión</w:t>
      </w:r>
    </w:p>
    <w:p w14:paraId="2F0D5F89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3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>trata toda la información no disponible al público como confidencial</w:t>
      </w:r>
    </w:p>
    <w:p w14:paraId="2F16D673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3" w:lineRule="exact"/>
        <w:rPr>
          <w:sz w:val="20"/>
        </w:rPr>
      </w:pPr>
      <w:r>
        <w:rPr>
          <w:sz w:val="20"/>
          <w:szCs w:val="20"/>
          <w:bdr w:val="nil"/>
          <w:lang w:val="es-ES_tradnl"/>
        </w:rPr>
        <w:t>solo acepta trabajos para los cuales est</w:t>
      </w:r>
      <w:r w:rsidR="005F076E">
        <w:rPr>
          <w:sz w:val="20"/>
          <w:szCs w:val="20"/>
          <w:bdr w:val="nil"/>
          <w:lang w:val="es-ES_tradnl"/>
        </w:rPr>
        <w:t>á</w:t>
      </w:r>
      <w:r>
        <w:rPr>
          <w:sz w:val="20"/>
          <w:szCs w:val="20"/>
          <w:bdr w:val="nil"/>
          <w:lang w:val="es-ES_tradnl"/>
        </w:rPr>
        <w:t xml:space="preserve"> calificado(a)</w:t>
      </w:r>
    </w:p>
    <w:p w14:paraId="1A2DBECA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3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>cumple con las reglas de ACIC al reclutar a otros colegas</w:t>
      </w:r>
    </w:p>
    <w:p w14:paraId="67FD0A05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4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 xml:space="preserve">ofrece a sus colegas </w:t>
      </w:r>
      <w:r w:rsidR="00652A81">
        <w:rPr>
          <w:spacing w:val="-3"/>
          <w:sz w:val="20"/>
          <w:szCs w:val="20"/>
          <w:bdr w:val="nil"/>
          <w:lang w:val="es-ES_tradnl"/>
        </w:rPr>
        <w:t xml:space="preserve">su </w:t>
      </w:r>
      <w:r>
        <w:rPr>
          <w:spacing w:val="-3"/>
          <w:sz w:val="20"/>
          <w:szCs w:val="20"/>
          <w:bdr w:val="nil"/>
          <w:lang w:val="es-ES_tradnl"/>
        </w:rPr>
        <w:t xml:space="preserve">asistencia y </w:t>
      </w:r>
      <w:r w:rsidR="005F076E">
        <w:rPr>
          <w:spacing w:val="-3"/>
          <w:sz w:val="20"/>
          <w:szCs w:val="20"/>
          <w:bdr w:val="nil"/>
          <w:lang w:val="es-ES_tradnl"/>
        </w:rPr>
        <w:t>compañerismo</w:t>
      </w:r>
    </w:p>
    <w:p w14:paraId="71765C52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4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 xml:space="preserve">no </w:t>
      </w:r>
      <w:r w:rsidR="005F076E">
        <w:rPr>
          <w:spacing w:val="-3"/>
          <w:sz w:val="20"/>
          <w:szCs w:val="20"/>
          <w:bdr w:val="nil"/>
          <w:lang w:val="es-ES_tradnl"/>
        </w:rPr>
        <w:t xml:space="preserve">demerita </w:t>
      </w:r>
      <w:r>
        <w:rPr>
          <w:spacing w:val="-3"/>
          <w:sz w:val="20"/>
          <w:szCs w:val="20"/>
          <w:bdr w:val="nil"/>
          <w:lang w:val="es-ES_tradnl"/>
        </w:rPr>
        <w:t>a la Asociación ni a la profesión</w:t>
      </w:r>
    </w:p>
    <w:p w14:paraId="64C0B551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3" w:lineRule="exact"/>
        <w:rPr>
          <w:sz w:val="20"/>
        </w:rPr>
      </w:pPr>
      <w:r>
        <w:rPr>
          <w:spacing w:val="-3"/>
          <w:sz w:val="20"/>
          <w:szCs w:val="20"/>
          <w:bdr w:val="nil"/>
          <w:lang w:val="es-ES_tradnl"/>
        </w:rPr>
        <w:t>evita el uso sistemático de relé al conformar equipos de intérpretes</w:t>
      </w:r>
    </w:p>
    <w:p w14:paraId="4FF8C442" w14:textId="77777777" w:rsidR="00AF10F3" w:rsidRDefault="000D7ACE">
      <w:pPr>
        <w:pStyle w:val="Prrafodelista"/>
        <w:numPr>
          <w:ilvl w:val="0"/>
          <w:numId w:val="2"/>
        </w:numPr>
        <w:tabs>
          <w:tab w:val="left" w:pos="960"/>
        </w:tabs>
        <w:spacing w:line="289" w:lineRule="exact"/>
        <w:rPr>
          <w:sz w:val="20"/>
        </w:rPr>
      </w:pPr>
      <w:r>
        <w:rPr>
          <w:sz w:val="20"/>
          <w:szCs w:val="20"/>
          <w:bdr w:val="nil"/>
          <w:lang w:val="es-ES_tradnl"/>
        </w:rPr>
        <w:t>obra con integridad y profesionalismo</w:t>
      </w:r>
    </w:p>
    <w:p w14:paraId="158DFE08" w14:textId="77777777" w:rsidR="00AF10F3" w:rsidRDefault="00AF10F3">
      <w:pPr>
        <w:pStyle w:val="Textoindependiente"/>
        <w:spacing w:before="1"/>
        <w:rPr>
          <w:sz w:val="22"/>
        </w:rPr>
      </w:pPr>
    </w:p>
    <w:p w14:paraId="03573B86" w14:textId="77777777" w:rsidR="00AF10F3" w:rsidRDefault="000D7ACE">
      <w:pPr>
        <w:pStyle w:val="Textoindependiente"/>
        <w:ind w:left="108"/>
        <w:jc w:val="both"/>
      </w:pPr>
      <w:r>
        <w:rPr>
          <w:bdr w:val="nil"/>
          <w:lang w:val="es-ES_tradnl"/>
        </w:rPr>
        <w:t>Nombre: ...................................... Fecha: ..................................... Firma: .....................................</w:t>
      </w:r>
    </w:p>
    <w:p w14:paraId="44932326" w14:textId="77777777" w:rsidR="00AF10F3" w:rsidRDefault="00AF10F3">
      <w:pPr>
        <w:pStyle w:val="Textoindependiente"/>
        <w:spacing w:before="1"/>
      </w:pPr>
    </w:p>
    <w:p w14:paraId="5BB84DBB" w14:textId="77777777" w:rsidR="00AF10F3" w:rsidRDefault="000D7ACE">
      <w:pPr>
        <w:pStyle w:val="Textoindependiente"/>
        <w:ind w:left="108"/>
        <w:jc w:val="both"/>
      </w:pPr>
      <w:r>
        <w:rPr>
          <w:bdr w:val="nil"/>
          <w:lang w:val="es-ES_tradnl"/>
        </w:rPr>
        <w:t xml:space="preserve">Nombre: ...................................... </w:t>
      </w:r>
      <w:r w:rsidR="00652A81">
        <w:rPr>
          <w:bdr w:val="nil"/>
          <w:lang w:val="es-ES_tradnl"/>
        </w:rPr>
        <w:t>Fecha: ......................................</w:t>
      </w:r>
      <w:r>
        <w:rPr>
          <w:bdr w:val="nil"/>
          <w:lang w:val="es-ES_tradnl"/>
        </w:rPr>
        <w:t xml:space="preserve"> Firma: .....................................</w:t>
      </w:r>
    </w:p>
    <w:p w14:paraId="488AF279" w14:textId="77777777" w:rsidR="00AF10F3" w:rsidRDefault="00AF10F3">
      <w:pPr>
        <w:pStyle w:val="Textoindependiente"/>
        <w:spacing w:before="10"/>
        <w:rPr>
          <w:sz w:val="19"/>
        </w:rPr>
      </w:pPr>
    </w:p>
    <w:p w14:paraId="1584E93F" w14:textId="77777777" w:rsidR="00AF10F3" w:rsidRDefault="000D7ACE">
      <w:pPr>
        <w:pStyle w:val="Textoindependiente"/>
        <w:ind w:left="108"/>
        <w:jc w:val="both"/>
      </w:pPr>
      <w:r>
        <w:rPr>
          <w:bdr w:val="nil"/>
          <w:lang w:val="es-ES_tradnl"/>
        </w:rPr>
        <w:t xml:space="preserve">Nombre: ...................................... </w:t>
      </w:r>
      <w:r w:rsidR="00652A81">
        <w:rPr>
          <w:bdr w:val="nil"/>
          <w:lang w:val="es-ES_tradnl"/>
        </w:rPr>
        <w:t>Fecha: ......................................</w:t>
      </w:r>
      <w:r>
        <w:rPr>
          <w:bdr w:val="nil"/>
          <w:lang w:val="es-ES_tradnl"/>
        </w:rPr>
        <w:t xml:space="preserve"> Firma: .....................................</w:t>
      </w:r>
    </w:p>
    <w:p w14:paraId="26F4CED6" w14:textId="77777777" w:rsidR="00AF10F3" w:rsidRDefault="00AF10F3">
      <w:pPr>
        <w:pStyle w:val="Textoindependiente"/>
        <w:spacing w:before="1"/>
      </w:pPr>
    </w:p>
    <w:p w14:paraId="18AF9D05" w14:textId="77777777" w:rsidR="00AF10F3" w:rsidRDefault="000D7ACE">
      <w:pPr>
        <w:pStyle w:val="Textoindependiente"/>
        <w:ind w:left="108"/>
        <w:jc w:val="both"/>
      </w:pPr>
      <w:r>
        <w:rPr>
          <w:bdr w:val="nil"/>
          <w:lang w:val="es-ES_tradnl"/>
        </w:rPr>
        <w:t xml:space="preserve">Nombre: ...................................... </w:t>
      </w:r>
      <w:r w:rsidR="00652A81">
        <w:rPr>
          <w:bdr w:val="nil"/>
          <w:lang w:val="es-ES_tradnl"/>
        </w:rPr>
        <w:t>Fecha: ......................................</w:t>
      </w:r>
      <w:r>
        <w:rPr>
          <w:bdr w:val="nil"/>
          <w:lang w:val="es-ES_tradnl"/>
        </w:rPr>
        <w:t xml:space="preserve"> Firma: .....................................</w:t>
      </w:r>
    </w:p>
    <w:p w14:paraId="242781EA" w14:textId="77777777" w:rsidR="00AF10F3" w:rsidRDefault="00AF10F3">
      <w:pPr>
        <w:pStyle w:val="Textoindependiente"/>
        <w:spacing w:before="1"/>
      </w:pPr>
    </w:p>
    <w:p w14:paraId="1AAFB139" w14:textId="77777777" w:rsidR="00AF10F3" w:rsidRDefault="000D7ACE">
      <w:pPr>
        <w:pStyle w:val="Textoindependiente"/>
        <w:ind w:left="108"/>
        <w:jc w:val="both"/>
      </w:pPr>
      <w:r>
        <w:rPr>
          <w:bdr w:val="nil"/>
          <w:lang w:val="es-ES_tradnl"/>
        </w:rPr>
        <w:t xml:space="preserve">Nombre: ...................................... </w:t>
      </w:r>
      <w:r w:rsidR="00652A81">
        <w:rPr>
          <w:bdr w:val="nil"/>
          <w:lang w:val="es-ES_tradnl"/>
        </w:rPr>
        <w:t>Fecha: ......................................</w:t>
      </w:r>
      <w:r>
        <w:rPr>
          <w:bdr w:val="nil"/>
          <w:lang w:val="es-ES_tradnl"/>
        </w:rPr>
        <w:t xml:space="preserve"> Firma: .....................................</w:t>
      </w:r>
    </w:p>
    <w:p w14:paraId="612E888F" w14:textId="77777777" w:rsidR="00AF10F3" w:rsidRDefault="00AF10F3">
      <w:pPr>
        <w:jc w:val="both"/>
        <w:sectPr w:rsidR="00AF10F3">
          <w:footerReference w:type="default" r:id="rId9"/>
          <w:pgSz w:w="12240" w:h="15840"/>
          <w:pgMar w:top="840" w:right="900" w:bottom="640" w:left="900" w:header="0" w:footer="456" w:gutter="0"/>
          <w:pgNumType w:start="5"/>
          <w:cols w:space="720"/>
        </w:sectPr>
      </w:pPr>
    </w:p>
    <w:p w14:paraId="5139C046" w14:textId="77777777" w:rsidR="00AF10F3" w:rsidRDefault="00652A81">
      <w:pPr>
        <w:tabs>
          <w:tab w:val="left" w:pos="2519"/>
          <w:tab w:val="left" w:pos="3396"/>
        </w:tabs>
        <w:spacing w:before="60"/>
        <w:ind w:left="107"/>
        <w:rPr>
          <w:b/>
          <w:sz w:val="32"/>
        </w:rPr>
      </w:pPr>
      <w:r>
        <w:rPr>
          <w:b/>
          <w:bCs/>
          <w:color w:val="000080"/>
          <w:sz w:val="32"/>
          <w:szCs w:val="32"/>
          <w:bdr w:val="nil"/>
          <w:lang w:val="es-ES_tradnl"/>
        </w:rPr>
        <w:lastRenderedPageBreak/>
        <w:t>L</w:t>
      </w:r>
      <w:r w:rsidR="000D7ACE">
        <w:rPr>
          <w:b/>
          <w:bCs/>
          <w:color w:val="000080"/>
          <w:sz w:val="32"/>
          <w:szCs w:val="32"/>
          <w:bdr w:val="nil"/>
          <w:lang w:val="es-ES_tradnl"/>
        </w:rPr>
        <w:t>ista de verificación</w:t>
      </w:r>
      <w:r>
        <w:rPr>
          <w:b/>
          <w:bCs/>
          <w:color w:val="000080"/>
          <w:sz w:val="32"/>
          <w:szCs w:val="32"/>
          <w:bdr w:val="nil"/>
          <w:lang w:val="es-ES_tradnl"/>
        </w:rPr>
        <w:t xml:space="preserve"> </w:t>
      </w:r>
      <w:r w:rsidR="000D7ACE">
        <w:rPr>
          <w:b/>
          <w:bCs/>
          <w:color w:val="000080"/>
          <w:sz w:val="32"/>
          <w:szCs w:val="32"/>
          <w:bdr w:val="nil"/>
          <w:lang w:val="es-ES_tradnl"/>
        </w:rPr>
        <w:t xml:space="preserve">para solicitantes </w:t>
      </w:r>
    </w:p>
    <w:p w14:paraId="2F920D9B" w14:textId="77777777" w:rsidR="00AF10F3" w:rsidRDefault="00960950">
      <w:pPr>
        <w:pStyle w:val="Textoindependiente"/>
        <w:spacing w:before="229"/>
        <w:ind w:left="107"/>
      </w:pPr>
      <w:r>
        <w:rPr>
          <w:bdr w:val="nil"/>
          <w:lang w:val="es-ES_tradnl"/>
        </w:rPr>
        <w:t>A</w:t>
      </w:r>
      <w:r w:rsidR="000D7ACE">
        <w:rPr>
          <w:bdr w:val="nil"/>
          <w:lang w:val="es-ES_tradnl"/>
        </w:rPr>
        <w:t>ntes de enviar su solicitud, asegúrese de lo siguiente:</w:t>
      </w:r>
    </w:p>
    <w:p w14:paraId="1120B46D" w14:textId="77777777" w:rsidR="00AF10F3" w:rsidRDefault="00AF10F3">
      <w:pPr>
        <w:pStyle w:val="Textoindependiente"/>
        <w:spacing w:before="1"/>
      </w:pPr>
    </w:p>
    <w:p w14:paraId="2EB66728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3"/>
        </w:tabs>
        <w:spacing w:line="229" w:lineRule="exact"/>
        <w:ind w:hanging="124"/>
        <w:rPr>
          <w:sz w:val="20"/>
        </w:rPr>
      </w:pPr>
      <w:r>
        <w:rPr>
          <w:sz w:val="20"/>
          <w:szCs w:val="20"/>
          <w:bdr w:val="nil"/>
          <w:lang w:val="es-ES_tradnl"/>
        </w:rPr>
        <w:t xml:space="preserve">sus patrocinadores han indicado tanto </w:t>
      </w:r>
      <w:r w:rsidR="00652A81">
        <w:rPr>
          <w:sz w:val="20"/>
          <w:szCs w:val="20"/>
          <w:bdr w:val="nil"/>
          <w:lang w:val="es-ES_tradnl"/>
        </w:rPr>
        <w:t>los</w:t>
      </w:r>
      <w:r>
        <w:rPr>
          <w:sz w:val="20"/>
          <w:szCs w:val="20"/>
          <w:bdr w:val="nil"/>
          <w:lang w:val="es-ES_tradnl"/>
        </w:rPr>
        <w:t xml:space="preserve"> </w:t>
      </w:r>
      <w:r w:rsidR="00652A81">
        <w:rPr>
          <w:sz w:val="20"/>
          <w:szCs w:val="20"/>
          <w:bdr w:val="nil"/>
          <w:lang w:val="es-ES_tradnl"/>
        </w:rPr>
        <w:t xml:space="preserve">idiomas </w:t>
      </w:r>
      <w:r>
        <w:rPr>
          <w:sz w:val="20"/>
          <w:szCs w:val="20"/>
          <w:bdr w:val="nil"/>
          <w:lang w:val="es-ES_tradnl"/>
        </w:rPr>
        <w:t>como la combinación lingüística que están firmando</w:t>
      </w:r>
    </w:p>
    <w:p w14:paraId="26A02DCB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3"/>
        </w:tabs>
        <w:spacing w:line="229" w:lineRule="exact"/>
        <w:rPr>
          <w:sz w:val="20"/>
        </w:rPr>
      </w:pPr>
      <w:r>
        <w:rPr>
          <w:sz w:val="20"/>
          <w:szCs w:val="20"/>
          <w:bdr w:val="nil"/>
          <w:lang w:val="es-ES_tradnl"/>
        </w:rPr>
        <w:t>sus patrocinadores han ingresado la fecha exacta de la conferencia en la que trabajaron con usted</w:t>
      </w:r>
    </w:p>
    <w:p w14:paraId="6A098A6D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3"/>
        </w:tabs>
        <w:rPr>
          <w:sz w:val="20"/>
        </w:rPr>
      </w:pPr>
      <w:r>
        <w:rPr>
          <w:sz w:val="20"/>
          <w:szCs w:val="20"/>
          <w:bdr w:val="nil"/>
          <w:lang w:val="es-ES_tradnl"/>
        </w:rPr>
        <w:t>sus patrocinadores han firmado y fechado tanto el formulario de solicitud como la lista de verificación para patrocinadores</w:t>
      </w:r>
    </w:p>
    <w:p w14:paraId="0B1074F5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0"/>
        </w:tabs>
        <w:spacing w:before="1"/>
        <w:ind w:left="229" w:hanging="122"/>
        <w:rPr>
          <w:sz w:val="20"/>
        </w:rPr>
      </w:pPr>
      <w:r>
        <w:rPr>
          <w:sz w:val="20"/>
          <w:szCs w:val="20"/>
          <w:bdr w:val="nil"/>
          <w:lang w:val="es-ES_tradnl"/>
        </w:rPr>
        <w:t>los días que trabajó con sus patrocinadores aparecen en su lista de días trabajados</w:t>
      </w:r>
    </w:p>
    <w:p w14:paraId="11638A10" w14:textId="77777777" w:rsidR="00AF10F3" w:rsidRPr="00652A81" w:rsidRDefault="000D7ACE" w:rsidP="00652A81">
      <w:pPr>
        <w:pStyle w:val="Prrafodelista"/>
        <w:numPr>
          <w:ilvl w:val="0"/>
          <w:numId w:val="1"/>
        </w:numPr>
        <w:tabs>
          <w:tab w:val="left" w:pos="233"/>
        </w:tabs>
        <w:ind w:hanging="124"/>
        <w:rPr>
          <w:sz w:val="20"/>
        </w:rPr>
      </w:pPr>
      <w:r>
        <w:rPr>
          <w:sz w:val="20"/>
          <w:szCs w:val="20"/>
          <w:bdr w:val="nil"/>
          <w:lang w:val="es-ES_tradnl"/>
        </w:rPr>
        <w:t xml:space="preserve">su lista de días </w:t>
      </w:r>
      <w:r w:rsidR="009C711B">
        <w:rPr>
          <w:sz w:val="20"/>
          <w:szCs w:val="20"/>
          <w:bdr w:val="nil"/>
          <w:lang w:val="es-ES_tradnl"/>
        </w:rPr>
        <w:t xml:space="preserve">de trabajo </w:t>
      </w:r>
      <w:r>
        <w:rPr>
          <w:sz w:val="20"/>
          <w:szCs w:val="20"/>
          <w:bdr w:val="nil"/>
          <w:lang w:val="es-ES_tradnl"/>
        </w:rPr>
        <w:t xml:space="preserve">está en orden </w:t>
      </w:r>
      <w:r w:rsidRPr="0029079A">
        <w:rPr>
          <w:sz w:val="20"/>
          <w:szCs w:val="20"/>
          <w:bdr w:val="nil"/>
          <w:lang w:val="es-ES_tradnl"/>
        </w:rPr>
        <w:t>cronológico</w:t>
      </w:r>
      <w:r w:rsidR="00652A81" w:rsidRPr="0029079A">
        <w:rPr>
          <w:sz w:val="20"/>
          <w:szCs w:val="20"/>
          <w:bdr w:val="nil"/>
          <w:lang w:val="es-ES_tradnl"/>
        </w:rPr>
        <w:t xml:space="preserve"> </w:t>
      </w:r>
      <w:r w:rsidRPr="0029079A">
        <w:rPr>
          <w:sz w:val="20"/>
          <w:szCs w:val="20"/>
          <w:bdr w:val="nil"/>
          <w:lang w:val="es-ES_tradnl"/>
        </w:rPr>
        <w:t>e incluye todos los días de conferencia durante el período de tiempo que abarca la lista</w:t>
      </w:r>
    </w:p>
    <w:p w14:paraId="32B43DFD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3"/>
        </w:tabs>
        <w:spacing w:before="1" w:line="229" w:lineRule="exact"/>
        <w:ind w:hanging="124"/>
        <w:rPr>
          <w:sz w:val="20"/>
        </w:rPr>
      </w:pPr>
      <w:r>
        <w:rPr>
          <w:sz w:val="20"/>
          <w:szCs w:val="20"/>
          <w:bdr w:val="nil"/>
          <w:lang w:val="es-ES_tradnl"/>
        </w:rPr>
        <w:t>su lista de días muestra los totales por separado para todas sus combinaciones lingüísticas</w:t>
      </w:r>
    </w:p>
    <w:p w14:paraId="47BAD2E6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3"/>
        </w:tabs>
        <w:spacing w:line="229" w:lineRule="exact"/>
        <w:rPr>
          <w:sz w:val="20"/>
        </w:rPr>
      </w:pPr>
      <w:r>
        <w:rPr>
          <w:sz w:val="20"/>
          <w:szCs w:val="20"/>
          <w:bdr w:val="nil"/>
          <w:lang w:val="es-ES_tradnl"/>
        </w:rPr>
        <w:t>su lista de días es</w:t>
      </w:r>
      <w:r w:rsidR="009C711B">
        <w:rPr>
          <w:sz w:val="20"/>
          <w:szCs w:val="20"/>
          <w:bdr w:val="nil"/>
          <w:lang w:val="es-ES_tradnl"/>
        </w:rPr>
        <w:t>tá en un formato fácilmente legible</w:t>
      </w:r>
    </w:p>
    <w:p w14:paraId="6539A00A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3"/>
        </w:tabs>
        <w:rPr>
          <w:sz w:val="20"/>
        </w:rPr>
      </w:pPr>
      <w:r>
        <w:rPr>
          <w:sz w:val="20"/>
          <w:szCs w:val="20"/>
          <w:bdr w:val="nil"/>
          <w:lang w:val="es-ES_tradnl"/>
        </w:rPr>
        <w:t>ha firmado y fechado el final de la p</w:t>
      </w:r>
      <w:r w:rsidR="009C711B">
        <w:rPr>
          <w:sz w:val="20"/>
          <w:szCs w:val="20"/>
          <w:bdr w:val="nil"/>
          <w:lang w:val="es-ES_tradnl"/>
        </w:rPr>
        <w:t>ágina</w:t>
      </w:r>
      <w:r>
        <w:rPr>
          <w:sz w:val="20"/>
          <w:szCs w:val="20"/>
          <w:bdr w:val="nil"/>
          <w:lang w:val="es-ES_tradnl"/>
        </w:rPr>
        <w:t xml:space="preserve"> 4 de este formulario</w:t>
      </w:r>
    </w:p>
    <w:p w14:paraId="6EBD7B58" w14:textId="77777777" w:rsidR="00AF10F3" w:rsidRDefault="000D7ACE">
      <w:pPr>
        <w:pStyle w:val="Prrafodelista"/>
        <w:numPr>
          <w:ilvl w:val="0"/>
          <w:numId w:val="1"/>
        </w:numPr>
        <w:tabs>
          <w:tab w:val="left" w:pos="230"/>
        </w:tabs>
        <w:spacing w:before="1"/>
        <w:ind w:left="229" w:hanging="122"/>
        <w:rPr>
          <w:sz w:val="20"/>
        </w:rPr>
      </w:pPr>
      <w:r>
        <w:rPr>
          <w:sz w:val="20"/>
          <w:szCs w:val="20"/>
          <w:bdr w:val="nil"/>
          <w:lang w:val="es-ES_tradnl"/>
        </w:rPr>
        <w:t>y recuerde: una lengua C es, por definición, una lengua pasiva</w:t>
      </w:r>
    </w:p>
    <w:p w14:paraId="7631C565" w14:textId="77777777" w:rsidR="00AF10F3" w:rsidRDefault="00AF10F3">
      <w:pPr>
        <w:pStyle w:val="Textoindependiente"/>
      </w:pPr>
    </w:p>
    <w:p w14:paraId="6E6E9937" w14:textId="77777777" w:rsidR="00AF10F3" w:rsidRPr="00BF2896" w:rsidRDefault="000D7ACE">
      <w:pPr>
        <w:pStyle w:val="Ttulo1"/>
        <w:tabs>
          <w:tab w:val="left" w:pos="3004"/>
          <w:tab w:val="left" w:pos="3827"/>
        </w:tabs>
        <w:spacing w:line="367" w:lineRule="exact"/>
      </w:pPr>
      <w:r w:rsidRPr="00BF2896">
        <w:rPr>
          <w:color w:val="000080"/>
          <w:bdr w:val="nil"/>
          <w:lang w:val="es-ES_tradnl"/>
        </w:rPr>
        <w:t>Instrucciones para solicitantes</w:t>
      </w:r>
    </w:p>
    <w:p w14:paraId="23F8D7FB" w14:textId="77777777" w:rsidR="008E1FCA" w:rsidRPr="00BF2896" w:rsidRDefault="000D7ACE" w:rsidP="008E1FCA">
      <w:pPr>
        <w:pStyle w:val="Textoindependiente"/>
        <w:spacing w:line="229" w:lineRule="exact"/>
        <w:ind w:left="107"/>
      </w:pPr>
      <w:r w:rsidRPr="00BF2896">
        <w:rPr>
          <w:bdr w:val="nil"/>
          <w:lang w:val="es-ES_tradnl"/>
        </w:rPr>
        <w:t xml:space="preserve">Al enviar su solicitud, se debe pagar el costo de tramitación </w:t>
      </w:r>
      <w:r w:rsidRPr="00BF2896">
        <w:rPr>
          <w:color w:val="000080"/>
          <w:bdr w:val="nil"/>
          <w:lang w:val="es-ES_tradnl"/>
        </w:rPr>
        <w:t xml:space="preserve">(COP 75,000) </w:t>
      </w:r>
      <w:r w:rsidRPr="00BF2896">
        <w:rPr>
          <w:bdr w:val="nil"/>
          <w:lang w:val="es-ES_tradnl"/>
        </w:rPr>
        <w:t>por medio de consignación bancaria a la cuenta de ACIC:</w:t>
      </w:r>
    </w:p>
    <w:p w14:paraId="1C827B8C" w14:textId="77777777" w:rsidR="008E1FCA" w:rsidRPr="00BF2896" w:rsidRDefault="008E1FCA" w:rsidP="008E1FCA">
      <w:pPr>
        <w:pStyle w:val="Textoindependiente"/>
        <w:spacing w:line="229" w:lineRule="exact"/>
      </w:pPr>
    </w:p>
    <w:p w14:paraId="54CA68A6" w14:textId="7F1AFFC4" w:rsidR="008E1FCA" w:rsidRPr="00BF2896" w:rsidRDefault="000D7ACE" w:rsidP="008E1FCA">
      <w:pPr>
        <w:pStyle w:val="Textoindependiente"/>
        <w:spacing w:line="229" w:lineRule="exact"/>
        <w:ind w:left="107" w:firstLine="613"/>
        <w:rPr>
          <w:bdr w:val="nil"/>
          <w:lang w:val="es-ES_tradnl"/>
        </w:rPr>
      </w:pPr>
      <w:r w:rsidRPr="00BF2896">
        <w:rPr>
          <w:bdr w:val="nil"/>
          <w:lang w:val="es-ES_tradnl"/>
        </w:rPr>
        <w:t>Cuenta de ahorros Bancolombia #</w:t>
      </w:r>
      <w:r w:rsidR="002B1150" w:rsidRPr="00BF2896">
        <w:rPr>
          <w:bdr w:val="nil"/>
          <w:lang w:val="es-ES_tradnl"/>
        </w:rPr>
        <w:t xml:space="preserve"> </w:t>
      </w:r>
      <w:r w:rsidR="0044543F" w:rsidRPr="00BF2896">
        <w:rPr>
          <w:bdr w:val="nil"/>
          <w:lang w:val="es-ES_tradnl"/>
        </w:rPr>
        <w:t>690-933754-67</w:t>
      </w:r>
    </w:p>
    <w:p w14:paraId="3BE5EF52" w14:textId="136080D1" w:rsidR="0044543F" w:rsidRPr="00BF2896" w:rsidRDefault="0044543F" w:rsidP="008E1FCA">
      <w:pPr>
        <w:pStyle w:val="Textoindependiente"/>
        <w:spacing w:line="229" w:lineRule="exact"/>
        <w:ind w:left="107" w:firstLine="613"/>
        <w:rPr>
          <w:bdr w:val="nil"/>
          <w:lang w:val="es-ES_tradnl"/>
        </w:rPr>
      </w:pPr>
      <w:r w:rsidRPr="00BF2896">
        <w:rPr>
          <w:bdr w:val="nil"/>
          <w:lang w:val="es-ES_tradnl"/>
        </w:rPr>
        <w:t>Nombre: Asociación Colombiana de Intérpretes de Conferencia (ACIC)</w:t>
      </w:r>
    </w:p>
    <w:p w14:paraId="599A66A4" w14:textId="783A803A" w:rsidR="0044543F" w:rsidRPr="00BF2896" w:rsidRDefault="0044543F" w:rsidP="008E1FCA">
      <w:pPr>
        <w:pStyle w:val="Textoindependiente"/>
        <w:spacing w:line="229" w:lineRule="exact"/>
        <w:ind w:left="107" w:firstLine="613"/>
      </w:pPr>
      <w:r w:rsidRPr="00BF2896">
        <w:rPr>
          <w:bdr w:val="nil"/>
          <w:lang w:val="es-ES_tradnl"/>
        </w:rPr>
        <w:t>NIT # 901167736</w:t>
      </w:r>
    </w:p>
    <w:p w14:paraId="741D8A62" w14:textId="77777777" w:rsidR="008E1FCA" w:rsidRPr="00BF2896" w:rsidRDefault="008E1FCA" w:rsidP="008E1FCA">
      <w:pPr>
        <w:pStyle w:val="Textoindependiente"/>
        <w:spacing w:line="229" w:lineRule="exact"/>
      </w:pPr>
    </w:p>
    <w:p w14:paraId="2C52C8E4" w14:textId="77777777" w:rsidR="00AF10F3" w:rsidRPr="008E1FCA" w:rsidRDefault="000D7ACE" w:rsidP="008E1FCA">
      <w:pPr>
        <w:pStyle w:val="Textoindependiente"/>
        <w:spacing w:line="229" w:lineRule="exact"/>
        <w:ind w:left="107"/>
      </w:pPr>
      <w:r w:rsidRPr="00BF2896">
        <w:rPr>
          <w:bdr w:val="nil"/>
          <w:lang w:val="es-ES_tradnl"/>
        </w:rPr>
        <w:t>Una vez realizado el pago, favor enviar copia del recibo de consignación a admisiones@acic.org.co</w:t>
      </w:r>
    </w:p>
    <w:p w14:paraId="7EF18CE5" w14:textId="77777777" w:rsidR="00AF10F3" w:rsidRDefault="00AF10F3">
      <w:pPr>
        <w:pStyle w:val="Textoindependiente"/>
        <w:rPr>
          <w:sz w:val="22"/>
        </w:rPr>
      </w:pPr>
    </w:p>
    <w:p w14:paraId="7E5D1CB4" w14:textId="77777777" w:rsidR="00AF10F3" w:rsidRDefault="00AF10F3">
      <w:pPr>
        <w:pStyle w:val="Textoindependiente"/>
        <w:rPr>
          <w:sz w:val="22"/>
        </w:rPr>
      </w:pPr>
    </w:p>
    <w:p w14:paraId="552332C8" w14:textId="77777777" w:rsidR="00AF10F3" w:rsidRDefault="00AF10F3">
      <w:pPr>
        <w:pStyle w:val="Textoindependiente"/>
        <w:rPr>
          <w:sz w:val="22"/>
        </w:rPr>
      </w:pPr>
    </w:p>
    <w:p w14:paraId="425FF334" w14:textId="77777777" w:rsidR="00AF10F3" w:rsidRDefault="00AF10F3" w:rsidP="003B54D2">
      <w:pPr>
        <w:pStyle w:val="Textoindependiente"/>
        <w:jc w:val="center"/>
        <w:rPr>
          <w:sz w:val="28"/>
        </w:rPr>
      </w:pPr>
    </w:p>
    <w:p w14:paraId="41C0D4D8" w14:textId="596A3840" w:rsidR="003B54D2" w:rsidRDefault="000D7ACE" w:rsidP="003B54D2">
      <w:pPr>
        <w:ind w:right="87"/>
        <w:jc w:val="center"/>
        <w:rPr>
          <w:i/>
          <w:iCs/>
          <w:color w:val="000080"/>
          <w:sz w:val="20"/>
          <w:szCs w:val="20"/>
          <w:bdr w:val="nil"/>
          <w:lang w:val="es-ES_tradnl"/>
        </w:rPr>
      </w:pPr>
      <w:r>
        <w:rPr>
          <w:i/>
          <w:iCs/>
          <w:color w:val="000080"/>
          <w:sz w:val="20"/>
          <w:szCs w:val="20"/>
          <w:bdr w:val="nil"/>
          <w:lang w:val="es-ES_tradnl"/>
        </w:rPr>
        <w:t>Po</w:t>
      </w:r>
      <w:r w:rsidR="000539DA">
        <w:rPr>
          <w:i/>
          <w:iCs/>
          <w:color w:val="000080"/>
          <w:sz w:val="20"/>
          <w:szCs w:val="20"/>
          <w:bdr w:val="nil"/>
          <w:lang w:val="es-ES_tradnl"/>
        </w:rPr>
        <w:t xml:space="preserve">r favor envíe su solicitud a la Comisión de Admisiones y Ética </w:t>
      </w:r>
      <w:r w:rsidRPr="0044543F">
        <w:rPr>
          <w:i/>
          <w:iCs/>
          <w:color w:val="000080"/>
          <w:sz w:val="20"/>
          <w:szCs w:val="20"/>
          <w:bdr w:val="nil"/>
          <w:lang w:val="es-ES_tradnl"/>
        </w:rPr>
        <w:t>de ACIC</w:t>
      </w:r>
      <w:r w:rsidR="0044543F">
        <w:rPr>
          <w:i/>
          <w:iCs/>
          <w:color w:val="000080"/>
          <w:sz w:val="20"/>
          <w:szCs w:val="20"/>
          <w:bdr w:val="nil"/>
          <w:lang w:val="es-ES_tradnl"/>
        </w:rPr>
        <w:t xml:space="preserve"> por correo electrónico a</w:t>
      </w:r>
      <w:r w:rsidR="003B54D2">
        <w:rPr>
          <w:i/>
          <w:iCs/>
          <w:color w:val="000080"/>
          <w:sz w:val="20"/>
          <w:szCs w:val="20"/>
          <w:bdr w:val="nil"/>
          <w:lang w:val="es-ES_tradnl"/>
        </w:rPr>
        <w:t>:</w:t>
      </w:r>
    </w:p>
    <w:p w14:paraId="7601F5D8" w14:textId="1DB23A10" w:rsidR="00AF10F3" w:rsidRPr="0044543F" w:rsidRDefault="0044543F" w:rsidP="003B54D2">
      <w:pPr>
        <w:ind w:right="87"/>
        <w:jc w:val="center"/>
        <w:rPr>
          <w:i/>
          <w:iCs/>
          <w:color w:val="000080"/>
          <w:sz w:val="20"/>
          <w:szCs w:val="20"/>
          <w:bdr w:val="nil"/>
          <w:lang w:val="es-ES_tradnl"/>
        </w:rPr>
      </w:pPr>
      <w:bookmarkStart w:id="1" w:name="_GoBack"/>
      <w:bookmarkEnd w:id="1"/>
      <w:r w:rsidRPr="0044543F">
        <w:rPr>
          <w:b/>
          <w:i/>
          <w:iCs/>
          <w:color w:val="000080"/>
          <w:sz w:val="20"/>
          <w:szCs w:val="20"/>
          <w:bdr w:val="nil"/>
          <w:lang w:val="es-ES_tradnl"/>
        </w:rPr>
        <w:t>admisiones@acic.org.co</w:t>
      </w:r>
    </w:p>
    <w:sectPr w:rsidR="00AF10F3" w:rsidRPr="0044543F">
      <w:pgSz w:w="12240" w:h="15840"/>
      <w:pgMar w:top="660" w:right="900" w:bottom="640" w:left="900" w:header="0" w:footer="4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0B692" w14:textId="77777777" w:rsidR="00523526" w:rsidRDefault="00523526">
      <w:r>
        <w:separator/>
      </w:r>
    </w:p>
  </w:endnote>
  <w:endnote w:type="continuationSeparator" w:id="0">
    <w:p w14:paraId="06EEB911" w14:textId="77777777" w:rsidR="00523526" w:rsidRDefault="005235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C3B01E" w14:textId="77777777" w:rsidR="00AF10F3" w:rsidRDefault="000D7ACE">
    <w:pPr>
      <w:pStyle w:val="Textoindependien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E358347" wp14:editId="65FA2B55">
              <wp:simplePos x="0" y="0"/>
              <wp:positionH relativeFrom="page">
                <wp:posOffset>3825875</wp:posOffset>
              </wp:positionH>
              <wp:positionV relativeFrom="page">
                <wp:posOffset>9629140</wp:posOffset>
              </wp:positionV>
              <wp:extent cx="121285" cy="16700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8BE892" w14:textId="110EB03A" w:rsidR="00AF10F3" w:rsidRDefault="000D7ACE">
                          <w:pPr>
                            <w:pStyle w:val="Textoindependiente"/>
                            <w:spacing w:before="13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5117">
                            <w:rPr>
                              <w:noProof/>
                              <w:w w:val="99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3583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301.25pt;margin-top:758.2pt;width:9.55pt;height:13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" filled="f" stroked="f">
              <v:textbox inset="0,0,0,0">
                <w:txbxContent>
                  <w:p w14:paraId="748BE892" w14:textId="110EB03A" w:rsidR="00AF10F3" w:rsidRDefault="000D7ACE">
                    <w:pPr>
                      <w:pStyle w:val="Textoindependiente"/>
                      <w:spacing w:before="13"/>
                      <w:ind w:left="4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75117">
                      <w:rPr>
                        <w:noProof/>
                        <w:w w:val="99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5F42A" w14:textId="77777777" w:rsidR="00AF10F3" w:rsidRDefault="00AF10F3">
    <w:pPr>
      <w:pStyle w:val="Textoindependiente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0D0D8" w14:textId="77777777" w:rsidR="00AF10F3" w:rsidRDefault="000D7ACE">
    <w:pPr>
      <w:pStyle w:val="Textoindependien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95D557D" wp14:editId="1CA56EAF">
              <wp:simplePos x="0" y="0"/>
              <wp:positionH relativeFrom="page">
                <wp:posOffset>3825875</wp:posOffset>
              </wp:positionH>
              <wp:positionV relativeFrom="page">
                <wp:posOffset>9629140</wp:posOffset>
              </wp:positionV>
              <wp:extent cx="121285" cy="16700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1DB7B4" w14:textId="71858AC6" w:rsidR="00AF10F3" w:rsidRDefault="000D7ACE">
                          <w:pPr>
                            <w:pStyle w:val="Textoindependiente"/>
                            <w:spacing w:before="12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5117">
                            <w:rPr>
                              <w:noProof/>
                              <w:w w:val="99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5D557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301.25pt;margin-top:758.2pt;width:9.55pt;height:13.1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" filled="f" stroked="f">
              <v:textbox inset="0,0,0,0">
                <w:txbxContent>
                  <w:p w14:paraId="091DB7B4" w14:textId="71858AC6" w:rsidR="00AF10F3" w:rsidRDefault="000D7ACE">
                    <w:pPr>
                      <w:pStyle w:val="Textoindependiente"/>
                      <w:spacing w:before="12"/>
                      <w:ind w:left="4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75117">
                      <w:rPr>
                        <w:noProof/>
                        <w:w w:val="99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7BA615" w14:textId="77777777" w:rsidR="00523526" w:rsidRDefault="00523526">
      <w:r>
        <w:separator/>
      </w:r>
    </w:p>
  </w:footnote>
  <w:footnote w:type="continuationSeparator" w:id="0">
    <w:p w14:paraId="4CF8CB70" w14:textId="77777777" w:rsidR="00523526" w:rsidRDefault="005235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4E8B"/>
    <w:multiLevelType w:val="hybridMultilevel"/>
    <w:tmpl w:val="F69EB908"/>
    <w:lvl w:ilvl="0" w:tplc="173497D6">
      <w:numFmt w:val="bullet"/>
      <w:lvlText w:val="-"/>
      <w:lvlJc w:val="left"/>
      <w:pPr>
        <w:ind w:left="232" w:hanging="125"/>
      </w:pPr>
      <w:rPr>
        <w:rFonts w:ascii="Arial" w:eastAsia="Arial" w:hAnsi="Arial" w:cs="Arial" w:hint="default"/>
        <w:w w:val="99"/>
        <w:sz w:val="20"/>
        <w:szCs w:val="20"/>
      </w:rPr>
    </w:lvl>
    <w:lvl w:ilvl="1" w:tplc="64B4C72A">
      <w:numFmt w:val="bullet"/>
      <w:lvlText w:val="•"/>
      <w:lvlJc w:val="left"/>
      <w:pPr>
        <w:ind w:left="1260" w:hanging="125"/>
      </w:pPr>
      <w:rPr>
        <w:rFonts w:hint="default"/>
      </w:rPr>
    </w:lvl>
    <w:lvl w:ilvl="2" w:tplc="153C23B0">
      <w:numFmt w:val="bullet"/>
      <w:lvlText w:val="•"/>
      <w:lvlJc w:val="left"/>
      <w:pPr>
        <w:ind w:left="2280" w:hanging="125"/>
      </w:pPr>
      <w:rPr>
        <w:rFonts w:hint="default"/>
      </w:rPr>
    </w:lvl>
    <w:lvl w:ilvl="3" w:tplc="73DC6464">
      <w:numFmt w:val="bullet"/>
      <w:lvlText w:val="•"/>
      <w:lvlJc w:val="left"/>
      <w:pPr>
        <w:ind w:left="3300" w:hanging="125"/>
      </w:pPr>
      <w:rPr>
        <w:rFonts w:hint="default"/>
      </w:rPr>
    </w:lvl>
    <w:lvl w:ilvl="4" w:tplc="DDA2495C">
      <w:numFmt w:val="bullet"/>
      <w:lvlText w:val="•"/>
      <w:lvlJc w:val="left"/>
      <w:pPr>
        <w:ind w:left="4320" w:hanging="125"/>
      </w:pPr>
      <w:rPr>
        <w:rFonts w:hint="default"/>
      </w:rPr>
    </w:lvl>
    <w:lvl w:ilvl="5" w:tplc="9F26DC96">
      <w:numFmt w:val="bullet"/>
      <w:lvlText w:val="•"/>
      <w:lvlJc w:val="left"/>
      <w:pPr>
        <w:ind w:left="5340" w:hanging="125"/>
      </w:pPr>
      <w:rPr>
        <w:rFonts w:hint="default"/>
      </w:rPr>
    </w:lvl>
    <w:lvl w:ilvl="6" w:tplc="009234A4">
      <w:numFmt w:val="bullet"/>
      <w:lvlText w:val="•"/>
      <w:lvlJc w:val="left"/>
      <w:pPr>
        <w:ind w:left="6360" w:hanging="125"/>
      </w:pPr>
      <w:rPr>
        <w:rFonts w:hint="default"/>
      </w:rPr>
    </w:lvl>
    <w:lvl w:ilvl="7" w:tplc="04F0CAD6">
      <w:numFmt w:val="bullet"/>
      <w:lvlText w:val="•"/>
      <w:lvlJc w:val="left"/>
      <w:pPr>
        <w:ind w:left="7380" w:hanging="125"/>
      </w:pPr>
      <w:rPr>
        <w:rFonts w:hint="default"/>
      </w:rPr>
    </w:lvl>
    <w:lvl w:ilvl="8" w:tplc="F412F698">
      <w:numFmt w:val="bullet"/>
      <w:lvlText w:val="•"/>
      <w:lvlJc w:val="left"/>
      <w:pPr>
        <w:ind w:left="8400" w:hanging="125"/>
      </w:pPr>
      <w:rPr>
        <w:rFonts w:hint="default"/>
      </w:rPr>
    </w:lvl>
  </w:abstractNum>
  <w:abstractNum w:abstractNumId="1" w15:restartNumberingAfterBreak="0">
    <w:nsid w:val="3D4661FF"/>
    <w:multiLevelType w:val="hybridMultilevel"/>
    <w:tmpl w:val="A3EAD66C"/>
    <w:lvl w:ilvl="0" w:tplc="61AA13D6">
      <w:numFmt w:val="bullet"/>
      <w:lvlText w:val=""/>
      <w:lvlJc w:val="left"/>
      <w:pPr>
        <w:ind w:left="960" w:hanging="286"/>
      </w:pPr>
      <w:rPr>
        <w:rFonts w:ascii="Symbol" w:eastAsia="Symbol" w:hAnsi="Symbol" w:cs="Symbol" w:hint="default"/>
        <w:w w:val="100"/>
        <w:sz w:val="24"/>
        <w:szCs w:val="24"/>
      </w:rPr>
    </w:lvl>
    <w:lvl w:ilvl="1" w:tplc="3A8C9EEC">
      <w:numFmt w:val="bullet"/>
      <w:lvlText w:val="•"/>
      <w:lvlJc w:val="left"/>
      <w:pPr>
        <w:ind w:left="1908" w:hanging="286"/>
      </w:pPr>
      <w:rPr>
        <w:rFonts w:hint="default"/>
      </w:rPr>
    </w:lvl>
    <w:lvl w:ilvl="2" w:tplc="46CA2812">
      <w:numFmt w:val="bullet"/>
      <w:lvlText w:val="•"/>
      <w:lvlJc w:val="left"/>
      <w:pPr>
        <w:ind w:left="2856" w:hanging="286"/>
      </w:pPr>
      <w:rPr>
        <w:rFonts w:hint="default"/>
      </w:rPr>
    </w:lvl>
    <w:lvl w:ilvl="3" w:tplc="B5C27B76">
      <w:numFmt w:val="bullet"/>
      <w:lvlText w:val="•"/>
      <w:lvlJc w:val="left"/>
      <w:pPr>
        <w:ind w:left="3804" w:hanging="286"/>
      </w:pPr>
      <w:rPr>
        <w:rFonts w:hint="default"/>
      </w:rPr>
    </w:lvl>
    <w:lvl w:ilvl="4" w:tplc="C764037A">
      <w:numFmt w:val="bullet"/>
      <w:lvlText w:val="•"/>
      <w:lvlJc w:val="left"/>
      <w:pPr>
        <w:ind w:left="4752" w:hanging="286"/>
      </w:pPr>
      <w:rPr>
        <w:rFonts w:hint="default"/>
      </w:rPr>
    </w:lvl>
    <w:lvl w:ilvl="5" w:tplc="AFFAA0CC">
      <w:numFmt w:val="bullet"/>
      <w:lvlText w:val="•"/>
      <w:lvlJc w:val="left"/>
      <w:pPr>
        <w:ind w:left="5700" w:hanging="286"/>
      </w:pPr>
      <w:rPr>
        <w:rFonts w:hint="default"/>
      </w:rPr>
    </w:lvl>
    <w:lvl w:ilvl="6" w:tplc="23B4182A">
      <w:numFmt w:val="bullet"/>
      <w:lvlText w:val="•"/>
      <w:lvlJc w:val="left"/>
      <w:pPr>
        <w:ind w:left="6648" w:hanging="286"/>
      </w:pPr>
      <w:rPr>
        <w:rFonts w:hint="default"/>
      </w:rPr>
    </w:lvl>
    <w:lvl w:ilvl="7" w:tplc="59487CE0">
      <w:numFmt w:val="bullet"/>
      <w:lvlText w:val="•"/>
      <w:lvlJc w:val="left"/>
      <w:pPr>
        <w:ind w:left="7596" w:hanging="286"/>
      </w:pPr>
      <w:rPr>
        <w:rFonts w:hint="default"/>
      </w:rPr>
    </w:lvl>
    <w:lvl w:ilvl="8" w:tplc="412814A0">
      <w:numFmt w:val="bullet"/>
      <w:lvlText w:val="•"/>
      <w:lvlJc w:val="left"/>
      <w:pPr>
        <w:ind w:left="8544" w:hanging="286"/>
      </w:pPr>
      <w:rPr>
        <w:rFonts w:hint="default"/>
      </w:rPr>
    </w:lvl>
  </w:abstractNum>
  <w:abstractNum w:abstractNumId="2" w15:restartNumberingAfterBreak="0">
    <w:nsid w:val="612E7701"/>
    <w:multiLevelType w:val="hybridMultilevel"/>
    <w:tmpl w:val="773249C8"/>
    <w:lvl w:ilvl="0" w:tplc="0D70DD80">
      <w:start w:val="1"/>
      <w:numFmt w:val="decimal"/>
      <w:lvlText w:val="%1"/>
      <w:lvlJc w:val="left"/>
      <w:pPr>
        <w:ind w:left="108" w:hanging="212"/>
        <w:jc w:val="left"/>
      </w:pPr>
      <w:rPr>
        <w:rFonts w:ascii="Arial" w:eastAsia="Arial" w:hAnsi="Arial" w:cs="Arial" w:hint="default"/>
        <w:color w:val="000080"/>
        <w:w w:val="99"/>
        <w:sz w:val="20"/>
        <w:szCs w:val="20"/>
      </w:rPr>
    </w:lvl>
    <w:lvl w:ilvl="1" w:tplc="022494FA">
      <w:numFmt w:val="bullet"/>
      <w:lvlText w:val=""/>
      <w:lvlJc w:val="left"/>
      <w:pPr>
        <w:ind w:left="1176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D542BE6E">
      <w:numFmt w:val="bullet"/>
      <w:lvlText w:val="•"/>
      <w:lvlJc w:val="left"/>
      <w:pPr>
        <w:ind w:left="2208" w:hanging="360"/>
      </w:pPr>
      <w:rPr>
        <w:rFonts w:hint="default"/>
      </w:rPr>
    </w:lvl>
    <w:lvl w:ilvl="3" w:tplc="F62C7B7C">
      <w:numFmt w:val="bullet"/>
      <w:lvlText w:val="•"/>
      <w:lvlJc w:val="left"/>
      <w:pPr>
        <w:ind w:left="3237" w:hanging="360"/>
      </w:pPr>
      <w:rPr>
        <w:rFonts w:hint="default"/>
      </w:rPr>
    </w:lvl>
    <w:lvl w:ilvl="4" w:tplc="C0423004">
      <w:numFmt w:val="bullet"/>
      <w:lvlText w:val="•"/>
      <w:lvlJc w:val="left"/>
      <w:pPr>
        <w:ind w:left="4266" w:hanging="360"/>
      </w:pPr>
      <w:rPr>
        <w:rFonts w:hint="default"/>
      </w:rPr>
    </w:lvl>
    <w:lvl w:ilvl="5" w:tplc="93C2F43E">
      <w:numFmt w:val="bullet"/>
      <w:lvlText w:val="•"/>
      <w:lvlJc w:val="left"/>
      <w:pPr>
        <w:ind w:left="5295" w:hanging="360"/>
      </w:pPr>
      <w:rPr>
        <w:rFonts w:hint="default"/>
      </w:rPr>
    </w:lvl>
    <w:lvl w:ilvl="6" w:tplc="9AD0A4B2"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BE58DD8A">
      <w:numFmt w:val="bullet"/>
      <w:lvlText w:val="•"/>
      <w:lvlJc w:val="left"/>
      <w:pPr>
        <w:ind w:left="7353" w:hanging="360"/>
      </w:pPr>
      <w:rPr>
        <w:rFonts w:hint="default"/>
      </w:rPr>
    </w:lvl>
    <w:lvl w:ilvl="8" w:tplc="A9383682">
      <w:numFmt w:val="bullet"/>
      <w:lvlText w:val="•"/>
      <w:lvlJc w:val="left"/>
      <w:pPr>
        <w:ind w:left="8382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TA2N7M0NLQwNrVQ0lEKTi0uzszPAykwqQUA843dEiwAAAA="/>
  </w:docVars>
  <w:rsids>
    <w:rsidRoot w:val="00AF10F3"/>
    <w:rsid w:val="00041514"/>
    <w:rsid w:val="000502BB"/>
    <w:rsid w:val="000539DA"/>
    <w:rsid w:val="000812C4"/>
    <w:rsid w:val="00096715"/>
    <w:rsid w:val="000B5F7D"/>
    <w:rsid w:val="000D7ACE"/>
    <w:rsid w:val="000E20DE"/>
    <w:rsid w:val="000E5653"/>
    <w:rsid w:val="00124D28"/>
    <w:rsid w:val="00125336"/>
    <w:rsid w:val="00152934"/>
    <w:rsid w:val="0015428D"/>
    <w:rsid w:val="001E5B11"/>
    <w:rsid w:val="00226FDF"/>
    <w:rsid w:val="002309EA"/>
    <w:rsid w:val="00234201"/>
    <w:rsid w:val="0029022F"/>
    <w:rsid w:val="0029079A"/>
    <w:rsid w:val="002B1150"/>
    <w:rsid w:val="002D0363"/>
    <w:rsid w:val="00341A20"/>
    <w:rsid w:val="00341D0D"/>
    <w:rsid w:val="00364F8B"/>
    <w:rsid w:val="00372B69"/>
    <w:rsid w:val="003B54D2"/>
    <w:rsid w:val="00411D55"/>
    <w:rsid w:val="0044543F"/>
    <w:rsid w:val="00455168"/>
    <w:rsid w:val="004F0C5F"/>
    <w:rsid w:val="005212FB"/>
    <w:rsid w:val="00523526"/>
    <w:rsid w:val="00560C7B"/>
    <w:rsid w:val="00575117"/>
    <w:rsid w:val="005F076E"/>
    <w:rsid w:val="0062449A"/>
    <w:rsid w:val="00652A81"/>
    <w:rsid w:val="006772D4"/>
    <w:rsid w:val="00695489"/>
    <w:rsid w:val="006B0139"/>
    <w:rsid w:val="006B5AC7"/>
    <w:rsid w:val="00706F0F"/>
    <w:rsid w:val="0071794A"/>
    <w:rsid w:val="00752AC8"/>
    <w:rsid w:val="007777B1"/>
    <w:rsid w:val="00792AA1"/>
    <w:rsid w:val="007A639D"/>
    <w:rsid w:val="00826223"/>
    <w:rsid w:val="00826F91"/>
    <w:rsid w:val="0084716A"/>
    <w:rsid w:val="008E1FCA"/>
    <w:rsid w:val="009238AA"/>
    <w:rsid w:val="00960950"/>
    <w:rsid w:val="009C711B"/>
    <w:rsid w:val="00A00A16"/>
    <w:rsid w:val="00A14EF4"/>
    <w:rsid w:val="00A15F94"/>
    <w:rsid w:val="00A42F40"/>
    <w:rsid w:val="00A538EE"/>
    <w:rsid w:val="00AB3A15"/>
    <w:rsid w:val="00AB7F46"/>
    <w:rsid w:val="00AC1C95"/>
    <w:rsid w:val="00AC3ABC"/>
    <w:rsid w:val="00AD518E"/>
    <w:rsid w:val="00AF0460"/>
    <w:rsid w:val="00AF10F3"/>
    <w:rsid w:val="00B304D1"/>
    <w:rsid w:val="00BA4D27"/>
    <w:rsid w:val="00BA64BE"/>
    <w:rsid w:val="00BB2EC9"/>
    <w:rsid w:val="00BF2896"/>
    <w:rsid w:val="00C315A4"/>
    <w:rsid w:val="00CC4A20"/>
    <w:rsid w:val="00CC5757"/>
    <w:rsid w:val="00D03AAA"/>
    <w:rsid w:val="00D06D27"/>
    <w:rsid w:val="00D37645"/>
    <w:rsid w:val="00D61DA0"/>
    <w:rsid w:val="00D74CD4"/>
    <w:rsid w:val="00D757DC"/>
    <w:rsid w:val="00D84F2E"/>
    <w:rsid w:val="00DF2C41"/>
    <w:rsid w:val="00DF442A"/>
    <w:rsid w:val="00E21408"/>
    <w:rsid w:val="00E319E4"/>
    <w:rsid w:val="00E337A2"/>
    <w:rsid w:val="00E40BB9"/>
    <w:rsid w:val="00E9360A"/>
    <w:rsid w:val="00EA4790"/>
    <w:rsid w:val="00EB3B3E"/>
    <w:rsid w:val="00F579C1"/>
    <w:rsid w:val="00FB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DD9FF"/>
  <w15:docId w15:val="{E997E21A-2D1C-45F8-990A-4F6C5EAF4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Ttulo1">
    <w:name w:val="heading 1"/>
    <w:basedOn w:val="Normal"/>
    <w:uiPriority w:val="9"/>
    <w:qFormat/>
    <w:pPr>
      <w:spacing w:before="1"/>
      <w:ind w:left="107"/>
      <w:outlineLvl w:val="0"/>
    </w:pPr>
    <w:rPr>
      <w:sz w:val="32"/>
      <w:szCs w:val="32"/>
    </w:rPr>
  </w:style>
  <w:style w:type="paragraph" w:styleId="Ttulo2">
    <w:name w:val="heading 2"/>
    <w:basedOn w:val="Normal"/>
    <w:uiPriority w:val="9"/>
    <w:unhideWhenUsed/>
    <w:qFormat/>
    <w:pPr>
      <w:ind w:left="107"/>
      <w:outlineLvl w:val="1"/>
    </w:pPr>
    <w:rPr>
      <w:b/>
      <w:bCs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0">
    <w:name w:val="Table Normal_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0"/>
      <w:szCs w:val="20"/>
    </w:rPr>
  </w:style>
  <w:style w:type="paragraph" w:styleId="Prrafodelista">
    <w:name w:val="List Paragraph"/>
    <w:basedOn w:val="Normal"/>
    <w:uiPriority w:val="1"/>
    <w:qFormat/>
    <w:pPr>
      <w:ind w:left="960" w:hanging="286"/>
    </w:pPr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1E5B11"/>
    <w:rPr>
      <w:color w:val="0000FF" w:themeColor="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1E5B1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1E5B11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7F46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7F46"/>
    <w:rPr>
      <w:rFonts w:ascii="Times New Roman" w:eastAsia="Arial" w:hAnsi="Times New Roman" w:cs="Times New Roman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AB7F46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7F46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7F46"/>
    <w:rPr>
      <w:rFonts w:ascii="Arial" w:eastAsia="Arial" w:hAnsi="Arial" w:cs="Arial"/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7F46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7F46"/>
    <w:rPr>
      <w:rFonts w:ascii="Arial" w:eastAsia="Arial" w:hAnsi="Arial" w:cs="Arial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411D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216</Words>
  <Characters>12637</Characters>
  <Application>Microsoft Office Word</Application>
  <DocSecurity>0</DocSecurity>
  <Lines>105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mande d’admission</vt:lpstr>
    </vt:vector>
  </TitlesOfParts>
  <Company/>
  <LinksUpToDate>false</LinksUpToDate>
  <CharactersWithSpaces>1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d’admission</dc:title>
  <dc:creator>Michel Woltèche</dc:creator>
  <cp:lastModifiedBy>Administrator</cp:lastModifiedBy>
  <cp:revision>2</cp:revision>
  <dcterms:created xsi:type="dcterms:W3CDTF">2019-04-16T22:32:00Z</dcterms:created>
  <dcterms:modified xsi:type="dcterms:W3CDTF">2019-04-16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2T00:00:00Z</vt:filetime>
  </property>
  <property fmtid="{D5CDD505-2E9C-101B-9397-08002B2CF9AE}" pid="3" name="Creator">
    <vt:lpwstr>Acrobat PDFMaker 18 pour Word</vt:lpwstr>
  </property>
  <property fmtid="{D5CDD505-2E9C-101B-9397-08002B2CF9AE}" pid="4" name="LastSaved">
    <vt:filetime>2018-08-27T00:00:00Z</vt:filetime>
  </property>
</Properties>
</file>